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F309A3" w14:textId="77777777" w:rsidR="0009515F" w:rsidRDefault="0009515F" w:rsidP="00866330">
      <w:pPr>
        <w:pStyle w:val="Heading1"/>
      </w:pPr>
      <w:bookmarkStart w:id="0" w:name="_GoBack"/>
      <w:bookmarkEnd w:id="0"/>
      <w:r>
        <w:t>Supplementary Information</w:t>
      </w:r>
    </w:p>
    <w:p w14:paraId="24C58922" w14:textId="77777777" w:rsidR="00866330" w:rsidRDefault="0009515F" w:rsidP="00866330">
      <w:pPr>
        <w:pStyle w:val="Heading1"/>
      </w:pPr>
      <w:r>
        <w:t>1 Sampling Positions</w:t>
      </w:r>
    </w:p>
    <w:p w14:paraId="492AABCD" w14:textId="557A3782" w:rsidR="00CB018C" w:rsidRDefault="00CB018C" w:rsidP="00CB018C"/>
    <w:p w14:paraId="050DB822" w14:textId="108AC5B6" w:rsidR="00866330" w:rsidRDefault="00866330" w:rsidP="00CB018C"/>
    <w:p w14:paraId="7A5DAFF6" w14:textId="0590EBDF" w:rsidR="00CB018C" w:rsidRDefault="005F6118" w:rsidP="00CB018C">
      <w:bookmarkStart w:id="1" w:name="OLE_LINK98"/>
      <w:bookmarkStart w:id="2" w:name="OLE_LINK99"/>
      <w:bookmarkStart w:id="3" w:name="OLE_LINK100"/>
      <w:r>
        <w:rPr>
          <w:b/>
          <w:noProof/>
          <w:lang w:eastAsia="en-US"/>
        </w:rPr>
        <mc:AlternateContent>
          <mc:Choice Requires="wpg">
            <w:drawing>
              <wp:inline distT="0" distB="0" distL="0" distR="0" wp14:anchorId="5A71513E" wp14:editId="15CB66F0">
                <wp:extent cx="6024282" cy="5634467"/>
                <wp:effectExtent l="0" t="0" r="0" b="0"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4282" cy="5634467"/>
                          <a:chOff x="0" y="0"/>
                          <a:chExt cx="6024282" cy="5634467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5415" cy="2733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r="54929"/>
                          <a:stretch/>
                        </pic:blipFill>
                        <pic:spPr bwMode="auto">
                          <a:xfrm>
                            <a:off x="2743200" y="44823"/>
                            <a:ext cx="2677795" cy="2016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682" y="2832847"/>
                            <a:ext cx="5943600" cy="2801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A79E52B" id="Group 40" o:spid="_x0000_s1026" style="width:474.35pt;height:443.65pt;mso-position-horizontal-relative:char;mso-position-vertical-relative:line" coordsize="60242,5634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6854;height:27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">
                  <v:imagedata r:id="rId10" o:title=""/>
                </v:shape>
                <v:shape id="Picture 82" o:spid="_x0000_s1028" type="#_x0000_t75" style="position:absolute;left:27432;top:448;width:26777;height:20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">
                  <v:imagedata r:id="rId11" o:title="" cropright="35998f"/>
                </v:shape>
                <v:shape id="Picture 98" o:spid="_x0000_s1029" type="#_x0000_t75" style="position:absolute;left:806;top:28328;width:59436;height:280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">
                  <v:imagedata r:id="rId12" o:title=""/>
                </v:shape>
                <w10:anchorlock/>
              </v:group>
            </w:pict>
          </mc:Fallback>
        </mc:AlternateContent>
      </w:r>
      <w:r w:rsidR="00CB018C">
        <w:rPr>
          <w:b/>
        </w:rPr>
        <w:t>Fig</w:t>
      </w:r>
      <w:r w:rsidR="0009515F">
        <w:rPr>
          <w:b/>
        </w:rPr>
        <w:t>ure S</w:t>
      </w:r>
      <w:r w:rsidR="00CB018C">
        <w:rPr>
          <w:b/>
        </w:rPr>
        <w:t>1</w:t>
      </w:r>
      <w:r w:rsidR="00CB018C">
        <w:t xml:space="preserve"> Maps indicating (a) location of Chaizhibang River, (b) </w:t>
      </w:r>
      <w:r w:rsidR="00866330">
        <w:t xml:space="preserve">river water and sediment </w:t>
      </w:r>
      <w:r w:rsidR="00CB018C">
        <w:t>sampling positions (c) distribution of planted floating beds and transplanted p</w:t>
      </w:r>
      <w:r w:rsidR="00162C39">
        <w:t>a</w:t>
      </w:r>
      <w:r w:rsidR="00CB018C">
        <w:t>lants in remediation area</w:t>
      </w:r>
      <w:r w:rsidR="00866330">
        <w:t>, (d) plants (upper) and abiotic carriers (bottom) sampling positions and samples photos</w:t>
      </w:r>
      <w:r w:rsidR="00CB018C">
        <w:t xml:space="preserve">. Arrows in </w:t>
      </w:r>
      <w:r w:rsidR="00757BE5">
        <w:t>Figure (</w:t>
      </w:r>
      <w:r w:rsidR="00CB018C">
        <w:t xml:space="preserve">a) point the ends of the rivers. The west end of remediation area is 1650 m away from the west mouth of Chaizhibang River. </w:t>
      </w:r>
      <w:r w:rsidR="00866330">
        <w:t xml:space="preserve">Figure </w:t>
      </w:r>
      <w:r w:rsidR="00757BE5">
        <w:t>(</w:t>
      </w:r>
      <w:r w:rsidR="00866330">
        <w:t>a</w:t>
      </w:r>
      <w:r w:rsidR="00757BE5">
        <w:t>)</w:t>
      </w:r>
      <w:r w:rsidR="00866330">
        <w:t xml:space="preserve">, </w:t>
      </w:r>
      <w:r w:rsidR="00757BE5">
        <w:t>(</w:t>
      </w:r>
      <w:r w:rsidR="00866330">
        <w:t>b</w:t>
      </w:r>
      <w:r w:rsidR="00757BE5">
        <w:t>)</w:t>
      </w:r>
      <w:r w:rsidR="00866330">
        <w:t xml:space="preserve"> and </w:t>
      </w:r>
      <w:r w:rsidR="00757BE5">
        <w:t>(</w:t>
      </w:r>
      <w:r w:rsidR="00866330">
        <w:t>c</w:t>
      </w:r>
      <w:r w:rsidR="00757BE5">
        <w:t>)</w:t>
      </w:r>
      <w:r w:rsidR="00866330">
        <w:t xml:space="preserve"> are from our previous paper (Ning et al, 2014).</w:t>
      </w:r>
    </w:p>
    <w:p w14:paraId="773478BC" w14:textId="52939EFD" w:rsidR="00866330" w:rsidRPr="00866330" w:rsidRDefault="00866330" w:rsidP="00866330">
      <w:pPr>
        <w:ind w:left="720"/>
        <w:rPr>
          <w:i/>
          <w:sz w:val="20"/>
        </w:rPr>
      </w:pPr>
      <w:r w:rsidRPr="00866330">
        <w:rPr>
          <w:i/>
          <w:sz w:val="20"/>
        </w:rPr>
        <w:t>Ning D, Huang Y, Pan R, Wang F, Wang H. (2014). Effect of eco-remediation using planted floating bed system on nutrients and heavy metals in urban river water and sediment: A field study in China. Science of The Total Environment 485-486: 596-603.</w:t>
      </w:r>
    </w:p>
    <w:p w14:paraId="3308B49E" w14:textId="77777777" w:rsidR="00866330" w:rsidRDefault="00866330" w:rsidP="00CB018C"/>
    <w:bookmarkEnd w:id="1"/>
    <w:bookmarkEnd w:id="2"/>
    <w:bookmarkEnd w:id="3"/>
    <w:p w14:paraId="7005CFA9" w14:textId="77777777" w:rsidR="002973AF" w:rsidRPr="00F34F9B" w:rsidRDefault="00776710" w:rsidP="002973AF">
      <w:pPr>
        <w:pStyle w:val="Heading1"/>
      </w:pPr>
      <w:r>
        <w:t>2 Water properties</w:t>
      </w:r>
    </w:p>
    <w:p w14:paraId="29FC846D" w14:textId="6106DEA2" w:rsidR="002973AF" w:rsidRDefault="00CB672E" w:rsidP="00F92F86">
      <w:pPr>
        <w:jc w:val="center"/>
      </w:pPr>
      <w:r>
        <w:rPr>
          <w:noProof/>
          <w:lang w:eastAsia="en-US"/>
        </w:rPr>
        <w:drawing>
          <wp:inline distT="0" distB="0" distL="0" distR="0" wp14:anchorId="5F97C4E5" wp14:editId="5C696014">
            <wp:extent cx="3994150" cy="4511675"/>
            <wp:effectExtent l="0" t="0" r="0" b="3175"/>
            <wp:docPr id="17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150" cy="451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11127" w14:textId="77777777" w:rsidR="002973AF" w:rsidRDefault="002973AF" w:rsidP="002973AF"/>
    <w:p w14:paraId="27ABF0EB" w14:textId="233E5987" w:rsidR="002973AF" w:rsidRDefault="002973AF" w:rsidP="002973AF">
      <w:r w:rsidRPr="00776710">
        <w:rPr>
          <w:b/>
        </w:rPr>
        <w:t>Figure S2</w:t>
      </w:r>
      <w:r>
        <w:t xml:space="preserve"> Physical and chemical properties of river water in remediated (blue) and control (red) areas. </w:t>
      </w:r>
      <w:bookmarkStart w:id="4" w:name="OLE_LINK12"/>
      <w:bookmarkStart w:id="5" w:name="OLE_LINK13"/>
      <w:r w:rsidR="00120C0D">
        <w:t xml:space="preserve">The </w:t>
      </w:r>
      <w:bookmarkStart w:id="6" w:name="OLE_LINK17"/>
      <w:bookmarkStart w:id="7" w:name="OLE_LINK18"/>
      <w:bookmarkStart w:id="8" w:name="OLE_LINK19"/>
      <w:r w:rsidRPr="002973AF">
        <w:t xml:space="preserve">hierarchical </w:t>
      </w:r>
      <w:bookmarkEnd w:id="6"/>
      <w:bookmarkEnd w:id="7"/>
      <w:bookmarkEnd w:id="8"/>
      <w:r w:rsidRPr="002973AF">
        <w:t>clustering</w:t>
      </w:r>
      <w:r w:rsidR="00F92F86">
        <w:t xml:space="preserve"> (left) uses</w:t>
      </w:r>
      <w:r>
        <w:t xml:space="preserve"> standardized data (set mean of zero and variance of 1 for each property). </w:t>
      </w:r>
      <w:r w:rsidR="00120C0D">
        <w:t>CW1, CW2 and CW3 are river water samples from control area, and RW1, RW2 and RW3 are river water samples from remediated area. The line chart (right) shows</w:t>
      </w:r>
      <w:r>
        <w:t xml:space="preserve"> </w:t>
      </w:r>
      <w:r w:rsidR="00776710">
        <w:t xml:space="preserve">the mean (circle) and standard deviation (error bar) of each water property in remediated (blue) and control (red) areas. The observed values of each property were divided by a designated base value just to make different properties easier to read in one chart. </w:t>
      </w:r>
      <w:r w:rsidR="00F92F86">
        <w:t>**</w:t>
      </w:r>
      <w:r w:rsidR="00776710">
        <w:t>*, P&lt;0.</w:t>
      </w:r>
      <w:r w:rsidR="00F92F86">
        <w:t>0</w:t>
      </w:r>
      <w:r w:rsidR="00776710">
        <w:t>05; **, P&lt;0.01; *, P&lt;0.0</w:t>
      </w:r>
      <w:r w:rsidR="00F92F86">
        <w:t>5; #, P&lt;0.1,</w:t>
      </w:r>
      <w:r w:rsidR="00776710">
        <w:t xml:space="preserve"> according to two-tail </w:t>
      </w:r>
      <w:r w:rsidR="00776710" w:rsidRPr="00776710">
        <w:rPr>
          <w:i/>
        </w:rPr>
        <w:t>t</w:t>
      </w:r>
      <w:r w:rsidR="006737D3">
        <w:rPr>
          <w:rFonts w:hint="eastAsia"/>
        </w:rPr>
        <w:t>-</w:t>
      </w:r>
      <w:r w:rsidR="00776710">
        <w:t>test</w:t>
      </w:r>
      <w:r w:rsidR="006737D3">
        <w:rPr>
          <w:rFonts w:hint="eastAsia"/>
        </w:rPr>
        <w:t>s</w:t>
      </w:r>
      <w:r w:rsidR="00776710">
        <w:t>.</w:t>
      </w:r>
      <w:bookmarkEnd w:id="4"/>
      <w:bookmarkEnd w:id="5"/>
    </w:p>
    <w:p w14:paraId="0A46227E" w14:textId="77777777" w:rsidR="00CB018C" w:rsidRDefault="00CB018C">
      <w:pPr>
        <w:widowControl/>
        <w:spacing w:after="160" w:line="259" w:lineRule="auto"/>
        <w:jc w:val="left"/>
      </w:pPr>
      <w:r>
        <w:br w:type="page"/>
      </w:r>
    </w:p>
    <w:p w14:paraId="65D0D75C" w14:textId="10D41E0F" w:rsidR="00276CC9" w:rsidRDefault="00276CC9" w:rsidP="00276CC9">
      <w:pPr>
        <w:pStyle w:val="Heading1"/>
      </w:pPr>
      <w:bookmarkStart w:id="9" w:name="OLE_LINK15"/>
      <w:bookmarkStart w:id="10" w:name="OLE_LINK16"/>
      <w:r>
        <w:lastRenderedPageBreak/>
        <w:t>3 Microbial diversity</w:t>
      </w:r>
    </w:p>
    <w:p w14:paraId="17E2C130" w14:textId="101F0747" w:rsidR="00276CC9" w:rsidRDefault="00F92F86" w:rsidP="001B117A">
      <w:pPr>
        <w:jc w:val="center"/>
      </w:pPr>
      <w:r>
        <w:rPr>
          <w:noProof/>
          <w:lang w:eastAsia="en-US"/>
        </w:rPr>
        <w:drawing>
          <wp:inline distT="0" distB="0" distL="0" distR="0" wp14:anchorId="39AA4B56" wp14:editId="5518E6F3">
            <wp:extent cx="2515870" cy="2045335"/>
            <wp:effectExtent l="0" t="0" r="0" b="0"/>
            <wp:docPr id="106" name="Picture 1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870" cy="204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0436AEAE" wp14:editId="40D7F292">
            <wp:extent cx="2531745" cy="1918970"/>
            <wp:effectExtent l="0" t="0" r="1905" b="5080"/>
            <wp:docPr id="105" name="Picture 1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745" cy="191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67AB6" w14:textId="45CD9019" w:rsidR="00276CC9" w:rsidRDefault="00276CC9" w:rsidP="00276CC9">
      <w:r w:rsidRPr="004827B0">
        <w:rPr>
          <w:b/>
        </w:rPr>
        <w:t>Figure S3</w:t>
      </w:r>
      <w:r>
        <w:t xml:space="preserve"> </w:t>
      </w:r>
      <w:r w:rsidR="0037751B">
        <w:t>Alpha</w:t>
      </w:r>
      <w:r w:rsidR="00F92F86">
        <w:t xml:space="preserve"> (left, inverse Simpson index)</w:t>
      </w:r>
      <w:r w:rsidR="0037751B">
        <w:t xml:space="preserve"> and beta</w:t>
      </w:r>
      <w:r w:rsidR="00F92F86">
        <w:t xml:space="preserve"> (right, Jaccard index) diversity indexes of microbial communities in different </w:t>
      </w:r>
      <w:bookmarkStart w:id="11" w:name="OLE_LINK9"/>
      <w:bookmarkStart w:id="12" w:name="OLE_LINK10"/>
      <w:r w:rsidR="00F92F86">
        <w:t>media at different areas</w:t>
      </w:r>
      <w:bookmarkEnd w:id="11"/>
      <w:bookmarkEnd w:id="12"/>
      <w:r w:rsidR="00F92F86">
        <w:t xml:space="preserve">. </w:t>
      </w:r>
      <w:bookmarkStart w:id="13" w:name="OLE_LINK11"/>
      <w:bookmarkStart w:id="14" w:name="OLE_LINK14"/>
      <w:r w:rsidR="00F92F86">
        <w:t xml:space="preserve">CS, sediment samples from control area; RS, sediment samples from remediated area; CW, river water samples from control area; RW, river water samples from remediated area; AB, biofilm samples from abiotic carriers; PB, biofilm samples from plants. </w:t>
      </w:r>
      <w:bookmarkStart w:id="15" w:name="OLE_LINK7"/>
      <w:bookmarkStart w:id="16" w:name="OLE_LINK8"/>
      <w:bookmarkEnd w:id="13"/>
      <w:bookmarkEnd w:id="14"/>
      <w:r w:rsidR="00F92F86">
        <w:t xml:space="preserve">***, </w:t>
      </w:r>
      <w:r w:rsidR="00F92F86" w:rsidRPr="00F92F86">
        <w:rPr>
          <w:i/>
        </w:rPr>
        <w:t>P</w:t>
      </w:r>
      <w:r w:rsidR="00F92F86">
        <w:t xml:space="preserve">&lt;0.005; </w:t>
      </w:r>
      <w:bookmarkEnd w:id="15"/>
      <w:bookmarkEnd w:id="16"/>
      <w:r w:rsidR="00F92F86">
        <w:t xml:space="preserve">**, </w:t>
      </w:r>
      <w:r w:rsidR="00F92F86" w:rsidRPr="00F92F86">
        <w:rPr>
          <w:i/>
        </w:rPr>
        <w:t>P</w:t>
      </w:r>
      <w:r w:rsidR="00F92F86">
        <w:t xml:space="preserve">&lt;0.01; *, </w:t>
      </w:r>
      <w:r w:rsidR="00F92F86" w:rsidRPr="00F92F86">
        <w:rPr>
          <w:i/>
        </w:rPr>
        <w:t>P</w:t>
      </w:r>
      <w:r w:rsidR="00F92F86">
        <w:t xml:space="preserve">&lt;0.05; #, </w:t>
      </w:r>
      <w:r w:rsidR="00F92F86" w:rsidRPr="00F92F86">
        <w:rPr>
          <w:i/>
        </w:rPr>
        <w:t>P</w:t>
      </w:r>
      <w:r w:rsidR="00F92F86">
        <w:t xml:space="preserve">&lt;0.1; ns, </w:t>
      </w:r>
      <w:r w:rsidR="00F92F86" w:rsidRPr="00F92F86">
        <w:rPr>
          <w:i/>
        </w:rPr>
        <w:t>P</w:t>
      </w:r>
      <w:r w:rsidR="00F92F86">
        <w:t xml:space="preserve">&gt;0.1, according to two-tail </w:t>
      </w:r>
      <w:r w:rsidR="00F92F86" w:rsidRPr="00F92F86">
        <w:rPr>
          <w:i/>
        </w:rPr>
        <w:t>t</w:t>
      </w:r>
      <w:r w:rsidR="00F92F86">
        <w:t>-test.</w:t>
      </w:r>
    </w:p>
    <w:p w14:paraId="7119FCF7" w14:textId="77777777" w:rsidR="00276CC9" w:rsidRDefault="00276CC9" w:rsidP="00276CC9"/>
    <w:p w14:paraId="1166E3C5" w14:textId="77777777" w:rsidR="001B117A" w:rsidRDefault="001B117A" w:rsidP="00276CC9"/>
    <w:p w14:paraId="333CC027" w14:textId="77777777" w:rsidR="001B117A" w:rsidRDefault="001B117A" w:rsidP="00276CC9"/>
    <w:p w14:paraId="0D0A8838" w14:textId="769B6C9D" w:rsidR="00276CC9" w:rsidRDefault="00276CC9" w:rsidP="00F92F86">
      <w:pPr>
        <w:jc w:val="center"/>
      </w:pPr>
      <w:r w:rsidRPr="004827B0">
        <w:rPr>
          <w:b/>
        </w:rPr>
        <w:t>Table S1</w:t>
      </w:r>
      <w:r>
        <w:t xml:space="preserve"> Overlapped and unique gene numbers </w:t>
      </w:r>
      <w:r w:rsidR="00F92F86">
        <w:t>in different media at different areas.</w:t>
      </w:r>
    </w:p>
    <w:tbl>
      <w:tblPr>
        <w:tblW w:w="4645" w:type="pct"/>
        <w:tblInd w:w="93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720"/>
        <w:gridCol w:w="1045"/>
        <w:gridCol w:w="1083"/>
        <w:gridCol w:w="966"/>
        <w:gridCol w:w="966"/>
        <w:gridCol w:w="966"/>
        <w:gridCol w:w="1004"/>
        <w:gridCol w:w="1086"/>
        <w:gridCol w:w="916"/>
      </w:tblGrid>
      <w:tr w:rsidR="00CE01FA" w:rsidRPr="005C70F7" w14:paraId="1423CDE8" w14:textId="47FA2A68" w:rsidTr="00F92F86">
        <w:trPr>
          <w:trHeight w:val="300"/>
        </w:trPr>
        <w:tc>
          <w:tcPr>
            <w:tcW w:w="720" w:type="dxa"/>
            <w:vMerge w:val="restar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882D1" w14:textId="77777777" w:rsidR="00CE01FA" w:rsidRDefault="00CE01FA" w:rsidP="00C57990">
            <w:pPr>
              <w:widowControl/>
              <w:adjustRightInd w:val="0"/>
              <w:snapToGrid w:val="0"/>
              <w:jc w:val="center"/>
              <w:rPr>
                <w:rFonts w:eastAsiaTheme="minorEastAsia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Sample</w:t>
            </w:r>
          </w:p>
          <w:p w14:paraId="0F5F67CB" w14:textId="61D7D33E" w:rsidR="00CE01FA" w:rsidRPr="005C70F7" w:rsidRDefault="00C54494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t</w:t>
            </w:r>
            <w:r w:rsidR="00CE01FA"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ype</w:t>
            </w:r>
            <w:r w:rsidRPr="00C54494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[1]</w:t>
            </w:r>
          </w:p>
        </w:tc>
        <w:tc>
          <w:tcPr>
            <w:tcW w:w="5797" w:type="dxa"/>
            <w:gridSpan w:val="6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D7E62" w14:textId="77777777" w:rsidR="00CE01FA" w:rsidRPr="005C70F7" w:rsidRDefault="00CE01FA" w:rsidP="00C57990">
            <w:pPr>
              <w:widowControl/>
              <w:adjustRightInd w:val="0"/>
              <w:snapToGrid w:val="0"/>
              <w:jc w:val="center"/>
              <w:rPr>
                <w:rFonts w:eastAsiaTheme="minorEastAsia"/>
                <w:color w:val="000000"/>
                <w:kern w:val="0"/>
                <w:sz w:val="15"/>
                <w:szCs w:val="15"/>
              </w:rPr>
            </w:pPr>
            <w:r>
              <w:rPr>
                <w:rFonts w:eastAsiaTheme="minorEastAsia" w:hint="eastAsia"/>
                <w:color w:val="000000"/>
                <w:kern w:val="0"/>
                <w:sz w:val="15"/>
                <w:szCs w:val="15"/>
              </w:rPr>
              <w:t>Number and r</w:t>
            </w: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ate of overlapp</w:t>
            </w:r>
            <w:r>
              <w:rPr>
                <w:rFonts w:eastAsiaTheme="minorEastAsia" w:hint="eastAsia"/>
                <w:color w:val="000000"/>
                <w:kern w:val="0"/>
                <w:sz w:val="15"/>
                <w:szCs w:val="15"/>
              </w:rPr>
              <w:t>ed</w:t>
            </w: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 xml:space="preserve"> or unique</w:t>
            </w:r>
            <w:r>
              <w:rPr>
                <w:rFonts w:eastAsiaTheme="minorEastAsia" w:hint="eastAsia"/>
                <w:color w:val="000000"/>
                <w:kern w:val="0"/>
                <w:sz w:val="15"/>
                <w:szCs w:val="15"/>
              </w:rPr>
              <w:t xml:space="preserve"> genes</w:t>
            </w:r>
          </w:p>
        </w:tc>
        <w:tc>
          <w:tcPr>
            <w:tcW w:w="1086" w:type="dxa"/>
            <w:vMerge w:val="restar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8652D0" w14:textId="277A3A6C" w:rsidR="00CE01FA" w:rsidRPr="005C70F7" w:rsidRDefault="00C54494" w:rsidP="00C57990">
            <w:pPr>
              <w:widowControl/>
              <w:adjustRightInd w:val="0"/>
              <w:snapToGrid w:val="0"/>
              <w:jc w:val="center"/>
              <w:rPr>
                <w:rFonts w:eastAsiaTheme="minorEastAsia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D</w:t>
            </w:r>
            <w:r w:rsidR="00CE01FA"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etected gene</w:t>
            </w:r>
            <w:r w:rsidR="00CE01FA">
              <w:rPr>
                <w:rFonts w:eastAsiaTheme="minorEastAsia" w:hint="eastAsia"/>
                <w:color w:val="000000"/>
                <w:kern w:val="0"/>
                <w:sz w:val="15"/>
                <w:szCs w:val="15"/>
              </w:rPr>
              <w:t xml:space="preserve"> number</w:t>
            </w:r>
          </w:p>
        </w:tc>
        <w:tc>
          <w:tcPr>
            <w:tcW w:w="1092" w:type="dxa"/>
            <w:vMerge w:val="restart"/>
            <w:tcBorders>
              <w:top w:val="single" w:sz="8" w:space="0" w:color="auto"/>
            </w:tcBorders>
            <w:vAlign w:val="center"/>
          </w:tcPr>
          <w:p w14:paraId="6339AD7F" w14:textId="4057B7A7" w:rsidR="00CE01FA" w:rsidRPr="005C70F7" w:rsidRDefault="00FA211B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O</w:t>
            </w:r>
            <w:r w:rsidR="00CE01FA">
              <w:rPr>
                <w:rFonts w:eastAsia="Times New Roman"/>
                <w:color w:val="000000"/>
                <w:kern w:val="0"/>
                <w:sz w:val="15"/>
                <w:szCs w:val="15"/>
              </w:rPr>
              <w:t>verlapped with PB</w:t>
            </w:r>
            <w:r w:rsidR="00C54494" w:rsidRPr="00C54494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[2]</w:t>
            </w:r>
          </w:p>
        </w:tc>
      </w:tr>
      <w:tr w:rsidR="00CE01FA" w:rsidRPr="005C70F7" w14:paraId="5F40C876" w14:textId="36C1D98C" w:rsidTr="00F92F86">
        <w:trPr>
          <w:trHeight w:val="300"/>
        </w:trPr>
        <w:tc>
          <w:tcPr>
            <w:tcW w:w="720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C9EF6AD" w14:textId="77777777" w:rsidR="00CE01FA" w:rsidRPr="005C70F7" w:rsidRDefault="00CE01FA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A29EF" w14:textId="21B61D14" w:rsidR="00CE01FA" w:rsidRPr="005C70F7" w:rsidRDefault="00CE01FA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C</w:t>
            </w: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W</w:t>
            </w:r>
          </w:p>
        </w:tc>
        <w:tc>
          <w:tcPr>
            <w:tcW w:w="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77C8F" w14:textId="628646FB" w:rsidR="00CE01FA" w:rsidRPr="005C70F7" w:rsidRDefault="00CE01FA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R</w:t>
            </w: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W</w:t>
            </w:r>
          </w:p>
        </w:tc>
        <w:tc>
          <w:tcPr>
            <w:tcW w:w="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23F69" w14:textId="3158C6A7" w:rsidR="00CE01FA" w:rsidRPr="005C70F7" w:rsidRDefault="00CE01FA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CS</w:t>
            </w:r>
          </w:p>
        </w:tc>
        <w:tc>
          <w:tcPr>
            <w:tcW w:w="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7613B" w14:textId="1AF2B82B" w:rsidR="00CE01FA" w:rsidRPr="005C70F7" w:rsidRDefault="00CE01FA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RS</w:t>
            </w:r>
          </w:p>
        </w:tc>
        <w:tc>
          <w:tcPr>
            <w:tcW w:w="9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9F636" w14:textId="6C8FFFDE" w:rsidR="00CE01FA" w:rsidRPr="005C70F7" w:rsidRDefault="00CE01FA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A</w:t>
            </w: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B</w:t>
            </w:r>
          </w:p>
        </w:tc>
        <w:tc>
          <w:tcPr>
            <w:tcW w:w="10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77764" w14:textId="6B57D4F7" w:rsidR="00CE01FA" w:rsidRPr="005C70F7" w:rsidRDefault="00CE01FA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P</w:t>
            </w: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B</w:t>
            </w:r>
          </w:p>
        </w:tc>
        <w:tc>
          <w:tcPr>
            <w:tcW w:w="108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C1C283E" w14:textId="77777777" w:rsidR="00CE01FA" w:rsidRPr="005C70F7" w:rsidRDefault="00CE01FA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92" w:type="dxa"/>
            <w:vMerge/>
            <w:tcBorders>
              <w:bottom w:val="single" w:sz="4" w:space="0" w:color="auto"/>
            </w:tcBorders>
          </w:tcPr>
          <w:p w14:paraId="45C3A5BA" w14:textId="77777777" w:rsidR="00CE01FA" w:rsidRPr="005C70F7" w:rsidRDefault="00CE01FA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CE01FA" w:rsidRPr="005C70F7" w14:paraId="317B07F6" w14:textId="7DB9B08D" w:rsidTr="00F92F86">
        <w:trPr>
          <w:trHeight w:val="300"/>
        </w:trPr>
        <w:tc>
          <w:tcPr>
            <w:tcW w:w="72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3572D1C" w14:textId="23920889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bookmarkStart w:id="17" w:name="_Hlk414822031"/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C</w:t>
            </w: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W</w:t>
            </w:r>
          </w:p>
        </w:tc>
        <w:tc>
          <w:tcPr>
            <w:tcW w:w="92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26A67A2" w14:textId="63B5C42B" w:rsidR="00CE01FA" w:rsidRPr="005C70F7" w:rsidRDefault="00CE01FA" w:rsidP="00C54494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222(0.42%)</w:t>
            </w:r>
            <w:r w:rsidR="00C54494" w:rsidRPr="00C54494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[</w:t>
            </w:r>
            <w:r w:rsidR="00C54494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3</w:t>
            </w:r>
            <w:r w:rsidR="00C54494" w:rsidRPr="00C54494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]</w:t>
            </w:r>
          </w:p>
        </w:tc>
        <w:tc>
          <w:tcPr>
            <w:tcW w:w="96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716913C" w14:textId="7D0C817A" w:rsidR="00CE01FA" w:rsidRPr="005C70F7" w:rsidRDefault="00CE01FA" w:rsidP="00C54494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7226(79%</w:t>
            </w:r>
            <w:r w:rsidR="00C54494" w:rsidRPr="00C54494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[4]</w:t>
            </w: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96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7CE8D68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3037(76%)</w:t>
            </w:r>
          </w:p>
        </w:tc>
        <w:tc>
          <w:tcPr>
            <w:tcW w:w="96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A1383C1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5690(79%)</w:t>
            </w:r>
          </w:p>
        </w:tc>
        <w:tc>
          <w:tcPr>
            <w:tcW w:w="96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9B26D11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8662(74%)</w:t>
            </w:r>
          </w:p>
        </w:tc>
        <w:tc>
          <w:tcPr>
            <w:tcW w:w="100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D0ED283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8596(71%)</w:t>
            </w:r>
          </w:p>
        </w:tc>
        <w:tc>
          <w:tcPr>
            <w:tcW w:w="108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CAE9AF1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53087</w:t>
            </w:r>
          </w:p>
        </w:tc>
        <w:tc>
          <w:tcPr>
            <w:tcW w:w="1092" w:type="dxa"/>
            <w:tcBorders>
              <w:top w:val="single" w:sz="4" w:space="0" w:color="auto"/>
              <w:bottom w:val="nil"/>
            </w:tcBorders>
            <w:vAlign w:val="center"/>
          </w:tcPr>
          <w:p w14:paraId="57B70536" w14:textId="4E79DDED" w:rsidR="00CE01FA" w:rsidRPr="00CE01FA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FA211B">
              <w:rPr>
                <w:rFonts w:eastAsia="Times New Roman"/>
                <w:color w:val="000000"/>
                <w:kern w:val="0"/>
                <w:sz w:val="15"/>
                <w:szCs w:val="15"/>
              </w:rPr>
              <w:t>91.5%</w:t>
            </w:r>
          </w:p>
        </w:tc>
      </w:tr>
      <w:tr w:rsidR="00CE01FA" w:rsidRPr="005C70F7" w14:paraId="4E4F8C79" w14:textId="234FC95A" w:rsidTr="00F92F86">
        <w:trPr>
          <w:trHeight w:val="300"/>
        </w:trPr>
        <w:tc>
          <w:tcPr>
            <w:tcW w:w="72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ED3E3C" w14:textId="345E2C8A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R</w:t>
            </w: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W</w:t>
            </w:r>
          </w:p>
        </w:tc>
        <w:tc>
          <w:tcPr>
            <w:tcW w:w="92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7963C8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2F5BD49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340(0.60%)</w:t>
            </w:r>
          </w:p>
        </w:tc>
        <w:tc>
          <w:tcPr>
            <w:tcW w:w="96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6B53E3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4088(75%)</w:t>
            </w:r>
          </w:p>
        </w:tc>
        <w:tc>
          <w:tcPr>
            <w:tcW w:w="96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7E1869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7232(79%)</w:t>
            </w:r>
          </w:p>
        </w:tc>
        <w:tc>
          <w:tcPr>
            <w:tcW w:w="96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7B5207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51971(79%)</w:t>
            </w:r>
          </w:p>
        </w:tc>
        <w:tc>
          <w:tcPr>
            <w:tcW w:w="10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06C73D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52219(76%)</w:t>
            </w:r>
          </w:p>
        </w:tc>
        <w:tc>
          <w:tcPr>
            <w:tcW w:w="108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51629D4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56708</w:t>
            </w:r>
          </w:p>
        </w:tc>
        <w:tc>
          <w:tcPr>
            <w:tcW w:w="1092" w:type="dxa"/>
            <w:tcBorders>
              <w:top w:val="nil"/>
            </w:tcBorders>
            <w:vAlign w:val="center"/>
          </w:tcPr>
          <w:p w14:paraId="46EC4847" w14:textId="3443A06B" w:rsidR="00CE01FA" w:rsidRPr="00CE01FA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FA211B">
              <w:rPr>
                <w:rFonts w:eastAsia="Times New Roman"/>
                <w:color w:val="000000"/>
                <w:kern w:val="0"/>
                <w:sz w:val="15"/>
                <w:szCs w:val="15"/>
              </w:rPr>
              <w:t>92.1%</w:t>
            </w:r>
          </w:p>
        </w:tc>
      </w:tr>
      <w:tr w:rsidR="00CE01FA" w:rsidRPr="005C70F7" w14:paraId="13A5B5B3" w14:textId="719DA9AD" w:rsidTr="00F92F86">
        <w:trPr>
          <w:trHeight w:val="300"/>
        </w:trPr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CCCCB5B" w14:textId="0170FCFA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CS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37A25440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986EE32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86CD0EC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100(0.20%)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0197E8FF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5262(83%)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3BD22A78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5063(69%)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08B42167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4878(66%)</w:t>
            </w:r>
          </w:p>
        </w:tc>
        <w:tc>
          <w:tcPr>
            <w:tcW w:w="1086" w:type="dxa"/>
            <w:shd w:val="clear" w:color="auto" w:fill="auto"/>
            <w:noWrap/>
            <w:vAlign w:val="center"/>
            <w:hideMark/>
          </w:tcPr>
          <w:p w14:paraId="01722944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9469</w:t>
            </w:r>
          </w:p>
        </w:tc>
        <w:tc>
          <w:tcPr>
            <w:tcW w:w="1092" w:type="dxa"/>
            <w:vAlign w:val="center"/>
          </w:tcPr>
          <w:p w14:paraId="4883428A" w14:textId="216E021D" w:rsidR="00CE01FA" w:rsidRPr="00CE01FA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FA211B">
              <w:rPr>
                <w:rFonts w:eastAsia="Times New Roman"/>
                <w:color w:val="000000"/>
                <w:kern w:val="0"/>
                <w:sz w:val="15"/>
                <w:szCs w:val="15"/>
              </w:rPr>
              <w:t>90.7%</w:t>
            </w:r>
          </w:p>
        </w:tc>
      </w:tr>
      <w:tr w:rsidR="00CE01FA" w:rsidRPr="005C70F7" w14:paraId="0F33C44F" w14:textId="6E9C892A" w:rsidTr="00F92F86">
        <w:trPr>
          <w:trHeight w:val="300"/>
        </w:trPr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7385D02" w14:textId="676FC803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RS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2854F7EC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5EB7E0F7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4F3E4177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226254FD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142(0.27%)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316330D3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8587(74%)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4554C9FF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48460(71%)</w:t>
            </w:r>
          </w:p>
        </w:tc>
        <w:tc>
          <w:tcPr>
            <w:tcW w:w="1086" w:type="dxa"/>
            <w:shd w:val="clear" w:color="auto" w:fill="auto"/>
            <w:noWrap/>
            <w:vAlign w:val="center"/>
            <w:hideMark/>
          </w:tcPr>
          <w:p w14:paraId="60D61014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53167</w:t>
            </w:r>
          </w:p>
        </w:tc>
        <w:tc>
          <w:tcPr>
            <w:tcW w:w="1092" w:type="dxa"/>
            <w:vAlign w:val="center"/>
          </w:tcPr>
          <w:p w14:paraId="0646F2B8" w14:textId="1453D2D4" w:rsidR="00CE01FA" w:rsidRPr="00CE01FA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FA211B">
              <w:rPr>
                <w:rFonts w:eastAsia="Times New Roman"/>
                <w:color w:val="000000"/>
                <w:kern w:val="0"/>
                <w:sz w:val="15"/>
                <w:szCs w:val="15"/>
              </w:rPr>
              <w:t>91.1%</w:t>
            </w:r>
          </w:p>
        </w:tc>
      </w:tr>
      <w:tr w:rsidR="00CE01FA" w:rsidRPr="005C70F7" w14:paraId="09D8827E" w14:textId="6ADA2407" w:rsidTr="00F92F86">
        <w:trPr>
          <w:trHeight w:val="300"/>
        </w:trPr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FFEB389" w14:textId="4659116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A</w:t>
            </w: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B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793A6861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50C35ABB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17C9DC2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54BD15E9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4FE5DFD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531(0.82%)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5D68A4A6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60028(88%)</w:t>
            </w:r>
          </w:p>
        </w:tc>
        <w:tc>
          <w:tcPr>
            <w:tcW w:w="1086" w:type="dxa"/>
            <w:shd w:val="clear" w:color="auto" w:fill="auto"/>
            <w:noWrap/>
            <w:vAlign w:val="center"/>
            <w:hideMark/>
          </w:tcPr>
          <w:p w14:paraId="12816A52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64382</w:t>
            </w:r>
          </w:p>
        </w:tc>
        <w:tc>
          <w:tcPr>
            <w:tcW w:w="1092" w:type="dxa"/>
            <w:vAlign w:val="center"/>
          </w:tcPr>
          <w:p w14:paraId="4DA520AB" w14:textId="6ECBBCA5" w:rsidR="00CE01FA" w:rsidRPr="00CE01FA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FA211B">
              <w:rPr>
                <w:rFonts w:eastAsia="Times New Roman"/>
                <w:color w:val="000000"/>
                <w:kern w:val="0"/>
                <w:sz w:val="15"/>
                <w:szCs w:val="15"/>
              </w:rPr>
              <w:t>93.2%</w:t>
            </w:r>
          </w:p>
        </w:tc>
      </w:tr>
      <w:tr w:rsidR="00CE01FA" w:rsidRPr="005C70F7" w14:paraId="1D3C3153" w14:textId="52E33156" w:rsidTr="00F92F86">
        <w:trPr>
          <w:trHeight w:val="300"/>
        </w:trPr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212BFD0" w14:textId="61FD6EFD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P</w:t>
            </w: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B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34557690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4DB250A6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4CCCBE14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5A4F3EF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042EFC88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199AA5AE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2602(3.89%)</w:t>
            </w:r>
          </w:p>
        </w:tc>
        <w:tc>
          <w:tcPr>
            <w:tcW w:w="1086" w:type="dxa"/>
            <w:shd w:val="clear" w:color="auto" w:fill="auto"/>
            <w:noWrap/>
            <w:vAlign w:val="center"/>
            <w:hideMark/>
          </w:tcPr>
          <w:p w14:paraId="5CD2C77F" w14:textId="77777777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5C70F7">
              <w:rPr>
                <w:rFonts w:eastAsia="Times New Roman"/>
                <w:color w:val="000000"/>
                <w:kern w:val="0"/>
                <w:sz w:val="15"/>
                <w:szCs w:val="15"/>
              </w:rPr>
              <w:t>66842</w:t>
            </w:r>
          </w:p>
        </w:tc>
        <w:tc>
          <w:tcPr>
            <w:tcW w:w="1092" w:type="dxa"/>
            <w:vAlign w:val="center"/>
          </w:tcPr>
          <w:p w14:paraId="70E89BB0" w14:textId="7FAF0551" w:rsidR="00CE01FA" w:rsidRPr="005C70F7" w:rsidRDefault="00CE01FA" w:rsidP="00CE01FA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100%</w:t>
            </w:r>
          </w:p>
        </w:tc>
      </w:tr>
    </w:tbl>
    <w:bookmarkEnd w:id="17"/>
    <w:p w14:paraId="293CFCFE" w14:textId="157553EE" w:rsidR="00276CC9" w:rsidRDefault="00C54494" w:rsidP="00276CC9">
      <w:pPr>
        <w:rPr>
          <w:sz w:val="16"/>
          <w:szCs w:val="16"/>
        </w:rPr>
      </w:pPr>
      <w:r w:rsidRPr="00C54494">
        <w:rPr>
          <w:sz w:val="16"/>
          <w:szCs w:val="16"/>
        </w:rPr>
        <w:t xml:space="preserve">[1] </w:t>
      </w:r>
      <w:r w:rsidR="00F92F86" w:rsidRPr="00C54494">
        <w:rPr>
          <w:sz w:val="16"/>
          <w:szCs w:val="16"/>
        </w:rPr>
        <w:t>CS, sediment samples from control area; RS, sediment samples from remediated area; CW, river water samples from control area; RW, river water samples from remediated area; AB, biofilm samples from abiotic carriers; PB, biofilm samples from plants.</w:t>
      </w:r>
    </w:p>
    <w:p w14:paraId="51218011" w14:textId="7CA415FA" w:rsidR="00C54494" w:rsidRDefault="00C54494" w:rsidP="00276CC9">
      <w:pPr>
        <w:rPr>
          <w:sz w:val="16"/>
          <w:szCs w:val="16"/>
        </w:rPr>
      </w:pPr>
      <w:r>
        <w:rPr>
          <w:sz w:val="16"/>
          <w:szCs w:val="16"/>
        </w:rPr>
        <w:t>[2] The number of genes detected in both PB and a certain type of samples divided by the detected gene number in this type of samples.</w:t>
      </w:r>
    </w:p>
    <w:p w14:paraId="32FBB038" w14:textId="601C5886" w:rsidR="00C54494" w:rsidRDefault="00C54494" w:rsidP="00276CC9">
      <w:pPr>
        <w:rPr>
          <w:sz w:val="16"/>
          <w:szCs w:val="16"/>
        </w:rPr>
      </w:pPr>
      <w:r>
        <w:rPr>
          <w:sz w:val="16"/>
          <w:szCs w:val="16"/>
        </w:rPr>
        <w:t>[3] The diagonal numbers show the number and percentage of unique genes in a certain type of samples.</w:t>
      </w:r>
    </w:p>
    <w:p w14:paraId="23C26CD3" w14:textId="1446509E" w:rsidR="00276CC9" w:rsidRDefault="00C54494" w:rsidP="00276CC9">
      <w:r>
        <w:rPr>
          <w:sz w:val="16"/>
          <w:szCs w:val="16"/>
        </w:rPr>
        <w:t>[4] The number of genes detected in both types of samples divided by the number of genes detected in either type.</w:t>
      </w:r>
    </w:p>
    <w:p w14:paraId="657C29EB" w14:textId="77777777" w:rsidR="00C54494" w:rsidRDefault="00C54494" w:rsidP="00276CC9"/>
    <w:p w14:paraId="413E6834" w14:textId="5F4FB6A7" w:rsidR="00276CC9" w:rsidRDefault="001B117A" w:rsidP="001B117A">
      <w:pPr>
        <w:jc w:val="center"/>
      </w:pPr>
      <w:r>
        <w:rPr>
          <w:noProof/>
          <w:lang w:eastAsia="en-US"/>
        </w:rPr>
        <w:lastRenderedPageBreak/>
        <w:drawing>
          <wp:inline distT="0" distB="0" distL="0" distR="0" wp14:anchorId="5EB680AF" wp14:editId="1A73960A">
            <wp:extent cx="2531745" cy="2045335"/>
            <wp:effectExtent l="0" t="0" r="1905" b="0"/>
            <wp:docPr id="150" name="Picture 1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745" cy="204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93E1B" w14:textId="75B1BF3C" w:rsidR="00276CC9" w:rsidRDefault="00276CC9" w:rsidP="00276CC9">
      <w:r w:rsidRPr="004827B0">
        <w:rPr>
          <w:b/>
        </w:rPr>
        <w:t>Figure S4</w:t>
      </w:r>
      <w:r>
        <w:t xml:space="preserve"> </w:t>
      </w:r>
      <w:r w:rsidR="0037751B">
        <w:t>Detected functional gene numbers</w:t>
      </w:r>
      <w:r w:rsidR="00C54494">
        <w:t xml:space="preserve"> in microbial communities in different media at different areas. </w:t>
      </w:r>
      <w:bookmarkStart w:id="18" w:name="OLE_LINK32"/>
      <w:r w:rsidR="00C54494">
        <w:t xml:space="preserve">CS, sediment samples from control area; RS, sediment samples from remediated area; CW, river water samples from control area; RW, river water samples from remediated area; AB, biofilm samples from abiotic carriers; PB, biofilm samples from plants. </w:t>
      </w:r>
      <w:bookmarkEnd w:id="18"/>
      <w:r w:rsidR="00C54494">
        <w:t xml:space="preserve">***, </w:t>
      </w:r>
      <w:r w:rsidR="00C54494" w:rsidRPr="00F92F86">
        <w:rPr>
          <w:i/>
        </w:rPr>
        <w:t>P</w:t>
      </w:r>
      <w:r w:rsidR="00C54494">
        <w:t xml:space="preserve">&lt;0.005; **, </w:t>
      </w:r>
      <w:r w:rsidR="00C54494" w:rsidRPr="00F92F86">
        <w:rPr>
          <w:i/>
        </w:rPr>
        <w:t>P</w:t>
      </w:r>
      <w:r w:rsidR="00C54494">
        <w:t xml:space="preserve">&lt;0.01; *, </w:t>
      </w:r>
      <w:r w:rsidR="00C54494" w:rsidRPr="00F92F86">
        <w:rPr>
          <w:i/>
        </w:rPr>
        <w:t>P</w:t>
      </w:r>
      <w:r w:rsidR="00C54494">
        <w:t xml:space="preserve">&lt;0.05; #, </w:t>
      </w:r>
      <w:r w:rsidR="00C54494" w:rsidRPr="00F92F86">
        <w:rPr>
          <w:i/>
        </w:rPr>
        <w:t>P</w:t>
      </w:r>
      <w:r w:rsidR="00C54494">
        <w:t xml:space="preserve">&lt;0.1; ns, </w:t>
      </w:r>
      <w:r w:rsidR="00C54494" w:rsidRPr="00F92F86">
        <w:rPr>
          <w:i/>
        </w:rPr>
        <w:t>P</w:t>
      </w:r>
      <w:r w:rsidR="00C54494">
        <w:t xml:space="preserve">&gt;0.1, according to two-tail </w:t>
      </w:r>
      <w:r w:rsidR="00C54494" w:rsidRPr="00F92F86">
        <w:rPr>
          <w:i/>
        </w:rPr>
        <w:t>t</w:t>
      </w:r>
      <w:r w:rsidR="00C54494">
        <w:t>-test.</w:t>
      </w:r>
    </w:p>
    <w:p w14:paraId="718506D8" w14:textId="3CA46BDD" w:rsidR="0037751B" w:rsidRDefault="0037751B">
      <w:pPr>
        <w:widowControl/>
        <w:spacing w:after="160" w:line="259" w:lineRule="auto"/>
        <w:jc w:val="left"/>
      </w:pPr>
    </w:p>
    <w:p w14:paraId="7D1B4BE2" w14:textId="77777777" w:rsidR="001B117A" w:rsidRDefault="001B117A">
      <w:pPr>
        <w:widowControl/>
        <w:spacing w:after="160" w:line="259" w:lineRule="auto"/>
        <w:jc w:val="left"/>
      </w:pPr>
    </w:p>
    <w:p w14:paraId="1B3B1357" w14:textId="77777777" w:rsidR="001B117A" w:rsidRDefault="001B117A">
      <w:pPr>
        <w:widowControl/>
        <w:spacing w:after="160" w:line="259" w:lineRule="auto"/>
        <w:jc w:val="left"/>
      </w:pPr>
    </w:p>
    <w:p w14:paraId="05F80DB5" w14:textId="4FED94A5" w:rsidR="00276CC9" w:rsidRDefault="00276CC9" w:rsidP="001B117A">
      <w:pPr>
        <w:jc w:val="center"/>
      </w:pPr>
      <w:r w:rsidRPr="004827B0">
        <w:rPr>
          <w:b/>
        </w:rPr>
        <w:t>Table S2</w:t>
      </w:r>
      <w:r>
        <w:t xml:space="preserve"> </w:t>
      </w:r>
      <w:r w:rsidR="001B117A" w:rsidRPr="001B117A">
        <w:t xml:space="preserve">Dissimilarity test of functional microbial community structures between </w:t>
      </w:r>
      <w:r w:rsidR="001B117A">
        <w:t>samples in different media at different areas</w:t>
      </w:r>
      <w:r w:rsidR="001B117A" w:rsidRPr="001B117A">
        <w:t>.</w:t>
      </w:r>
    </w:p>
    <w:tbl>
      <w:tblPr>
        <w:tblW w:w="5000" w:type="pct"/>
        <w:tblInd w:w="93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603"/>
        <w:gridCol w:w="1153"/>
        <w:gridCol w:w="1268"/>
        <w:gridCol w:w="1267"/>
        <w:gridCol w:w="1267"/>
        <w:gridCol w:w="1401"/>
        <w:gridCol w:w="1401"/>
      </w:tblGrid>
      <w:tr w:rsidR="00276CC9" w:rsidRPr="0061402C" w14:paraId="43DBB0DB" w14:textId="77777777" w:rsidTr="00366C98">
        <w:trPr>
          <w:trHeight w:val="227"/>
        </w:trPr>
        <w:tc>
          <w:tcPr>
            <w:tcW w:w="160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284E4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Method</w:t>
            </w:r>
          </w:p>
        </w:tc>
        <w:tc>
          <w:tcPr>
            <w:tcW w:w="115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0D1C7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Sample type</w:t>
            </w:r>
          </w:p>
        </w:tc>
        <w:tc>
          <w:tcPr>
            <w:tcW w:w="126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CACEA" w14:textId="1C3E48F3" w:rsidR="00276CC9" w:rsidRPr="0061402C" w:rsidRDefault="00366C98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RW</w:t>
            </w:r>
          </w:p>
        </w:tc>
        <w:tc>
          <w:tcPr>
            <w:tcW w:w="126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25CE1" w14:textId="26D3A97C" w:rsidR="00276CC9" w:rsidRPr="0061402C" w:rsidRDefault="00366C98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CS</w:t>
            </w:r>
          </w:p>
        </w:tc>
        <w:tc>
          <w:tcPr>
            <w:tcW w:w="126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215B4" w14:textId="747E38AE" w:rsidR="00276CC9" w:rsidRPr="0061402C" w:rsidRDefault="00366C98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RS</w:t>
            </w:r>
          </w:p>
        </w:tc>
        <w:tc>
          <w:tcPr>
            <w:tcW w:w="140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77ECB" w14:textId="32D1FBD8" w:rsidR="00276CC9" w:rsidRPr="0061402C" w:rsidRDefault="00366C98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AB</w:t>
            </w:r>
          </w:p>
        </w:tc>
        <w:tc>
          <w:tcPr>
            <w:tcW w:w="140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81ADF" w14:textId="3CB76E6D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P</w:t>
            </w:r>
            <w:r w:rsidR="00366C98">
              <w:rPr>
                <w:rFonts w:eastAsia="Times New Roman"/>
                <w:color w:val="000000"/>
                <w:kern w:val="0"/>
                <w:sz w:val="15"/>
                <w:szCs w:val="15"/>
              </w:rPr>
              <w:t>B</w:t>
            </w:r>
          </w:p>
        </w:tc>
      </w:tr>
      <w:tr w:rsidR="00276CC9" w:rsidRPr="0061402C" w14:paraId="19262717" w14:textId="77777777" w:rsidTr="00C57990">
        <w:trPr>
          <w:trHeight w:val="227"/>
        </w:trPr>
        <w:tc>
          <w:tcPr>
            <w:tcW w:w="1459" w:type="dxa"/>
            <w:vMerge w:val="restart"/>
            <w:shd w:val="clear" w:color="auto" w:fill="auto"/>
            <w:vAlign w:val="center"/>
            <w:hideMark/>
          </w:tcPr>
          <w:p w14:paraId="5E1CA536" w14:textId="7A0306B0" w:rsidR="00276CC9" w:rsidRDefault="00276CC9" w:rsidP="00C57990">
            <w:pPr>
              <w:widowControl/>
              <w:adjustRightInd w:val="0"/>
              <w:snapToGrid w:val="0"/>
              <w:jc w:val="center"/>
              <w:rPr>
                <w:rFonts w:eastAsiaTheme="minorEastAsia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Adonis</w:t>
            </w:r>
            <w:r w:rsidR="001B117A" w:rsidRPr="001B117A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[1]</w:t>
            </w:r>
            <w:r>
              <w:rPr>
                <w:rFonts w:eastAsiaTheme="minorEastAsia" w:hint="eastAsia"/>
                <w:color w:val="000000"/>
                <w:kern w:val="0"/>
                <w:sz w:val="15"/>
                <w:szCs w:val="15"/>
              </w:rPr>
              <w:t xml:space="preserve"> &amp; </w:t>
            </w: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Jaccard</w:t>
            </w:r>
            <w:r w:rsidRPr="008F0A5E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[</w:t>
            </w:r>
            <w:r w:rsidR="001B117A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2</w:t>
            </w:r>
            <w:r w:rsidRPr="008F0A5E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]</w:t>
            </w:r>
          </w:p>
          <w:p w14:paraId="0BFAF8CA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Theme="minorEastAsia" w:hint="eastAsia"/>
                <w:color w:val="000000"/>
                <w:kern w:val="0"/>
                <w:sz w:val="15"/>
                <w:szCs w:val="15"/>
              </w:rPr>
              <w:br/>
            </w: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F</w:t>
            </w:r>
            <w:r>
              <w:rPr>
                <w:rFonts w:eastAsiaTheme="minorEastAsia" w:hint="eastAsia"/>
                <w:color w:val="000000"/>
                <w:kern w:val="0"/>
                <w:sz w:val="15"/>
                <w:szCs w:val="15"/>
              </w:rPr>
              <w:t xml:space="preserve"> </w:t>
            </w: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(</w:t>
            </w:r>
            <w:r w:rsidRPr="0061402C">
              <w:rPr>
                <w:rFonts w:eastAsiaTheme="minorEastAsia" w:hint="eastAsia"/>
                <w:i/>
                <w:color w:val="000000"/>
                <w:kern w:val="0"/>
                <w:sz w:val="15"/>
                <w:szCs w:val="15"/>
              </w:rPr>
              <w:t>p</w:t>
            </w: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14:paraId="36270DA3" w14:textId="64142715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C</w:t>
            </w:r>
            <w:r w:rsidR="00366C98">
              <w:rPr>
                <w:rFonts w:eastAsia="Times New Roman"/>
                <w:color w:val="000000"/>
                <w:kern w:val="0"/>
                <w:sz w:val="15"/>
                <w:szCs w:val="15"/>
              </w:rPr>
              <w:t>W</w:t>
            </w: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1342FF28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4.57(0.057)</w:t>
            </w: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0C436C50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7.36(0.001)</w:t>
            </w: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119EF72E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4.45(0.001)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A7D6971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7.61(0.001)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842E3B3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21.19(0.006)</w:t>
            </w:r>
          </w:p>
        </w:tc>
      </w:tr>
      <w:tr w:rsidR="00276CC9" w:rsidRPr="0061402C" w14:paraId="5F133C59" w14:textId="77777777" w:rsidTr="00C57990">
        <w:trPr>
          <w:trHeight w:val="227"/>
        </w:trPr>
        <w:tc>
          <w:tcPr>
            <w:tcW w:w="1459" w:type="dxa"/>
            <w:vMerge/>
            <w:shd w:val="clear" w:color="auto" w:fill="auto"/>
            <w:vAlign w:val="center"/>
            <w:hideMark/>
          </w:tcPr>
          <w:p w14:paraId="67B667C2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14:paraId="5BB7657A" w14:textId="742C4883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R</w:t>
            </w:r>
            <w:r w:rsidR="00366C98">
              <w:rPr>
                <w:rFonts w:eastAsia="Times New Roman"/>
                <w:color w:val="000000"/>
                <w:kern w:val="0"/>
                <w:sz w:val="15"/>
                <w:szCs w:val="15"/>
              </w:rPr>
              <w:t>W</w:t>
            </w: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25BCD7A8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58AA15CE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9.47(0.001)</w:t>
            </w: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10136E82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5.83(0.001)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4832F91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5.47(0.001)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7C4AC4F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15.69(0.001)</w:t>
            </w:r>
          </w:p>
        </w:tc>
      </w:tr>
      <w:tr w:rsidR="00276CC9" w:rsidRPr="0061402C" w14:paraId="33DD55CC" w14:textId="77777777" w:rsidTr="00C57990">
        <w:trPr>
          <w:trHeight w:val="227"/>
        </w:trPr>
        <w:tc>
          <w:tcPr>
            <w:tcW w:w="1459" w:type="dxa"/>
            <w:vMerge/>
            <w:shd w:val="clear" w:color="auto" w:fill="auto"/>
            <w:vAlign w:val="center"/>
            <w:hideMark/>
          </w:tcPr>
          <w:p w14:paraId="7FFF0083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14:paraId="74C3AE27" w14:textId="67AC511F" w:rsidR="00276CC9" w:rsidRPr="0061402C" w:rsidRDefault="00366C98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CS</w:t>
            </w: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11FD0515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32B8B44C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72E98DE4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3.71(0.001)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4F54C35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19.31(0.001)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17941C7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38.03(0.001)</w:t>
            </w:r>
          </w:p>
        </w:tc>
      </w:tr>
      <w:tr w:rsidR="00276CC9" w:rsidRPr="0061402C" w14:paraId="68B0FE02" w14:textId="77777777" w:rsidTr="00C57990">
        <w:trPr>
          <w:trHeight w:val="227"/>
        </w:trPr>
        <w:tc>
          <w:tcPr>
            <w:tcW w:w="1459" w:type="dxa"/>
            <w:vMerge/>
            <w:shd w:val="clear" w:color="auto" w:fill="auto"/>
            <w:vAlign w:val="center"/>
            <w:hideMark/>
          </w:tcPr>
          <w:p w14:paraId="4D31392B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14:paraId="746AFA17" w14:textId="45AB570D" w:rsidR="00276CC9" w:rsidRPr="0061402C" w:rsidRDefault="00366C98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RS</w:t>
            </w: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47092B88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45D7DEE4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54" w:type="dxa"/>
            <w:shd w:val="clear" w:color="auto" w:fill="auto"/>
            <w:noWrap/>
            <w:vAlign w:val="center"/>
            <w:hideMark/>
          </w:tcPr>
          <w:p w14:paraId="058EAC8B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D7E108F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12.78(0.003)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84E2366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26.05(0.003)</w:t>
            </w:r>
          </w:p>
        </w:tc>
      </w:tr>
      <w:tr w:rsidR="00276CC9" w:rsidRPr="0061402C" w14:paraId="22B25CEC" w14:textId="77777777" w:rsidTr="00C57990">
        <w:trPr>
          <w:trHeight w:val="227"/>
        </w:trPr>
        <w:tc>
          <w:tcPr>
            <w:tcW w:w="1459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90D799A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4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EF1D8" w14:textId="0D35CEA6" w:rsidR="00276CC9" w:rsidRPr="0061402C" w:rsidRDefault="00366C98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AB</w:t>
            </w:r>
          </w:p>
        </w:tc>
        <w:tc>
          <w:tcPr>
            <w:tcW w:w="11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0D0B3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325B6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AAA48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36CF7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80D47" w14:textId="77777777" w:rsidR="00276CC9" w:rsidRPr="0061402C" w:rsidRDefault="00276CC9" w:rsidP="00C57990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3.78(0.001)</w:t>
            </w:r>
          </w:p>
        </w:tc>
      </w:tr>
      <w:tr w:rsidR="00366C98" w:rsidRPr="0061402C" w14:paraId="06FDBC73" w14:textId="77777777" w:rsidTr="00C57990">
        <w:trPr>
          <w:trHeight w:val="227"/>
        </w:trPr>
        <w:tc>
          <w:tcPr>
            <w:tcW w:w="1459" w:type="dxa"/>
            <w:vMerge w:val="restart"/>
            <w:tcBorders>
              <w:top w:val="nil"/>
            </w:tcBorders>
            <w:shd w:val="clear" w:color="auto" w:fill="auto"/>
            <w:vAlign w:val="center"/>
            <w:hideMark/>
          </w:tcPr>
          <w:p w14:paraId="2FA39497" w14:textId="4B2AF8B1" w:rsidR="00366C98" w:rsidRDefault="00366C98" w:rsidP="00366C98">
            <w:pPr>
              <w:widowControl/>
              <w:adjustRightInd w:val="0"/>
              <w:snapToGrid w:val="0"/>
              <w:jc w:val="center"/>
              <w:rPr>
                <w:rFonts w:eastAsiaTheme="minorEastAsia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MRPP</w:t>
            </w:r>
            <w:r w:rsidRPr="001B117A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[3]</w:t>
            </w:r>
            <w:r>
              <w:rPr>
                <w:rFonts w:eastAsiaTheme="minorEastAsia" w:hint="eastAsia"/>
                <w:color w:val="000000"/>
                <w:kern w:val="0"/>
                <w:sz w:val="15"/>
                <w:szCs w:val="15"/>
              </w:rPr>
              <w:t xml:space="preserve"> &amp; </w:t>
            </w: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Bray</w:t>
            </w:r>
            <w:r w:rsidRPr="001B117A">
              <w:rPr>
                <w:rFonts w:eastAsia="Times New Roman"/>
                <w:color w:val="000000"/>
                <w:kern w:val="0"/>
                <w:sz w:val="15"/>
                <w:szCs w:val="15"/>
                <w:vertAlign w:val="superscript"/>
              </w:rPr>
              <w:t>[4]</w:t>
            </w:r>
          </w:p>
          <w:p w14:paraId="318829F1" w14:textId="77777777" w:rsidR="00366C98" w:rsidRDefault="00366C98" w:rsidP="00366C98">
            <w:pPr>
              <w:widowControl/>
              <w:adjustRightInd w:val="0"/>
              <w:snapToGrid w:val="0"/>
              <w:jc w:val="center"/>
              <w:rPr>
                <w:rFonts w:eastAsiaTheme="minorEastAsia"/>
                <w:color w:val="000000"/>
                <w:kern w:val="0"/>
                <w:sz w:val="15"/>
                <w:szCs w:val="15"/>
              </w:rPr>
            </w:pPr>
          </w:p>
          <w:p w14:paraId="4FBDC829" w14:textId="77777777" w:rsidR="00366C98" w:rsidRPr="0061402C" w:rsidRDefault="00366C98" w:rsidP="00366C98">
            <w:pPr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Theme="minorEastAsia" w:hint="eastAsia"/>
                <w:color w:val="000000"/>
                <w:kern w:val="0"/>
                <w:sz w:val="15"/>
                <w:szCs w:val="15"/>
              </w:rPr>
              <w:t>Delta (</w:t>
            </w:r>
            <w:r w:rsidRPr="0061402C">
              <w:rPr>
                <w:rFonts w:eastAsiaTheme="minorEastAsia" w:hint="eastAsia"/>
                <w:i/>
                <w:color w:val="000000"/>
                <w:kern w:val="0"/>
                <w:sz w:val="15"/>
                <w:szCs w:val="15"/>
              </w:rPr>
              <w:t>p</w:t>
            </w:r>
            <w:r>
              <w:rPr>
                <w:rFonts w:eastAsiaTheme="minorEastAsia" w:hint="eastAsia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04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B49CEB" w14:textId="3DF76FC8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C</w:t>
            </w: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W</w:t>
            </w:r>
          </w:p>
        </w:tc>
        <w:tc>
          <w:tcPr>
            <w:tcW w:w="11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F4BCE9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2(0.113)</w:t>
            </w:r>
          </w:p>
        </w:tc>
        <w:tc>
          <w:tcPr>
            <w:tcW w:w="11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0012CF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3(0.013)</w:t>
            </w:r>
          </w:p>
        </w:tc>
        <w:tc>
          <w:tcPr>
            <w:tcW w:w="11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DE52B6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4(0.017)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17DCD7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3(0.015)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80244F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09(0.018)</w:t>
            </w:r>
          </w:p>
        </w:tc>
      </w:tr>
      <w:tr w:rsidR="00366C98" w:rsidRPr="0061402C" w14:paraId="3440DD0D" w14:textId="77777777" w:rsidTr="00366C98">
        <w:trPr>
          <w:trHeight w:val="227"/>
        </w:trPr>
        <w:tc>
          <w:tcPr>
            <w:tcW w:w="1603" w:type="dxa"/>
            <w:vMerge/>
            <w:shd w:val="clear" w:color="auto" w:fill="auto"/>
            <w:vAlign w:val="center"/>
            <w:hideMark/>
          </w:tcPr>
          <w:p w14:paraId="4F3341C5" w14:textId="77777777" w:rsidR="00366C98" w:rsidRPr="0061402C" w:rsidRDefault="00366C98" w:rsidP="00366C98">
            <w:pPr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53" w:type="dxa"/>
            <w:shd w:val="clear" w:color="auto" w:fill="auto"/>
            <w:noWrap/>
            <w:vAlign w:val="center"/>
            <w:hideMark/>
          </w:tcPr>
          <w:p w14:paraId="7C6F1308" w14:textId="790516F6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R</w:t>
            </w: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W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14:paraId="4C3A0C65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  <w:hideMark/>
          </w:tcPr>
          <w:p w14:paraId="69FA6D82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2(0.011)</w:t>
            </w:r>
          </w:p>
        </w:tc>
        <w:tc>
          <w:tcPr>
            <w:tcW w:w="1267" w:type="dxa"/>
            <w:shd w:val="clear" w:color="auto" w:fill="auto"/>
            <w:noWrap/>
            <w:vAlign w:val="center"/>
            <w:hideMark/>
          </w:tcPr>
          <w:p w14:paraId="474806DE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3(0.011)</w:t>
            </w:r>
          </w:p>
        </w:tc>
        <w:tc>
          <w:tcPr>
            <w:tcW w:w="1401" w:type="dxa"/>
            <w:shd w:val="clear" w:color="auto" w:fill="auto"/>
            <w:noWrap/>
            <w:vAlign w:val="center"/>
            <w:hideMark/>
          </w:tcPr>
          <w:p w14:paraId="313C490B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2(0.018)</w:t>
            </w:r>
          </w:p>
        </w:tc>
        <w:tc>
          <w:tcPr>
            <w:tcW w:w="1401" w:type="dxa"/>
            <w:shd w:val="clear" w:color="auto" w:fill="auto"/>
            <w:noWrap/>
            <w:vAlign w:val="center"/>
            <w:hideMark/>
          </w:tcPr>
          <w:p w14:paraId="70CAEF07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08(0.009)</w:t>
            </w:r>
          </w:p>
        </w:tc>
      </w:tr>
      <w:tr w:rsidR="00366C98" w:rsidRPr="0061402C" w14:paraId="5006FFBF" w14:textId="77777777" w:rsidTr="00366C98">
        <w:trPr>
          <w:trHeight w:val="227"/>
        </w:trPr>
        <w:tc>
          <w:tcPr>
            <w:tcW w:w="1603" w:type="dxa"/>
            <w:vMerge/>
            <w:shd w:val="clear" w:color="auto" w:fill="auto"/>
            <w:vAlign w:val="center"/>
            <w:hideMark/>
          </w:tcPr>
          <w:p w14:paraId="376CF8CA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Theme="minorEastAsia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53" w:type="dxa"/>
            <w:shd w:val="clear" w:color="auto" w:fill="auto"/>
            <w:noWrap/>
            <w:vAlign w:val="center"/>
            <w:hideMark/>
          </w:tcPr>
          <w:p w14:paraId="6A9138A5" w14:textId="13C8BC19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CS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14:paraId="6036F4EC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  <w:hideMark/>
          </w:tcPr>
          <w:p w14:paraId="375ED98D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  <w:hideMark/>
          </w:tcPr>
          <w:p w14:paraId="4CCCCB91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3(0.011)</w:t>
            </w:r>
          </w:p>
        </w:tc>
        <w:tc>
          <w:tcPr>
            <w:tcW w:w="1401" w:type="dxa"/>
            <w:shd w:val="clear" w:color="auto" w:fill="auto"/>
            <w:noWrap/>
            <w:vAlign w:val="center"/>
            <w:hideMark/>
          </w:tcPr>
          <w:p w14:paraId="67AA4F3E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3(0.001)</w:t>
            </w:r>
          </w:p>
        </w:tc>
        <w:tc>
          <w:tcPr>
            <w:tcW w:w="1401" w:type="dxa"/>
            <w:shd w:val="clear" w:color="auto" w:fill="auto"/>
            <w:noWrap/>
            <w:vAlign w:val="center"/>
            <w:hideMark/>
          </w:tcPr>
          <w:p w14:paraId="0BAEE800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0(0.009)</w:t>
            </w:r>
          </w:p>
        </w:tc>
      </w:tr>
      <w:tr w:rsidR="00366C98" w:rsidRPr="0061402C" w14:paraId="46B706B4" w14:textId="77777777" w:rsidTr="00366C98">
        <w:trPr>
          <w:trHeight w:val="227"/>
        </w:trPr>
        <w:tc>
          <w:tcPr>
            <w:tcW w:w="1603" w:type="dxa"/>
            <w:vMerge/>
            <w:vAlign w:val="center"/>
            <w:hideMark/>
          </w:tcPr>
          <w:p w14:paraId="378E219F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53" w:type="dxa"/>
            <w:shd w:val="clear" w:color="auto" w:fill="auto"/>
            <w:noWrap/>
            <w:vAlign w:val="center"/>
            <w:hideMark/>
          </w:tcPr>
          <w:p w14:paraId="62ACA56E" w14:textId="62FBC843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RS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14:paraId="1453508B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  <w:hideMark/>
          </w:tcPr>
          <w:p w14:paraId="5B45A755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  <w:hideMark/>
          </w:tcPr>
          <w:p w14:paraId="1A31429F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401" w:type="dxa"/>
            <w:shd w:val="clear" w:color="auto" w:fill="auto"/>
            <w:noWrap/>
            <w:vAlign w:val="center"/>
            <w:hideMark/>
          </w:tcPr>
          <w:p w14:paraId="6ED57FF6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3(0.007)</w:t>
            </w:r>
          </w:p>
        </w:tc>
        <w:tc>
          <w:tcPr>
            <w:tcW w:w="1401" w:type="dxa"/>
            <w:shd w:val="clear" w:color="auto" w:fill="auto"/>
            <w:noWrap/>
            <w:vAlign w:val="center"/>
            <w:hideMark/>
          </w:tcPr>
          <w:p w14:paraId="0F9AF509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0(0.005)</w:t>
            </w:r>
          </w:p>
        </w:tc>
      </w:tr>
      <w:tr w:rsidR="00366C98" w:rsidRPr="0061402C" w14:paraId="20182AB3" w14:textId="77777777" w:rsidTr="00366C98">
        <w:trPr>
          <w:trHeight w:val="227"/>
        </w:trPr>
        <w:tc>
          <w:tcPr>
            <w:tcW w:w="1603" w:type="dxa"/>
            <w:vMerge/>
            <w:vAlign w:val="center"/>
            <w:hideMark/>
          </w:tcPr>
          <w:p w14:paraId="7688F636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53" w:type="dxa"/>
            <w:shd w:val="clear" w:color="auto" w:fill="auto"/>
            <w:noWrap/>
            <w:vAlign w:val="center"/>
            <w:hideMark/>
          </w:tcPr>
          <w:p w14:paraId="7F5A791D" w14:textId="2E0CCA6C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eastAsia="Times New Roman"/>
                <w:color w:val="000000"/>
                <w:kern w:val="0"/>
                <w:sz w:val="15"/>
                <w:szCs w:val="15"/>
              </w:rPr>
              <w:t>AB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14:paraId="4CE54558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  <w:hideMark/>
          </w:tcPr>
          <w:p w14:paraId="12A22BE5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  <w:hideMark/>
          </w:tcPr>
          <w:p w14:paraId="727AAB62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401" w:type="dxa"/>
            <w:shd w:val="clear" w:color="auto" w:fill="auto"/>
            <w:noWrap/>
            <w:vAlign w:val="center"/>
            <w:hideMark/>
          </w:tcPr>
          <w:p w14:paraId="670DBB78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401" w:type="dxa"/>
            <w:shd w:val="clear" w:color="auto" w:fill="auto"/>
            <w:noWrap/>
            <w:vAlign w:val="center"/>
            <w:hideMark/>
          </w:tcPr>
          <w:p w14:paraId="14DDE7F4" w14:textId="77777777" w:rsidR="00366C98" w:rsidRPr="0061402C" w:rsidRDefault="00366C98" w:rsidP="00366C98">
            <w:pPr>
              <w:widowControl/>
              <w:adjustRightInd w:val="0"/>
              <w:snapToGrid w:val="0"/>
              <w:jc w:val="center"/>
              <w:rPr>
                <w:rFonts w:eastAsia="Times New Roman"/>
                <w:color w:val="000000"/>
                <w:kern w:val="0"/>
                <w:sz w:val="15"/>
                <w:szCs w:val="15"/>
              </w:rPr>
            </w:pPr>
            <w:r w:rsidRPr="0061402C">
              <w:rPr>
                <w:rFonts w:eastAsia="Times New Roman"/>
                <w:color w:val="000000"/>
                <w:kern w:val="0"/>
                <w:sz w:val="15"/>
                <w:szCs w:val="15"/>
              </w:rPr>
              <w:t>0.10(0.005)</w:t>
            </w:r>
          </w:p>
        </w:tc>
      </w:tr>
    </w:tbl>
    <w:p w14:paraId="7A90CA58" w14:textId="77777777" w:rsidR="001B117A" w:rsidRDefault="001B117A" w:rsidP="001B117A">
      <w:pPr>
        <w:rPr>
          <w:sz w:val="16"/>
          <w:szCs w:val="16"/>
        </w:rPr>
      </w:pPr>
    </w:p>
    <w:p w14:paraId="29B41999" w14:textId="63D4ECE1" w:rsidR="001B117A" w:rsidRDefault="001B117A" w:rsidP="001B117A">
      <w:pPr>
        <w:rPr>
          <w:sz w:val="16"/>
          <w:szCs w:val="16"/>
        </w:rPr>
      </w:pPr>
      <w:r>
        <w:rPr>
          <w:sz w:val="16"/>
          <w:szCs w:val="16"/>
        </w:rPr>
        <w:t xml:space="preserve">[1] </w:t>
      </w:r>
      <w:r w:rsidRPr="00A32F39">
        <w:rPr>
          <w:sz w:val="16"/>
          <w:szCs w:val="16"/>
        </w:rPr>
        <w:t>Non-parametric multivariate analysis of variance (MANOVA) with the adonis function</w:t>
      </w:r>
      <w:r>
        <w:rPr>
          <w:sz w:val="16"/>
          <w:szCs w:val="16"/>
        </w:rPr>
        <w:t xml:space="preserve">. </w:t>
      </w:r>
      <w:r w:rsidRPr="005927B0">
        <w:rPr>
          <w:rFonts w:hint="eastAsia"/>
          <w:sz w:val="16"/>
          <w:szCs w:val="16"/>
        </w:rPr>
        <w:t xml:space="preserve">Results were presented as </w:t>
      </w:r>
      <w:r w:rsidRPr="005927B0">
        <w:rPr>
          <w:sz w:val="16"/>
          <w:szCs w:val="16"/>
        </w:rPr>
        <w:t>“</w:t>
      </w:r>
      <w:r w:rsidRPr="005927B0">
        <w:rPr>
          <w:rFonts w:hint="eastAsia"/>
          <w:sz w:val="16"/>
          <w:szCs w:val="16"/>
        </w:rPr>
        <w:t>t</w:t>
      </w:r>
      <w:r w:rsidRPr="005927B0">
        <w:rPr>
          <w:sz w:val="16"/>
          <w:szCs w:val="16"/>
        </w:rPr>
        <w:t xml:space="preserve">he </w:t>
      </w:r>
      <w:r w:rsidR="006737D3">
        <w:rPr>
          <w:sz w:val="16"/>
          <w:szCs w:val="16"/>
        </w:rPr>
        <w:t>F</w:t>
      </w:r>
      <w:r w:rsidR="006737D3">
        <w:rPr>
          <w:rFonts w:hint="eastAsia"/>
          <w:sz w:val="16"/>
          <w:szCs w:val="16"/>
        </w:rPr>
        <w:t>-</w:t>
      </w:r>
      <w:r w:rsidRPr="005927B0">
        <w:rPr>
          <w:sz w:val="16"/>
          <w:szCs w:val="16"/>
        </w:rPr>
        <w:t xml:space="preserve">value </w:t>
      </w:r>
      <w:r w:rsidRPr="005927B0">
        <w:rPr>
          <w:rFonts w:hint="eastAsia"/>
          <w:sz w:val="16"/>
          <w:szCs w:val="16"/>
        </w:rPr>
        <w:t>(</w:t>
      </w:r>
      <w:r>
        <w:rPr>
          <w:i/>
          <w:sz w:val="16"/>
          <w:szCs w:val="16"/>
        </w:rPr>
        <w:t>P</w:t>
      </w:r>
      <w:r w:rsidR="006737D3">
        <w:rPr>
          <w:rFonts w:hint="eastAsia"/>
          <w:sz w:val="16"/>
          <w:szCs w:val="16"/>
        </w:rPr>
        <w:t>-</w:t>
      </w:r>
      <w:r w:rsidRPr="005927B0">
        <w:rPr>
          <w:rFonts w:hint="eastAsia"/>
          <w:sz w:val="16"/>
          <w:szCs w:val="16"/>
        </w:rPr>
        <w:t>value as significance)</w:t>
      </w:r>
      <w:r w:rsidRPr="005927B0">
        <w:rPr>
          <w:sz w:val="16"/>
          <w:szCs w:val="16"/>
        </w:rPr>
        <w:t>”</w:t>
      </w:r>
      <w:r w:rsidRPr="005927B0">
        <w:rPr>
          <w:rFonts w:hint="eastAsia"/>
          <w:sz w:val="16"/>
          <w:szCs w:val="16"/>
        </w:rPr>
        <w:t>.</w:t>
      </w:r>
    </w:p>
    <w:p w14:paraId="60DD5492" w14:textId="2EBE2CDF" w:rsidR="001B117A" w:rsidRDefault="001B117A" w:rsidP="001B117A">
      <w:r>
        <w:rPr>
          <w:rFonts w:hint="eastAsia"/>
          <w:sz w:val="16"/>
          <w:szCs w:val="16"/>
        </w:rPr>
        <w:t>[</w:t>
      </w:r>
      <w:r>
        <w:rPr>
          <w:sz w:val="16"/>
          <w:szCs w:val="16"/>
        </w:rPr>
        <w:t>2] Jaccard dissimilarity.</w:t>
      </w:r>
    </w:p>
    <w:p w14:paraId="7302BDF2" w14:textId="231E0968" w:rsidR="00276CC9" w:rsidRDefault="001B117A" w:rsidP="00276CC9">
      <w:pPr>
        <w:rPr>
          <w:sz w:val="16"/>
          <w:szCs w:val="16"/>
        </w:rPr>
      </w:pPr>
      <w:r>
        <w:rPr>
          <w:sz w:val="16"/>
          <w:szCs w:val="16"/>
        </w:rPr>
        <w:t xml:space="preserve">[3] </w:t>
      </w:r>
      <w:r w:rsidRPr="00A32F39">
        <w:rPr>
          <w:sz w:val="16"/>
          <w:szCs w:val="16"/>
        </w:rPr>
        <w:t>Multiple response permutation procedure, a nonparametric procedure that does not depend on assumptions such as normally</w:t>
      </w:r>
      <w:r>
        <w:rPr>
          <w:sz w:val="16"/>
          <w:szCs w:val="16"/>
        </w:rPr>
        <w:t xml:space="preserve"> </w:t>
      </w:r>
      <w:r w:rsidRPr="00A32F39">
        <w:rPr>
          <w:sz w:val="16"/>
          <w:szCs w:val="16"/>
        </w:rPr>
        <w:t xml:space="preserve">distributed data or homogeneous variances, but rather depends on the internal variability of the data. </w:t>
      </w:r>
      <w:r w:rsidRPr="00954495">
        <w:rPr>
          <w:sz w:val="16"/>
          <w:szCs w:val="16"/>
        </w:rPr>
        <w:t>Results were presented as “</w:t>
      </w:r>
      <w:r>
        <w:rPr>
          <w:rFonts w:hint="eastAsia"/>
          <w:sz w:val="16"/>
          <w:szCs w:val="16"/>
        </w:rPr>
        <w:t>t</w:t>
      </w:r>
      <w:r w:rsidRPr="00954495">
        <w:rPr>
          <w:sz w:val="16"/>
          <w:szCs w:val="16"/>
        </w:rPr>
        <w:t>he mean distance (</w:t>
      </w:r>
      <w:r>
        <w:rPr>
          <w:i/>
          <w:sz w:val="16"/>
          <w:szCs w:val="16"/>
        </w:rPr>
        <w:t>P</w:t>
      </w:r>
      <w:r w:rsidR="006737D3">
        <w:rPr>
          <w:rFonts w:hint="eastAsia"/>
          <w:sz w:val="16"/>
          <w:szCs w:val="16"/>
        </w:rPr>
        <w:t>-</w:t>
      </w:r>
      <w:r w:rsidRPr="00954495">
        <w:rPr>
          <w:sz w:val="16"/>
          <w:szCs w:val="16"/>
        </w:rPr>
        <w:t>value as significance)”.</w:t>
      </w:r>
    </w:p>
    <w:p w14:paraId="045F4BE5" w14:textId="7317FEA4" w:rsidR="001B117A" w:rsidRDefault="001B117A" w:rsidP="00276CC9">
      <w:pPr>
        <w:rPr>
          <w:sz w:val="16"/>
          <w:szCs w:val="16"/>
        </w:rPr>
      </w:pPr>
      <w:r>
        <w:rPr>
          <w:sz w:val="16"/>
          <w:szCs w:val="16"/>
        </w:rPr>
        <w:t>[4] Bray Curtis Dissimilarity.</w:t>
      </w:r>
    </w:p>
    <w:p w14:paraId="0C17EDEF" w14:textId="5979BF81" w:rsidR="00366C98" w:rsidRDefault="00366C98">
      <w:pPr>
        <w:widowControl/>
        <w:spacing w:after="160" w:line="259" w:lineRule="auto"/>
        <w:jc w:val="left"/>
      </w:pPr>
      <w:r>
        <w:br w:type="page"/>
      </w:r>
    </w:p>
    <w:p w14:paraId="2EB4A316" w14:textId="20699317" w:rsidR="00276CC9" w:rsidRDefault="00366C98" w:rsidP="00366C98">
      <w:pPr>
        <w:jc w:val="center"/>
      </w:pPr>
      <w:r>
        <w:rPr>
          <w:noProof/>
          <w:lang w:eastAsia="en-US"/>
        </w:rPr>
        <w:lastRenderedPageBreak/>
        <w:drawing>
          <wp:inline distT="0" distB="0" distL="0" distR="0" wp14:anchorId="0D3CAFFA" wp14:editId="6C37BC65">
            <wp:extent cx="3928110" cy="2637155"/>
            <wp:effectExtent l="0" t="0" r="0" b="0"/>
            <wp:docPr id="152" name="Picture 1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0425" b="16293"/>
                    <a:stretch/>
                  </pic:blipFill>
                  <pic:spPr bwMode="auto">
                    <a:xfrm>
                      <a:off x="0" y="0"/>
                      <a:ext cx="39281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E8B85A" w14:textId="6D663596" w:rsidR="00276CC9" w:rsidRDefault="00276CC9" w:rsidP="004827B0">
      <w:pPr>
        <w:jc w:val="left"/>
      </w:pPr>
      <w:r w:rsidRPr="004827B0">
        <w:rPr>
          <w:b/>
        </w:rPr>
        <w:t>Figure S</w:t>
      </w:r>
      <w:r w:rsidR="0037751B" w:rsidRPr="004827B0">
        <w:rPr>
          <w:b/>
        </w:rPr>
        <w:t>5</w:t>
      </w:r>
      <w:r>
        <w:t xml:space="preserve"> </w:t>
      </w:r>
      <w:bookmarkStart w:id="19" w:name="OLE_LINK20"/>
      <w:bookmarkStart w:id="20" w:name="OLE_LINK21"/>
      <w:r>
        <w:t>H</w:t>
      </w:r>
      <w:r w:rsidRPr="002973AF">
        <w:t xml:space="preserve">ierarchical </w:t>
      </w:r>
      <w:bookmarkEnd w:id="19"/>
      <w:bookmarkEnd w:id="20"/>
      <w:r>
        <w:t xml:space="preserve">clustering of </w:t>
      </w:r>
      <w:r w:rsidR="00366C98">
        <w:t xml:space="preserve">relative abundances of </w:t>
      </w:r>
      <w:r>
        <w:t>functional genes</w:t>
      </w:r>
      <w:r w:rsidR="00366C98">
        <w:t xml:space="preserve"> detected in different media at remediated and control areas. CS, sediment samples from control area; RS, sediment samples from remediated area; CW, river water samples from control area; RW, river water samples from remediated area; AB, biofilm samples from abiotic carriers; PB, biofilm samples from plants.</w:t>
      </w:r>
    </w:p>
    <w:p w14:paraId="0F28CCCB" w14:textId="77777777" w:rsidR="00276CC9" w:rsidRDefault="00276CC9">
      <w:pPr>
        <w:widowControl/>
        <w:spacing w:after="160" w:line="259" w:lineRule="auto"/>
        <w:jc w:val="left"/>
      </w:pPr>
      <w:r>
        <w:br w:type="page"/>
      </w:r>
    </w:p>
    <w:p w14:paraId="526E83CE" w14:textId="660D1F9D" w:rsidR="00276CC9" w:rsidRDefault="00276CC9" w:rsidP="00276CC9">
      <w:pPr>
        <w:pStyle w:val="Heading1"/>
      </w:pPr>
      <w:bookmarkStart w:id="21" w:name="OLE_LINK22"/>
      <w:bookmarkStart w:id="22" w:name="OLE_LINK23"/>
      <w:r>
        <w:lastRenderedPageBreak/>
        <w:t>4 Gene names and categories</w:t>
      </w:r>
    </w:p>
    <w:p w14:paraId="1DAA47C5" w14:textId="7C310091" w:rsidR="00276CC9" w:rsidRDefault="00276CC9" w:rsidP="004827B0">
      <w:pPr>
        <w:jc w:val="center"/>
      </w:pPr>
      <w:r w:rsidRPr="004827B0">
        <w:rPr>
          <w:b/>
        </w:rPr>
        <w:t>Table S3</w:t>
      </w:r>
      <w:r>
        <w:t xml:space="preserve"> Full and abbreviated names of functional gene families in different gene categories</w:t>
      </w:r>
    </w:p>
    <w:tbl>
      <w:tblPr>
        <w:tblW w:w="9214" w:type="dxa"/>
        <w:tblInd w:w="-5" w:type="dxa"/>
        <w:tblLook w:val="04A0" w:firstRow="1" w:lastRow="0" w:firstColumn="1" w:lastColumn="0" w:noHBand="0" w:noVBand="1"/>
      </w:tblPr>
      <w:tblGrid>
        <w:gridCol w:w="960"/>
        <w:gridCol w:w="1167"/>
        <w:gridCol w:w="1256"/>
        <w:gridCol w:w="960"/>
        <w:gridCol w:w="4871"/>
      </w:tblGrid>
      <w:tr w:rsidR="00C57990" w:rsidRPr="00C57990" w14:paraId="26B54FDB" w14:textId="77777777" w:rsidTr="00C57990">
        <w:trPr>
          <w:trHeight w:hRule="exact" w:val="227"/>
          <w:tblHeader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E3550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ategory</w:t>
            </w:r>
          </w:p>
        </w:tc>
        <w:tc>
          <w:tcPr>
            <w:tcW w:w="24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27883" w14:textId="77777777" w:rsidR="00C57990" w:rsidRPr="00C57990" w:rsidRDefault="00C57990" w:rsidP="00C57990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Subcategor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61A8C" w14:textId="77777777" w:rsidR="00C57990" w:rsidRPr="00C57990" w:rsidRDefault="00C57990" w:rsidP="00C57990">
            <w:pPr>
              <w:widowControl/>
              <w:spacing w:line="240" w:lineRule="auto"/>
              <w:jc w:val="center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Gene</w:t>
            </w:r>
          </w:p>
        </w:tc>
        <w:tc>
          <w:tcPr>
            <w:tcW w:w="4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54859" w14:textId="77777777" w:rsidR="00C57990" w:rsidRPr="00C57990" w:rsidRDefault="00C57990" w:rsidP="00C57990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Full name of encoding protein</w:t>
            </w:r>
          </w:p>
        </w:tc>
      </w:tr>
      <w:tr w:rsidR="00C57990" w:rsidRPr="00C57990" w14:paraId="1592C2FF" w14:textId="77777777" w:rsidTr="00C57990">
        <w:trPr>
          <w:trHeight w:hRule="exact" w:val="227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C5500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arbon cycling</w:t>
            </w: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B598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arbon fix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78DF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odh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D9CB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arbon monoxide dehydrogenase</w:t>
            </w:r>
          </w:p>
        </w:tc>
      </w:tr>
      <w:tr w:rsidR="00C57990" w:rsidRPr="00C57990" w14:paraId="29A7615C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F7D4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652C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18BE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c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11C4C" w14:textId="68067C00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ropionyl-coa carboxylase</w:t>
            </w:r>
          </w:p>
        </w:tc>
      </w:tr>
      <w:tr w:rsidR="00C57990" w:rsidRPr="00C57990" w14:paraId="32CECE93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EC06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892F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B4CF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rubisco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3CEB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Ribulose-bisphosphate carboxylase</w:t>
            </w:r>
          </w:p>
        </w:tc>
      </w:tr>
      <w:tr w:rsidR="00C57990" w:rsidRPr="00C57990" w14:paraId="23042758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7B3C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95D2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cetogenes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72B9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fhs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FD67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Formyltetrahydrofolate synthetase</w:t>
            </w:r>
          </w:p>
        </w:tc>
      </w:tr>
      <w:tr w:rsidR="00C57990" w:rsidRPr="00C57990" w14:paraId="0F38E8F3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61BB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1C63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ethan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5A39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roduc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D451A" w14:textId="481462F4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cr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429EA" w14:textId="5620A7B1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ethyl coenzyme M reductase</w:t>
            </w:r>
          </w:p>
        </w:tc>
      </w:tr>
      <w:tr w:rsidR="00C57990" w:rsidRPr="00C57990" w14:paraId="59F09DFE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D7E5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4445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F9A8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oxid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8C2E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moX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8F94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ethane monooxygenase</w:t>
            </w:r>
          </w:p>
        </w:tc>
      </w:tr>
      <w:tr w:rsidR="00C57990" w:rsidRPr="00C57990" w14:paraId="0C366534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9FAC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5A40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2087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C97E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mo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D23E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articulate methane monooxygenase</w:t>
            </w:r>
          </w:p>
        </w:tc>
      </w:tr>
      <w:tr w:rsidR="00C57990" w:rsidRPr="00C57990" w14:paraId="45F319B4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5360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6CF5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arbon degradation</w:t>
            </w: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BF3F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TCA cycl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A7A7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ceB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9AC47" w14:textId="27C170E5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alate synthase</w:t>
            </w:r>
          </w:p>
        </w:tc>
      </w:tr>
      <w:tr w:rsidR="00C57990" w:rsidRPr="00C57990" w14:paraId="31E8F7F9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DD64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1102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52C7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6AC2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ce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79B2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Isocitrate lyase</w:t>
            </w:r>
          </w:p>
        </w:tc>
      </w:tr>
      <w:tr w:rsidR="00C57990" w:rsidRPr="00C57990" w14:paraId="1DE70171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DD13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008F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3D6D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61FB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csB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C9EDA" w14:textId="0E88DD18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Succinyl-coa synthetase</w:t>
            </w:r>
          </w:p>
        </w:tc>
      </w:tr>
      <w:tr w:rsidR="00C57990" w:rsidRPr="00C57990" w14:paraId="3F40BA6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F034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D694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B876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Gluco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65B5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gox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C4D5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Glucose oxidase</w:t>
            </w:r>
          </w:p>
        </w:tc>
      </w:tr>
      <w:tr w:rsidR="00C57990" w:rsidRPr="00C57990" w14:paraId="317D78E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B140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BFC8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3926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lacto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508B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gl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CE36C" w14:textId="359B31AB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lpha-galactosidase</w:t>
            </w:r>
          </w:p>
        </w:tc>
      </w:tr>
      <w:tr w:rsidR="00C57990" w:rsidRPr="00C57990" w14:paraId="7F3AEB45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336F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16D4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A808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0BFC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ct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A639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Lactase</w:t>
            </w:r>
          </w:p>
        </w:tc>
      </w:tr>
      <w:tr w:rsidR="00C57990" w:rsidRPr="00C57990" w14:paraId="47112D88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0B35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D2BC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5785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Sucro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57B0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inv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E10A3" w14:textId="67BAB671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Invertase</w:t>
            </w:r>
          </w:p>
        </w:tc>
      </w:tr>
      <w:tr w:rsidR="00C57990" w:rsidRPr="00C57990" w14:paraId="1B162428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C9F0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DF3E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405B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D35D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rgase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787EC" w14:textId="7795C8BE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Rhamnogalacturonase</w:t>
            </w:r>
          </w:p>
        </w:tc>
      </w:tr>
      <w:tr w:rsidR="00C57990" w:rsidRPr="00C57990" w14:paraId="6E8D39E4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5C79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669A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12E2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Star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43DE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my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76F15" w14:textId="5216AE83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lpha-amylase</w:t>
            </w:r>
          </w:p>
        </w:tc>
      </w:tr>
      <w:tr w:rsidR="00C57990" w:rsidRPr="00C57990" w14:paraId="1DA5120B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2C1A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D391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4952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BCD6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myX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45531" w14:textId="50280FD3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ullulanase</w:t>
            </w:r>
          </w:p>
        </w:tc>
      </w:tr>
      <w:tr w:rsidR="00C57990" w:rsidRPr="00C57990" w14:paraId="36A51907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1F04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BF48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0372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1C7A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pu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48F96" w14:textId="4A1955DD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mylopullulanase</w:t>
            </w:r>
          </w:p>
        </w:tc>
      </w:tr>
      <w:tr w:rsidR="00C57990" w:rsidRPr="00C57990" w14:paraId="688FEA2F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DE97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2AF2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76B0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1B40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dase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33048" w14:textId="1BA681E0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yclomaltodextrinase</w:t>
            </w:r>
          </w:p>
        </w:tc>
      </w:tr>
      <w:tr w:rsidR="00C57990" w:rsidRPr="00C57990" w14:paraId="45B0A63D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7F77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DB41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3068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DAAD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dex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0502C" w14:textId="3D0942FA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Dextranase</w:t>
            </w:r>
          </w:p>
        </w:tc>
      </w:tr>
      <w:tr w:rsidR="00C57990" w:rsidRPr="00C57990" w14:paraId="6BF533D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64E8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0294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C492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F5E7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gl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8F53E" w14:textId="7426A8BF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lpha-galactosidase</w:t>
            </w:r>
          </w:p>
        </w:tc>
      </w:tr>
      <w:tr w:rsidR="00C57990" w:rsidRPr="00C57990" w14:paraId="3BB5F38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1F97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D60D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9F56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902B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ipu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A993F" w14:textId="37B4A644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 xml:space="preserve">Isopullulanase </w:t>
            </w:r>
          </w:p>
        </w:tc>
      </w:tr>
      <w:tr w:rsidR="00C57990" w:rsidRPr="00C57990" w14:paraId="6FCB6D17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B922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39AE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B09A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E352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pl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A82DF" w14:textId="5260C9AD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 xml:space="preserve">Neopullulanase </w:t>
            </w:r>
          </w:p>
        </w:tc>
      </w:tr>
      <w:tr w:rsidR="00C57990" w:rsidRPr="00C57990" w14:paraId="21707E4D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5018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8100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BA5A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F9C1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ul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4DC33" w14:textId="562BAC45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ullulanase</w:t>
            </w:r>
          </w:p>
        </w:tc>
      </w:tr>
      <w:tr w:rsidR="00C57990" w:rsidRPr="00C57990" w14:paraId="57EBC4B6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A076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B7D9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E157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Inul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99F7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inu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76508" w14:textId="1CDFBF04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Endoinulinase</w:t>
            </w:r>
          </w:p>
        </w:tc>
      </w:tr>
      <w:tr w:rsidR="00C57990" w:rsidRPr="00C57990" w14:paraId="4AC88E43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66E0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802A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B4B3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04DF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xinu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B3121" w14:textId="49CE37A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Exoinulinase</w:t>
            </w:r>
          </w:p>
        </w:tc>
      </w:tr>
      <w:tr w:rsidR="00C57990" w:rsidRPr="00C57990" w14:paraId="014C5F2D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680E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CBCB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1AB2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ect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FC0C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pg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24776" w14:textId="511A023C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Endopolygalacturonase</w:t>
            </w:r>
          </w:p>
        </w:tc>
      </w:tr>
      <w:tr w:rsidR="00C57990" w:rsidRPr="00C57990" w14:paraId="1158EB73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BE4A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F304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B409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AFC2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xopg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7A59B" w14:textId="1056BB35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Exopolygalacturonase</w:t>
            </w:r>
          </w:p>
        </w:tc>
      </w:tr>
      <w:tr w:rsidR="00C57990" w:rsidRPr="00C57990" w14:paraId="41166C47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D60D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8C53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28FC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33D2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el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E1347" w14:textId="63EBB5CF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ectate lyase</w:t>
            </w:r>
          </w:p>
        </w:tc>
      </w:tr>
      <w:tr w:rsidR="00C57990" w:rsidRPr="00C57990" w14:paraId="791F8E64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4AAF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EE6D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BD48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4040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e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B25A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ectinase</w:t>
            </w:r>
          </w:p>
        </w:tc>
      </w:tr>
      <w:tr w:rsidR="00C57990" w:rsidRPr="00C57990" w14:paraId="673FF9CA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68AB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54A9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BDCE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62D3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me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1394C" w14:textId="04B8840B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ectin methylesterase</w:t>
            </w:r>
          </w:p>
        </w:tc>
      </w:tr>
      <w:tr w:rsidR="00C57990" w:rsidRPr="00C57990" w14:paraId="4A4C888B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EAAC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A597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683B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7F5E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nl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13A0B" w14:textId="7D1DD2C3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ectin lyase</w:t>
            </w:r>
          </w:p>
        </w:tc>
      </w:tr>
      <w:tr w:rsidR="00C57990" w:rsidRPr="00C57990" w14:paraId="55386331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F207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2CC17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66BB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Hemicellulo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F068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r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A219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lpha-L-arabinofuranosidase</w:t>
            </w:r>
          </w:p>
        </w:tc>
      </w:tr>
      <w:tr w:rsidR="00C57990" w:rsidRPr="00C57990" w14:paraId="32BB7E17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242D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BFFF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84F5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9CDC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an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7EBBC" w14:textId="2974EF98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annanase</w:t>
            </w:r>
          </w:p>
        </w:tc>
      </w:tr>
      <w:tr w:rsidR="00C57990" w:rsidRPr="00C57990" w14:paraId="6B794C18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0F65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689F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6E0C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B1B2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xyn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D5241" w14:textId="700A1912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Xylanase</w:t>
            </w:r>
          </w:p>
        </w:tc>
      </w:tr>
      <w:tr w:rsidR="00C57990" w:rsidRPr="00C57990" w14:paraId="5BA6B7EC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935A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CD23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858F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9302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xyl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8314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Xylose isomerase</w:t>
            </w:r>
          </w:p>
        </w:tc>
      </w:tr>
      <w:tr w:rsidR="00C57990" w:rsidRPr="00C57990" w14:paraId="094143A4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AB7B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7DA2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8D3C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02E7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xyr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34A2C" w14:textId="56D11F99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Xylose reductase</w:t>
            </w:r>
          </w:p>
        </w:tc>
      </w:tr>
      <w:tr w:rsidR="00C57990" w:rsidRPr="00C57990" w14:paraId="7E6C867C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CB34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5CC2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60AE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ellulo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DEB4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bs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70F8D" w14:textId="77A62CCA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ellobiase</w:t>
            </w:r>
          </w:p>
        </w:tc>
      </w:tr>
      <w:tr w:rsidR="00C57990" w:rsidRPr="00C57990" w14:paraId="4C05F275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0435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39FC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6040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4DC0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gl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AE45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Endoglucanase</w:t>
            </w:r>
          </w:p>
        </w:tc>
      </w:tr>
      <w:tr w:rsidR="00C57990" w:rsidRPr="00C57990" w14:paraId="37A83C50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3561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A4CD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23BC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hit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B33A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ag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A688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-acetylglucosaminidase</w:t>
            </w:r>
          </w:p>
        </w:tc>
      </w:tr>
      <w:tr w:rsidR="00C57990" w:rsidRPr="00C57990" w14:paraId="557DAF50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E90E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A68A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CB97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4B17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d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855B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hitin deacetylase</w:t>
            </w:r>
          </w:p>
        </w:tc>
      </w:tr>
      <w:tr w:rsidR="00C57990" w:rsidRPr="00C57990" w14:paraId="1ABC9756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B7BB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6B5D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9B03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A556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ch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9EF4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Endochitinase</w:t>
            </w:r>
          </w:p>
        </w:tc>
      </w:tr>
      <w:tr w:rsidR="00C57990" w:rsidRPr="00C57990" w14:paraId="1A8F09D6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6885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98A7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1995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3D16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xch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63F8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Exochitinase</w:t>
            </w:r>
          </w:p>
        </w:tc>
      </w:tr>
      <w:tr w:rsidR="00C57990" w:rsidRPr="00C57990" w14:paraId="292F329B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925A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5E8A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C4ED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rote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8D8E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ep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6177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etalloprotease</w:t>
            </w:r>
          </w:p>
        </w:tc>
      </w:tr>
      <w:tr w:rsidR="00C57990" w:rsidRPr="00C57990" w14:paraId="17CDC31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5404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E85D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1FBA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FE80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dpr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4E40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spartic protease</w:t>
            </w:r>
          </w:p>
        </w:tc>
      </w:tr>
      <w:tr w:rsidR="00C57990" w:rsidRPr="00C57990" w14:paraId="47393EA1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13A7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CD88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B58B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7E5C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pr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7209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ysteine protease</w:t>
            </w:r>
          </w:p>
        </w:tc>
      </w:tr>
      <w:tr w:rsidR="00C57990" w:rsidRPr="00C57990" w14:paraId="7B99BE0F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48C2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213C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CAD8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ADD4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pr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7CB9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Serine protease</w:t>
            </w:r>
          </w:p>
        </w:tc>
      </w:tr>
      <w:tr w:rsidR="00C57990" w:rsidRPr="00C57990" w14:paraId="15F14413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D48B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BC40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C7D8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lipi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7E82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pe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2F22B" w14:textId="57DD6262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Lipase</w:t>
            </w:r>
          </w:p>
        </w:tc>
      </w:tr>
      <w:tr w:rsidR="00C57990" w:rsidRPr="00C57990" w14:paraId="5AED7EE3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D485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C4D3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A8E7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77AF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la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61201" w14:textId="16419BFE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hospholipase A2</w:t>
            </w:r>
          </w:p>
        </w:tc>
      </w:tr>
      <w:tr w:rsidR="00C57990" w:rsidRPr="00C57990" w14:paraId="31167000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9B21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1FE3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2400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E066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la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9A045" w14:textId="168EDE1E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hospholipase C</w:t>
            </w:r>
          </w:p>
        </w:tc>
      </w:tr>
      <w:tr w:rsidR="00C57990" w:rsidRPr="00C57990" w14:paraId="18B574D1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3906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8C36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CE80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F76A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laD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760B3" w14:textId="53AA0093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hospholipase D</w:t>
            </w:r>
          </w:p>
        </w:tc>
      </w:tr>
      <w:tr w:rsidR="00C57990" w:rsidRPr="00C57990" w14:paraId="29C25269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F3BD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75D4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2532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ut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C911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ut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66F8D" w14:textId="594E116B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utinase</w:t>
            </w:r>
          </w:p>
        </w:tc>
      </w:tr>
      <w:tr w:rsidR="00C57990" w:rsidRPr="00C57990" w14:paraId="503D30C4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045F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9A51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F6DA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Lign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F452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glx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D2264" w14:textId="2F1B9E81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Glyoxal oxidase</w:t>
            </w:r>
          </w:p>
        </w:tc>
      </w:tr>
      <w:tr w:rsidR="00C57990" w:rsidRPr="00C57990" w14:paraId="5BECADAE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4B24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76CC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4461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0A9C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p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D381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Lignin peroxidase</w:t>
            </w:r>
          </w:p>
        </w:tc>
      </w:tr>
      <w:tr w:rsidR="00C57990" w:rsidRPr="00C57990" w14:paraId="0EDDEC6D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FCD5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4915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791B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CEEC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np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1C420" w14:textId="7DC27D6A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anganese peroxidase</w:t>
            </w:r>
          </w:p>
        </w:tc>
      </w:tr>
      <w:tr w:rsidR="00C57990" w:rsidRPr="00C57990" w14:paraId="591B7C59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3BB2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0CCA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7B66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C51F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a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09F48" w14:textId="54ADFCC2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Laccase and similar phenol oxidase</w:t>
            </w:r>
          </w:p>
        </w:tc>
      </w:tr>
      <w:tr w:rsidR="00C57990" w:rsidRPr="00C57990" w14:paraId="5FC44189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E517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790E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FC06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3C20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an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80F6A" w14:textId="2713A0D0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Vanillate O-demethylase oxygenase</w:t>
            </w:r>
          </w:p>
        </w:tc>
      </w:tr>
      <w:tr w:rsidR="00C57990" w:rsidRPr="00C57990" w14:paraId="79B7BE28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303A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F0FA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9580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3123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dh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F4DC9" w14:textId="0D21A073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Vanillin dehydrogenase</w:t>
            </w:r>
          </w:p>
        </w:tc>
      </w:tr>
      <w:tr w:rsidR="00C57990" w:rsidRPr="00C57990" w14:paraId="3CAA7C28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6EFD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B760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CA8F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lka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BCAB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ss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C183C" w14:textId="6875A81A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lkylsuccinate synthase</w:t>
            </w:r>
          </w:p>
        </w:tc>
      </w:tr>
      <w:tr w:rsidR="00C57990" w:rsidRPr="00C57990" w14:paraId="3317A735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9D38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41F4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0ED2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terpen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64BB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dh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3192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arveol dehydrogenase</w:t>
            </w:r>
          </w:p>
        </w:tc>
      </w:tr>
      <w:tr w:rsidR="00C57990" w:rsidRPr="00C57990" w14:paraId="14A30640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67A2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8816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953D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1350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yp101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BCE37" w14:textId="2AAA36BF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ytochrome p450cam</w:t>
            </w:r>
          </w:p>
        </w:tc>
      </w:tr>
      <w:tr w:rsidR="00C57990" w:rsidRPr="00C57990" w14:paraId="337D941C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378C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E291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C12C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A376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eh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D8BE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Limonene-1,2-epoxide hydrolase</w:t>
            </w:r>
          </w:p>
        </w:tc>
      </w:tr>
      <w:tr w:rsidR="00C57990" w:rsidRPr="00C57990" w14:paraId="2FD36424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7B29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6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A279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D874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B63D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mo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22007" w14:textId="13430D65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 xml:space="preserve"> Limonene monooxygenase</w:t>
            </w:r>
          </w:p>
        </w:tc>
      </w:tr>
      <w:tr w:rsidR="00C57990" w:rsidRPr="00C57990" w14:paraId="74EDE5A2" w14:textId="77777777" w:rsidTr="00C57990">
        <w:trPr>
          <w:trHeight w:hRule="exact" w:val="227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B58A60" w14:textId="46459780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trogen cycling</w:t>
            </w:r>
          </w:p>
        </w:tc>
        <w:tc>
          <w:tcPr>
            <w:tcW w:w="24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A61C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trogen fix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63ED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ifH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5FB1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trogenase</w:t>
            </w:r>
          </w:p>
        </w:tc>
      </w:tr>
      <w:tr w:rsidR="00C57990" w:rsidRPr="00C57990" w14:paraId="37DFB172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8F80F8" w14:textId="2511B827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3938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mmonific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F1E9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gdh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59FC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Glutamate dehydrogenase</w:t>
            </w:r>
          </w:p>
        </w:tc>
      </w:tr>
      <w:tr w:rsidR="00C57990" w:rsidRPr="00C57990" w14:paraId="2176FB8E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A72A93" w14:textId="3AB95A57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8F9C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43AB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ure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D411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Urease</w:t>
            </w:r>
          </w:p>
        </w:tc>
      </w:tr>
      <w:tr w:rsidR="00C57990" w:rsidRPr="00C57990" w14:paraId="04196C28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9D3526" w14:textId="1E9FD7B4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CE65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trific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D9B6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moA-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FABA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rchaeal ammonia monooxygenase</w:t>
            </w:r>
          </w:p>
        </w:tc>
      </w:tr>
      <w:tr w:rsidR="00C57990" w:rsidRPr="00C57990" w14:paraId="43B6EEB2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56F460" w14:textId="2474EFD8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9E96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C0F2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moA-B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E12D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Bacterial ammonia monooxygenase</w:t>
            </w:r>
          </w:p>
        </w:tc>
      </w:tr>
      <w:tr w:rsidR="00C57990" w:rsidRPr="00C57990" w14:paraId="7172A00F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EFFBE7" w14:textId="5F7AC27D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FB39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8BC0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o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2708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Hydroxylamine oxidoreductase</w:t>
            </w:r>
          </w:p>
        </w:tc>
      </w:tr>
      <w:tr w:rsidR="00C57990" w:rsidRPr="00C57990" w14:paraId="6B3E7444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735D2E" w14:textId="767A7FE5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A7FC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Denitrific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40B5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ar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40EF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trate reductase</w:t>
            </w:r>
          </w:p>
        </w:tc>
      </w:tr>
      <w:tr w:rsidR="00C57990" w:rsidRPr="00C57990" w14:paraId="055CF155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FF356F" w14:textId="5850F2DC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1D05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2A4D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irS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9F8D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ytochrome cd1 nitrite reductase</w:t>
            </w:r>
          </w:p>
        </w:tc>
      </w:tr>
      <w:tr w:rsidR="00C57990" w:rsidRPr="00C57990" w14:paraId="05EDF816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A30273" w14:textId="5229EDE0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1D4E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2C8E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irK-D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1942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opper-containing nitrite reductase in denitrifier</w:t>
            </w:r>
          </w:p>
        </w:tc>
      </w:tr>
      <w:tr w:rsidR="00C57990" w:rsidRPr="00C57990" w14:paraId="69AD626F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531BE4" w14:textId="0038F603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1C0A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7F9A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irk-N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0ECE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opper-containing nitrite reductase in nitrifier</w:t>
            </w:r>
          </w:p>
        </w:tc>
      </w:tr>
      <w:tr w:rsidR="00C57990" w:rsidRPr="00C57990" w14:paraId="05730A45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A63A94" w14:textId="427E3985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21C1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BFCB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or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ABD0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tric oxide reductase</w:t>
            </w:r>
          </w:p>
        </w:tc>
      </w:tr>
      <w:tr w:rsidR="00C57990" w:rsidRPr="00C57990" w14:paraId="2F6F494C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5DA02E" w14:textId="487E3DB6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6D78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6650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osZ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F80DB" w14:textId="691E1732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trous oxide reductase</w:t>
            </w:r>
          </w:p>
        </w:tc>
      </w:tr>
      <w:tr w:rsidR="00C57990" w:rsidRPr="00C57990" w14:paraId="351E00D8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5BA646" w14:textId="5096E521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6B81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ssimilatory N reduc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0994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as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5139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ssimilatory nitrate reductase</w:t>
            </w:r>
          </w:p>
        </w:tc>
      </w:tr>
      <w:tr w:rsidR="00C57990" w:rsidRPr="00C57990" w14:paraId="66BD3C12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1328A5" w14:textId="0478FAC7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B3B6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2A2C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ir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A92C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ssimilatory nitrite reductase</w:t>
            </w:r>
          </w:p>
        </w:tc>
      </w:tr>
      <w:tr w:rsidR="00C57990" w:rsidRPr="00C57990" w14:paraId="0722CBE5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B67AB3" w14:textId="0E88490C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DD7A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Dissimilatory N reduc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7FFF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ap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33A5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eriplasmic nitrate reductase</w:t>
            </w:r>
          </w:p>
        </w:tc>
      </w:tr>
      <w:tr w:rsidR="00C57990" w:rsidRPr="00C57990" w14:paraId="14C7E5C8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F4B5F4" w14:textId="75A084DC" w:rsidR="00C57990" w:rsidRPr="00C57990" w:rsidRDefault="00C57990" w:rsidP="00C57990">
            <w:pPr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5407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6BB2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rf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650D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ytochrome c nitrite reductase</w:t>
            </w:r>
          </w:p>
        </w:tc>
      </w:tr>
      <w:tr w:rsidR="00C57990" w:rsidRPr="00C57990" w14:paraId="7F493C2B" w14:textId="77777777" w:rsidTr="00C57990">
        <w:trPr>
          <w:trHeight w:hRule="exact" w:val="227"/>
        </w:trPr>
        <w:tc>
          <w:tcPr>
            <w:tcW w:w="9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C6DA6F" w14:textId="310DAF46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6B7A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nammo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1628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zo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CD5F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Hydrazine oxidoreductase</w:t>
            </w:r>
          </w:p>
        </w:tc>
      </w:tr>
      <w:tr w:rsidR="00C57990" w:rsidRPr="00C57990" w14:paraId="56FF09DE" w14:textId="77777777" w:rsidTr="00C57990">
        <w:trPr>
          <w:trHeight w:hRule="exact" w:val="227"/>
        </w:trPr>
        <w:tc>
          <w:tcPr>
            <w:tcW w:w="338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63CDA" w14:textId="7C462903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 xml:space="preserve">Phosphorus </w:t>
            </w:r>
            <w:r w:rsidR="00C42F75"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utiliz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93B2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pk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F3DB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olyphosphate kinase</w:t>
            </w:r>
          </w:p>
        </w:tc>
      </w:tr>
      <w:tr w:rsidR="00C57990" w:rsidRPr="00C57990" w14:paraId="21351506" w14:textId="77777777" w:rsidTr="00C57990">
        <w:trPr>
          <w:trHeight w:hRule="exact" w:val="227"/>
        </w:trPr>
        <w:tc>
          <w:tcPr>
            <w:tcW w:w="338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A5D9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46E4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px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845A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hosphatase X</w:t>
            </w:r>
          </w:p>
        </w:tc>
      </w:tr>
      <w:tr w:rsidR="00C57990" w:rsidRPr="00C57990" w14:paraId="70C78CBB" w14:textId="77777777" w:rsidTr="00C57990">
        <w:trPr>
          <w:trHeight w:hRule="exact" w:val="227"/>
        </w:trPr>
        <w:tc>
          <w:tcPr>
            <w:tcW w:w="338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45C9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1361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hytase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6034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hytase</w:t>
            </w:r>
          </w:p>
        </w:tc>
      </w:tr>
      <w:tr w:rsidR="00C57990" w:rsidRPr="00C57990" w14:paraId="2D6C0A93" w14:textId="77777777" w:rsidTr="00C57990">
        <w:trPr>
          <w:trHeight w:hRule="exact" w:val="227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EE40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ntibiotic resistance</w:t>
            </w: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E072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transport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5489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b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FD35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TP-binding cassette multidrug transporter</w:t>
            </w:r>
          </w:p>
        </w:tc>
      </w:tr>
      <w:tr w:rsidR="00C57990" w:rsidRPr="00C57990" w14:paraId="0A25C290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E6BF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FBB6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5BA8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ate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2CCB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ulti-antimicrobial extrusion protein</w:t>
            </w:r>
          </w:p>
        </w:tc>
      </w:tr>
      <w:tr w:rsidR="00C57990" w:rsidRPr="00C57990" w14:paraId="1CD5D219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5B57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0C94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6006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ex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A734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rotein in multidrug efflux pump system</w:t>
            </w:r>
          </w:p>
        </w:tc>
      </w:tr>
      <w:tr w:rsidR="00C57990" w:rsidRPr="00C57990" w14:paraId="677CE657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9D85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DFBA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BA19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fs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2DD9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ajor facilitator superfamily of efflux transporter</w:t>
            </w:r>
          </w:p>
        </w:tc>
      </w:tr>
      <w:tr w:rsidR="00C57990" w:rsidRPr="00C57990" w14:paraId="41C429BA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D8E1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002A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3CB9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mr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7304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Small multidrug resistance family of efflux transporter</w:t>
            </w:r>
          </w:p>
        </w:tc>
      </w:tr>
      <w:tr w:rsidR="00C57990" w:rsidRPr="00C57990" w14:paraId="6D37B8CF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189C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0B261" w14:textId="1C55CC49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β-lactamas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833E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l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B870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Beta lactamases</w:t>
            </w:r>
          </w:p>
        </w:tc>
      </w:tr>
      <w:tr w:rsidR="00C57990" w:rsidRPr="00C57990" w14:paraId="7FBB62A4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9CFE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A217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oth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1D94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tet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A0C01" w14:textId="635D6E05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Tetracycline resistance protein</w:t>
            </w:r>
          </w:p>
        </w:tc>
      </w:tr>
      <w:tr w:rsidR="00C57990" w:rsidRPr="00C57990" w14:paraId="6738FB19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43D7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5E84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D9A0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an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BDAE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Vancomycin resistance protein</w:t>
            </w:r>
          </w:p>
        </w:tc>
      </w:tr>
      <w:tr w:rsidR="00C57990" w:rsidRPr="00C57990" w14:paraId="2F215EB2" w14:textId="77777777" w:rsidTr="00C57990">
        <w:trPr>
          <w:trHeight w:hRule="exact" w:val="227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05D69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etal-resistance</w:t>
            </w: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6E10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4D3B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il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BEAF5" w14:textId="05F33F79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Silver efflux protein</w:t>
            </w:r>
          </w:p>
        </w:tc>
      </w:tr>
      <w:tr w:rsidR="00C57990" w:rsidRPr="00C57990" w14:paraId="7811A016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A942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26C9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BCCB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il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89039" w14:textId="4A857679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Outer membrane efflux protein</w:t>
            </w:r>
          </w:p>
        </w:tc>
      </w:tr>
      <w:tr w:rsidR="00C57990" w:rsidRPr="00C57990" w14:paraId="17BDE15C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773D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3BEB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87AD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ilE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DC727" w14:textId="21CD2D59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Silver binding protein</w:t>
            </w:r>
          </w:p>
        </w:tc>
      </w:tr>
      <w:tr w:rsidR="00C57990" w:rsidRPr="00C57990" w14:paraId="7C023760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B571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A0BC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321D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ilP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53C2C" w14:textId="68AFEC3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Silver efflux system protein</w:t>
            </w:r>
          </w:p>
        </w:tc>
      </w:tr>
      <w:tr w:rsidR="00C57990" w:rsidRPr="00C57990" w14:paraId="052C1549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3647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14BF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B575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lr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33318" w14:textId="3B4E28F1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luminum resistance protein</w:t>
            </w:r>
          </w:p>
        </w:tc>
      </w:tr>
      <w:tr w:rsidR="00C57990" w:rsidRPr="00C57990" w14:paraId="0AF68D26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944D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2FC9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0284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oxB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72C2E" w14:textId="5E57DB46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rsenite oxidase</w:t>
            </w:r>
          </w:p>
        </w:tc>
      </w:tr>
      <w:tr w:rsidR="00C57990" w:rsidRPr="00C57990" w14:paraId="6B8F93FA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1934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B74D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E2D7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rs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38559" w14:textId="3DCF7A9E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rsenite transporter</w:t>
            </w:r>
          </w:p>
        </w:tc>
      </w:tr>
      <w:tr w:rsidR="00C57990" w:rsidRPr="00C57990" w14:paraId="4712DD16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CC65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206C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B781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rsB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A8B67" w14:textId="1F943CDE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rsenic efflux pump protein</w:t>
            </w:r>
          </w:p>
        </w:tc>
      </w:tr>
      <w:tr w:rsidR="00C57990" w:rsidRPr="00C57990" w14:paraId="795C3155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879C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4602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A372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rs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28B7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rsenate reductase</w:t>
            </w:r>
          </w:p>
        </w:tc>
      </w:tr>
      <w:tr w:rsidR="00C57990" w:rsidRPr="00C57990" w14:paraId="209D9873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D8E6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DD1E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955E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rsM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0EBA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rsenite S-adenosylmethyltransferase</w:t>
            </w:r>
          </w:p>
        </w:tc>
      </w:tr>
      <w:tr w:rsidR="00C57990" w:rsidRPr="00C57990" w14:paraId="6817724D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E366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9602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AE9D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d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910D5" w14:textId="437B185F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admium resistance protein, cation transport atpase</w:t>
            </w:r>
          </w:p>
        </w:tc>
      </w:tr>
      <w:tr w:rsidR="00C57990" w:rsidRPr="00C57990" w14:paraId="66B06F7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8D34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E4CC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4E73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dBD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69F78" w14:textId="4033C61B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admium resistance transporter</w:t>
            </w:r>
          </w:p>
        </w:tc>
      </w:tr>
      <w:tr w:rsidR="00C57990" w:rsidRPr="00C57990" w14:paraId="36BBA1F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052B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2ECD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48ED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or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93B7B" w14:textId="4D40E2CE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agnesium and cobalt efflux protein</w:t>
            </w:r>
          </w:p>
        </w:tc>
      </w:tr>
      <w:tr w:rsidR="00C57990" w:rsidRPr="00C57990" w14:paraId="33F3FF01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0869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8729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o/N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046D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nr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9C2D4" w14:textId="25043E6F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ckel and cobalt resistance protein</w:t>
            </w:r>
          </w:p>
        </w:tc>
      </w:tr>
      <w:tr w:rsidR="00C57990" w:rsidRPr="00C57990" w14:paraId="26A1A108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AA7D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60B8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5B9E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nr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A782F" w14:textId="470CF0CB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ckel and cobalt resistance protein</w:t>
            </w:r>
          </w:p>
        </w:tc>
      </w:tr>
      <w:tr w:rsidR="00C57990" w:rsidRPr="00C57990" w14:paraId="5A2E6A8A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B705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1C1E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87DE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rcn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2EF98" w14:textId="4F296DDE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ckel and cobalt efflux protein</w:t>
            </w:r>
          </w:p>
        </w:tc>
      </w:tr>
      <w:tr w:rsidR="00C57990" w:rsidRPr="00C57990" w14:paraId="3E0F39C6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A258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F378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26E2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hr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84016" w14:textId="63488899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hromate transporter</w:t>
            </w:r>
          </w:p>
        </w:tc>
      </w:tr>
      <w:tr w:rsidR="00C57990" w:rsidRPr="00C57990" w14:paraId="2149FA49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83A1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98A6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F698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op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0779F" w14:textId="3E6A941A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opper-translocating P-type atpase</w:t>
            </w:r>
          </w:p>
        </w:tc>
      </w:tr>
      <w:tr w:rsidR="00C57990" w:rsidRPr="00C57990" w14:paraId="668B117E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38F1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57DF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F067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ueO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7B581" w14:textId="096819F9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ulticopper oxidase protein</w:t>
            </w:r>
          </w:p>
        </w:tc>
      </w:tr>
      <w:tr w:rsidR="00C57990" w:rsidRPr="00C57990" w14:paraId="0FED2763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B03E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0F1A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2A95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us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786D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opper efflux system protein</w:t>
            </w:r>
          </w:p>
        </w:tc>
      </w:tr>
      <w:tr w:rsidR="00C57990" w:rsidRPr="00C57990" w14:paraId="4C709C5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CB60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0F1F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E8B3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us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0C634" w14:textId="4AE1F2CF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ation efflux system protein, Copper</w:t>
            </w:r>
          </w:p>
        </w:tc>
      </w:tr>
      <w:tr w:rsidR="00C57990" w:rsidRPr="00C57990" w14:paraId="36909427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9D10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5C2B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B4B3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usF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10598" w14:textId="273D49E4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opper efflux system periplasmic protein</w:t>
            </w:r>
          </w:p>
        </w:tc>
      </w:tr>
      <w:tr w:rsidR="00C57990" w:rsidRPr="00C57990" w14:paraId="77CB7B5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0604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61E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H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ABA2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er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43ED6" w14:textId="78F90C42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ercuric reductase</w:t>
            </w:r>
          </w:p>
        </w:tc>
      </w:tr>
      <w:tr w:rsidR="00C57990" w:rsidRPr="00C57990" w14:paraId="785181C8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6E1F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881A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295D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erB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C5A50" w14:textId="249A825C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Alkylmercury lyase</w:t>
            </w:r>
          </w:p>
        </w:tc>
      </w:tr>
      <w:tr w:rsidR="00C57990" w:rsidRPr="00C57990" w14:paraId="7ABCD2F3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CC3E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349B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F7CB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erF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0821F" w14:textId="2FCE03BC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Ion transport transmembrane protein</w:t>
            </w:r>
          </w:p>
        </w:tc>
      </w:tr>
      <w:tr w:rsidR="00C57990" w:rsidRPr="00C57990" w14:paraId="14CAE501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59F8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4C8A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21EE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erG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98B1E" w14:textId="6E55F391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Drug efflux transporter, phenylmercury resistance</w:t>
            </w:r>
          </w:p>
        </w:tc>
      </w:tr>
      <w:tr w:rsidR="00C57990" w:rsidRPr="00C57990" w14:paraId="41BEBD6B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0087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0AFE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98E2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erP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634F" w14:textId="64BA18EC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ation transport atpase</w:t>
            </w:r>
          </w:p>
        </w:tc>
      </w:tr>
      <w:tr w:rsidR="00C57990" w:rsidRPr="00C57990" w14:paraId="3C56B87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5850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DC24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3CC8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erT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9441C" w14:textId="08602CA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ercuric ion transport protein</w:t>
            </w:r>
          </w:p>
        </w:tc>
      </w:tr>
      <w:tr w:rsidR="00C57990" w:rsidRPr="00C57990" w14:paraId="235F863C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EB1D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8BF4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EAF2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er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34DE0" w14:textId="78B7E2BE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ercury resistance protein</w:t>
            </w:r>
          </w:p>
        </w:tc>
      </w:tr>
      <w:tr w:rsidR="00C57990" w:rsidRPr="00C57990" w14:paraId="2AA47EB1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D690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2814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6CEA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reB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18266" w14:textId="457A164E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Nickel resistance protein</w:t>
            </w:r>
          </w:p>
        </w:tc>
      </w:tr>
      <w:tr w:rsidR="00C57990" w:rsidRPr="00C57990" w14:paraId="5A0F1D76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D0B9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3728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P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DA5D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br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03286" w14:textId="7002A91F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Heavy metal translocating P-type atpase, Pb</w:t>
            </w:r>
          </w:p>
        </w:tc>
      </w:tr>
      <w:tr w:rsidR="00C57990" w:rsidRPr="00C57990" w14:paraId="6D1AAAF6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A2F7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B4B1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C4B9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brD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C5CA3" w14:textId="0D65DA0D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Lead resistance protein</w:t>
            </w:r>
          </w:p>
        </w:tc>
      </w:tr>
      <w:tr w:rsidR="00C57990" w:rsidRPr="00C57990" w14:paraId="378A677A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D7FB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B9CCD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394B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brT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D170F" w14:textId="7AF7770C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Lead uptake protein</w:t>
            </w:r>
          </w:p>
        </w:tc>
      </w:tr>
      <w:tr w:rsidR="00C57990" w:rsidRPr="00C57990" w14:paraId="6DED448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082A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1C1A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FBE6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er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72903" w14:textId="289060E5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Selenate reductase</w:t>
            </w:r>
          </w:p>
        </w:tc>
      </w:tr>
      <w:tr w:rsidR="00C57990" w:rsidRPr="00C57990" w14:paraId="5A112749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A290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60BC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E974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tehB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E4B72" w14:textId="07366F7B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Tellurite resistance protein</w:t>
            </w:r>
          </w:p>
        </w:tc>
      </w:tr>
      <w:tr w:rsidR="00C57990" w:rsidRPr="00C57990" w14:paraId="014614D5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CF15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26313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FC80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terC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8FB86" w14:textId="3D528C42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Tellerium resistance protein</w:t>
            </w:r>
          </w:p>
        </w:tc>
      </w:tr>
      <w:tr w:rsidR="00C57990" w:rsidRPr="00C57990" w14:paraId="54A4C10A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9D7FD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FEFF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66B4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terD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EE06E" w14:textId="5EAB6CF5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Tellurium resistance protein</w:t>
            </w:r>
          </w:p>
        </w:tc>
      </w:tr>
      <w:tr w:rsidR="00C57990" w:rsidRPr="00C57990" w14:paraId="399C03C2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E77B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4AF6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AEF0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terZ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06769" w14:textId="50B9B6EE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Tellurium resistance protein</w:t>
            </w:r>
          </w:p>
        </w:tc>
      </w:tr>
      <w:tr w:rsidR="00C57990" w:rsidRPr="00C57990" w14:paraId="619199D7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8F06F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CACB0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Z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9B80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zitB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5A116" w14:textId="78A61CD0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Zinc ion transporter</w:t>
            </w:r>
          </w:p>
        </w:tc>
      </w:tr>
      <w:tr w:rsidR="00C57990" w:rsidRPr="00C57990" w14:paraId="769AC36C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7A69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E043B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5396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znt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8FD51" w14:textId="3958FAA0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ation-transporting atpase</w:t>
            </w:r>
          </w:p>
        </w:tc>
      </w:tr>
      <w:tr w:rsidR="00C57990" w:rsidRPr="00C57990" w14:paraId="24D9B8B7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7EC8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94C1C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ulti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9A4F1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zc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97210" w14:textId="28C94F24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Heavy metal efflux pump</w:t>
            </w:r>
          </w:p>
        </w:tc>
      </w:tr>
      <w:tr w:rsidR="00C57990" w:rsidRPr="00C57990" w14:paraId="624130CE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00358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D300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7FC9E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zc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31A35" w14:textId="3B66C18E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Heavy metal efflux pump</w:t>
            </w:r>
          </w:p>
        </w:tc>
      </w:tr>
      <w:tr w:rsidR="00C57990" w:rsidRPr="00C57990" w14:paraId="67B2B175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A2899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466A7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2CBE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zcD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4BEA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Co/Zn/Cd efflux system component</w:t>
            </w:r>
          </w:p>
        </w:tc>
      </w:tr>
      <w:tr w:rsidR="00C57990" w:rsidRPr="00C57990" w14:paraId="32CDC999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EB67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AA85A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97C95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tn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D2B95" w14:textId="03FBAB26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etallothionein</w:t>
            </w:r>
          </w:p>
        </w:tc>
      </w:tr>
      <w:tr w:rsidR="00C57990" w:rsidRPr="00C57990" w14:paraId="16FF13D0" w14:textId="77777777" w:rsidTr="00C57990">
        <w:trPr>
          <w:trHeight w:hRule="exact" w:val="227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BBD96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4F684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1E352" w14:textId="77777777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mtA</w:t>
            </w:r>
          </w:p>
        </w:tc>
        <w:tc>
          <w:tcPr>
            <w:tcW w:w="4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A9191" w14:textId="2D7D1CC3" w:rsidR="00C57990" w:rsidRPr="00C57990" w:rsidRDefault="00C57990" w:rsidP="00C57990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C57990">
              <w:rPr>
                <w:rFonts w:eastAsia="Times New Roman"/>
                <w:color w:val="000000"/>
                <w:kern w:val="0"/>
                <w:sz w:val="18"/>
                <w:szCs w:val="18"/>
              </w:rPr>
              <w:t>Metallothionein</w:t>
            </w:r>
          </w:p>
        </w:tc>
      </w:tr>
    </w:tbl>
    <w:p w14:paraId="7EEFBC60" w14:textId="77777777" w:rsidR="00276CC9" w:rsidRDefault="00276CC9" w:rsidP="00276CC9"/>
    <w:p w14:paraId="10FFF504" w14:textId="466754BF" w:rsidR="00276CC9" w:rsidRDefault="00276CC9">
      <w:pPr>
        <w:widowControl/>
        <w:spacing w:after="160" w:line="259" w:lineRule="auto"/>
        <w:jc w:val="left"/>
      </w:pPr>
      <w:r>
        <w:br w:type="page"/>
      </w:r>
    </w:p>
    <w:p w14:paraId="70343022" w14:textId="19ED7E90" w:rsidR="00276CC9" w:rsidRDefault="00276CC9" w:rsidP="00276CC9">
      <w:pPr>
        <w:pStyle w:val="Heading1"/>
      </w:pPr>
      <w:r>
        <w:t xml:space="preserve">5 </w:t>
      </w:r>
      <w:r w:rsidR="004827B0">
        <w:t>Carbon cycling and organic remediation</w:t>
      </w:r>
    </w:p>
    <w:p w14:paraId="052B095E" w14:textId="1D277380" w:rsidR="00276CC9" w:rsidRDefault="00276CC9" w:rsidP="00276CC9">
      <w:r>
        <w:t xml:space="preserve"> </w:t>
      </w:r>
    </w:p>
    <w:bookmarkEnd w:id="21"/>
    <w:bookmarkEnd w:id="22"/>
    <w:p w14:paraId="6FC85548" w14:textId="77777777" w:rsidR="00276CC9" w:rsidRDefault="00276CC9" w:rsidP="00276CC9"/>
    <w:p w14:paraId="50646894" w14:textId="0E52517B" w:rsidR="00276CC9" w:rsidRDefault="004827B0" w:rsidP="00276CC9">
      <w:pPr>
        <w:widowControl/>
        <w:jc w:val="left"/>
      </w:pPr>
      <w:r>
        <w:rPr>
          <w:noProof/>
          <w:lang w:eastAsia="en-US"/>
        </w:rPr>
        <w:drawing>
          <wp:inline distT="0" distB="0" distL="0" distR="0" wp14:anchorId="4AEDD01F" wp14:editId="205601B1">
            <wp:extent cx="2520950" cy="1797050"/>
            <wp:effectExtent l="0" t="0" r="0" b="0"/>
            <wp:docPr id="155" name="Picture 1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95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827B0">
        <w:rPr>
          <w:noProof/>
        </w:rPr>
        <w:t xml:space="preserve"> </w:t>
      </w:r>
      <w:r>
        <w:rPr>
          <w:noProof/>
          <w:lang w:eastAsia="en-US"/>
        </w:rPr>
        <w:drawing>
          <wp:inline distT="0" distB="0" distL="0" distR="0" wp14:anchorId="6FE2AE8E" wp14:editId="664F613D">
            <wp:extent cx="2520950" cy="1797050"/>
            <wp:effectExtent l="0" t="0" r="0" b="0"/>
            <wp:docPr id="156" name="Picture 1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95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76CC9" w:rsidRPr="00267274">
        <w:t xml:space="preserve"> </w:t>
      </w:r>
    </w:p>
    <w:p w14:paraId="370CDA9F" w14:textId="77777777" w:rsidR="00276CC9" w:rsidRDefault="00276CC9" w:rsidP="00276CC9">
      <w:pPr>
        <w:widowControl/>
        <w:jc w:val="left"/>
      </w:pPr>
    </w:p>
    <w:p w14:paraId="3C272C31" w14:textId="2D77C546" w:rsidR="004827B0" w:rsidRDefault="00276CC9" w:rsidP="004827B0">
      <w:r w:rsidRPr="004827B0">
        <w:rPr>
          <w:b/>
        </w:rPr>
        <w:t>Figure S</w:t>
      </w:r>
      <w:r w:rsidR="0037751B" w:rsidRPr="004827B0">
        <w:rPr>
          <w:b/>
        </w:rPr>
        <w:t>6</w:t>
      </w:r>
      <w:r>
        <w:rPr>
          <w:rFonts w:hint="eastAsia"/>
        </w:rPr>
        <w:t xml:space="preserve"> The number of </w:t>
      </w:r>
      <w:r w:rsidR="004827B0">
        <w:t xml:space="preserve">carbon-degradation (left) and organic-remediation (right) </w:t>
      </w:r>
      <w:r>
        <w:rPr>
          <w:rFonts w:hint="eastAsia"/>
        </w:rPr>
        <w:t>gene families which showed significant</w:t>
      </w:r>
      <w:r w:rsidR="004827B0">
        <w:t xml:space="preserve"> (</w:t>
      </w:r>
      <w:r w:rsidR="004827B0" w:rsidRPr="004827B0">
        <w:t>at 95% confident interval of response ratio</w:t>
      </w:r>
      <w:r w:rsidR="004827B0">
        <w:t>)</w:t>
      </w:r>
      <w:r>
        <w:rPr>
          <w:rFonts w:hint="eastAsia"/>
        </w:rPr>
        <w:t xml:space="preserve"> different abundance</w:t>
      </w:r>
      <w:r>
        <w:t>s</w:t>
      </w:r>
      <w:r>
        <w:rPr>
          <w:rFonts w:hint="eastAsia"/>
        </w:rPr>
        <w:t xml:space="preserve"> in different areas or media</w:t>
      </w:r>
      <w:r w:rsidR="004827B0">
        <w:t>. CS, sediment samples from control area; RS, sediment samples from remediated area; CW, river water samples from control area; RW, river water samples from remediated area; AB, biofilm samples from abiotic carriers; PB, biofilm samples from plants.</w:t>
      </w:r>
    </w:p>
    <w:p w14:paraId="34D791C5" w14:textId="77777777" w:rsidR="00FD557D" w:rsidRDefault="00FD557D" w:rsidP="004827B0"/>
    <w:p w14:paraId="6239783D" w14:textId="451BF995" w:rsidR="00276CC9" w:rsidRDefault="00276CC9" w:rsidP="00276CC9">
      <w:pPr>
        <w:pStyle w:val="Caption"/>
        <w:jc w:val="left"/>
      </w:pPr>
      <w:r>
        <w:rPr>
          <w:rFonts w:hint="eastAsia"/>
        </w:rPr>
        <w:t xml:space="preserve"> </w:t>
      </w:r>
    </w:p>
    <w:bookmarkEnd w:id="9"/>
    <w:bookmarkEnd w:id="10"/>
    <w:p w14:paraId="6B98E65C" w14:textId="77777777" w:rsidR="00352B5C" w:rsidRDefault="00352B5C" w:rsidP="00276CC9">
      <w:pPr>
        <w:rPr>
          <w:noProof/>
        </w:rPr>
      </w:pPr>
    </w:p>
    <w:p w14:paraId="63CA354E" w14:textId="77777777" w:rsidR="00352B5C" w:rsidRDefault="00352B5C" w:rsidP="00276CC9">
      <w:pPr>
        <w:rPr>
          <w:noProof/>
        </w:rPr>
      </w:pPr>
    </w:p>
    <w:p w14:paraId="6E111911" w14:textId="77777777" w:rsidR="002D7A3D" w:rsidRDefault="002D7A3D">
      <w:pPr>
        <w:widowControl/>
        <w:spacing w:after="160" w:line="259" w:lineRule="auto"/>
        <w:jc w:val="left"/>
        <w:rPr>
          <w:rFonts w:ascii="Arial" w:eastAsiaTheme="majorEastAsia" w:hAnsi="Arial" w:cstheme="majorBidi"/>
          <w:b/>
          <w:noProof/>
          <w:color w:val="000000" w:themeColor="text1"/>
          <w:sz w:val="24"/>
          <w:szCs w:val="32"/>
        </w:rPr>
      </w:pPr>
      <w:r>
        <w:rPr>
          <w:noProof/>
        </w:rPr>
        <w:br w:type="page"/>
      </w:r>
    </w:p>
    <w:p w14:paraId="56330278" w14:textId="681AFAB6" w:rsidR="00352B5C" w:rsidRDefault="00352B5C" w:rsidP="00352B5C">
      <w:pPr>
        <w:pStyle w:val="Heading1"/>
        <w:rPr>
          <w:noProof/>
        </w:rPr>
      </w:pPr>
      <w:r>
        <w:rPr>
          <w:noProof/>
        </w:rPr>
        <w:t>7 Heavy metal resistance genes</w:t>
      </w:r>
    </w:p>
    <w:p w14:paraId="269456DD" w14:textId="620EBF26" w:rsidR="00352B5C" w:rsidRDefault="002D7A3D" w:rsidP="00352B5C">
      <w:r>
        <w:rPr>
          <w:noProof/>
          <w:lang w:eastAsia="en-US"/>
        </w:rPr>
        <w:drawing>
          <wp:inline distT="0" distB="0" distL="0" distR="0" wp14:anchorId="6AC80605" wp14:editId="4E45D576">
            <wp:extent cx="5943600" cy="5938520"/>
            <wp:effectExtent l="0" t="0" r="0" b="0"/>
            <wp:docPr id="53" name="Picture 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6702A" w14:textId="77777777" w:rsidR="004E6460" w:rsidRDefault="004E6460" w:rsidP="00352B5C"/>
    <w:p w14:paraId="1E7169DE" w14:textId="2152439D" w:rsidR="00352B5C" w:rsidRDefault="00352B5C" w:rsidP="00352B5C">
      <w:r w:rsidRPr="009A7ECB">
        <w:rPr>
          <w:b/>
        </w:rPr>
        <w:t>Figure S</w:t>
      </w:r>
      <w:r w:rsidR="000B7D57">
        <w:rPr>
          <w:b/>
        </w:rPr>
        <w:t>7</w:t>
      </w:r>
      <w:r>
        <w:t xml:space="preserve"> Response ratios of m</w:t>
      </w:r>
      <w:r w:rsidR="009A7ECB">
        <w:t xml:space="preserve">etal-resistance gene families (a) </w:t>
      </w:r>
      <w:bookmarkStart w:id="23" w:name="OLE_LINK3"/>
      <w:bookmarkStart w:id="24" w:name="OLE_LINK4"/>
      <w:r w:rsidR="009A7ECB">
        <w:t xml:space="preserve">in river water (blue) and sediment (red) of control area to those of remediated area, (b) in </w:t>
      </w:r>
      <w:bookmarkStart w:id="25" w:name="OLE_LINK1"/>
      <w:bookmarkStart w:id="26" w:name="OLE_LINK2"/>
      <w:r w:rsidR="009A7ECB">
        <w:t>biofilms on abiotic carriers (blue) and plants (red) to river water in remediated area,</w:t>
      </w:r>
      <w:bookmarkEnd w:id="25"/>
      <w:bookmarkEnd w:id="26"/>
      <w:r w:rsidR="009A7ECB">
        <w:t xml:space="preserve"> (c) in biofilms on abiotic carriers (blue) and plants (red) to sediment in remediated area, and (d) in biofilms on abiotic carriers to those on plants. </w:t>
      </w:r>
      <w:bookmarkStart w:id="27" w:name="OLE_LINK5"/>
      <w:bookmarkStart w:id="28" w:name="OLE_LINK6"/>
      <w:r w:rsidR="009A7ECB">
        <w:t xml:space="preserve">CS, sediment samples from control area; RS, sediment samples from remediated area; CW, river water samples from control area; RW, river water samples from remediated area; AB, biofilm samples from abiotic carriers; PB, biofilm samples from plants. </w:t>
      </w:r>
      <w:bookmarkEnd w:id="27"/>
      <w:bookmarkEnd w:id="28"/>
      <w:r w:rsidR="009A7ECB" w:rsidRPr="000730B9">
        <w:rPr>
          <w:rFonts w:hint="eastAsia"/>
          <w:noProof/>
          <w:szCs w:val="24"/>
        </w:rPr>
        <w:t xml:space="preserve">*, </w:t>
      </w:r>
      <w:r w:rsidR="009A7ECB" w:rsidRPr="000730B9">
        <w:rPr>
          <w:noProof/>
          <w:szCs w:val="24"/>
        </w:rPr>
        <w:t>significant at 9</w:t>
      </w:r>
      <w:r w:rsidR="009A7ECB">
        <w:rPr>
          <w:noProof/>
          <w:szCs w:val="24"/>
        </w:rPr>
        <w:t>5</w:t>
      </w:r>
      <w:r w:rsidR="009A7ECB" w:rsidRPr="000730B9">
        <w:rPr>
          <w:noProof/>
          <w:szCs w:val="24"/>
        </w:rPr>
        <w:t>% confidence interval (CI)</w:t>
      </w:r>
      <w:r w:rsidR="009A7ECB" w:rsidRPr="000730B9">
        <w:rPr>
          <w:rFonts w:hint="eastAsia"/>
          <w:noProof/>
          <w:szCs w:val="24"/>
        </w:rPr>
        <w:t xml:space="preserve">; **, </w:t>
      </w:r>
      <w:r w:rsidR="009A7ECB" w:rsidRPr="000730B9">
        <w:rPr>
          <w:noProof/>
          <w:szCs w:val="24"/>
        </w:rPr>
        <w:t>significant at 9</w:t>
      </w:r>
      <w:r w:rsidR="009A7ECB">
        <w:rPr>
          <w:noProof/>
          <w:szCs w:val="24"/>
        </w:rPr>
        <w:t>9</w:t>
      </w:r>
      <w:r w:rsidR="009A7ECB" w:rsidRPr="000730B9">
        <w:rPr>
          <w:noProof/>
          <w:szCs w:val="24"/>
        </w:rPr>
        <w:t>% CI</w:t>
      </w:r>
      <w:r w:rsidR="009A7ECB" w:rsidRPr="000730B9">
        <w:rPr>
          <w:rFonts w:hint="eastAsia"/>
          <w:noProof/>
          <w:szCs w:val="24"/>
        </w:rPr>
        <w:t xml:space="preserve">; ***, </w:t>
      </w:r>
      <w:r w:rsidR="009A7ECB" w:rsidRPr="000730B9">
        <w:rPr>
          <w:noProof/>
          <w:szCs w:val="24"/>
        </w:rPr>
        <w:t>significant at 99</w:t>
      </w:r>
      <w:r w:rsidR="009A7ECB">
        <w:rPr>
          <w:noProof/>
          <w:szCs w:val="24"/>
        </w:rPr>
        <w:t>.5</w:t>
      </w:r>
      <w:r w:rsidR="009A7ECB" w:rsidRPr="000730B9">
        <w:rPr>
          <w:noProof/>
          <w:szCs w:val="24"/>
        </w:rPr>
        <w:t>% CI</w:t>
      </w:r>
      <w:r w:rsidR="009A7ECB">
        <w:rPr>
          <w:noProof/>
          <w:szCs w:val="24"/>
        </w:rPr>
        <w:t xml:space="preserve">. </w:t>
      </w:r>
      <w:r w:rsidR="009A7ECB" w:rsidRPr="007A446F">
        <w:rPr>
          <w:noProof/>
          <w:szCs w:val="24"/>
        </w:rPr>
        <w:t>Error bars represent standard errors.</w:t>
      </w:r>
      <w:r w:rsidR="009A7ECB">
        <w:rPr>
          <w:noProof/>
          <w:szCs w:val="24"/>
        </w:rPr>
        <w:t xml:space="preserve"> Only </w:t>
      </w:r>
      <w:r w:rsidR="009A7ECB" w:rsidRPr="000730B9">
        <w:rPr>
          <w:noProof/>
          <w:szCs w:val="24"/>
        </w:rPr>
        <w:t>significant (CI</w:t>
      </w:r>
      <w:r w:rsidR="009A7ECB">
        <w:rPr>
          <w:noProof/>
          <w:szCs w:val="24"/>
        </w:rPr>
        <w:t>&gt;95</w:t>
      </w:r>
      <w:r w:rsidR="009A7ECB" w:rsidRPr="000730B9">
        <w:rPr>
          <w:noProof/>
          <w:szCs w:val="24"/>
        </w:rPr>
        <w:t xml:space="preserve">%) </w:t>
      </w:r>
      <w:r w:rsidR="009A7ECB">
        <w:rPr>
          <w:noProof/>
          <w:szCs w:val="24"/>
        </w:rPr>
        <w:t>data are presented.</w:t>
      </w:r>
      <w:bookmarkEnd w:id="23"/>
      <w:bookmarkEnd w:id="24"/>
      <w:r>
        <w:t xml:space="preserve"> </w:t>
      </w:r>
    </w:p>
    <w:p w14:paraId="5179B1E0" w14:textId="4338C4EB" w:rsidR="00352B5C" w:rsidRDefault="00352B5C" w:rsidP="00352B5C">
      <w:pPr>
        <w:pStyle w:val="Heading1"/>
        <w:rPr>
          <w:noProof/>
        </w:rPr>
      </w:pPr>
      <w:r>
        <w:rPr>
          <w:noProof/>
        </w:rPr>
        <w:t>8 Pathogenic bacteria and fungi</w:t>
      </w:r>
    </w:p>
    <w:p w14:paraId="3C7A604A" w14:textId="2AEA03FE" w:rsidR="004827B0" w:rsidRDefault="004827B0" w:rsidP="00352B5C">
      <w:r>
        <w:rPr>
          <w:noProof/>
          <w:lang w:eastAsia="en-US"/>
        </w:rPr>
        <w:drawing>
          <wp:inline distT="0" distB="0" distL="0" distR="0" wp14:anchorId="7763D1A9" wp14:editId="4B6F3F53">
            <wp:extent cx="2526665" cy="1797050"/>
            <wp:effectExtent l="0" t="0" r="6985" b="0"/>
            <wp:docPr id="60" name="Picture 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665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827B0">
        <w:rPr>
          <w:noProof/>
        </w:rPr>
        <w:t xml:space="preserve"> </w:t>
      </w:r>
      <w:r>
        <w:rPr>
          <w:noProof/>
          <w:lang w:eastAsia="en-US"/>
        </w:rPr>
        <w:drawing>
          <wp:inline distT="0" distB="0" distL="0" distR="0" wp14:anchorId="1A739A51" wp14:editId="5FF3E6CC">
            <wp:extent cx="2526665" cy="1797050"/>
            <wp:effectExtent l="0" t="0" r="6985" b="0"/>
            <wp:docPr id="61" name="Picture 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665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6CE26" w14:textId="6A594A75" w:rsidR="004827B0" w:rsidRPr="004827B0" w:rsidRDefault="00352B5C" w:rsidP="004827B0">
      <w:r w:rsidRPr="004827B0">
        <w:rPr>
          <w:b/>
        </w:rPr>
        <w:t>Figure S</w:t>
      </w:r>
      <w:r w:rsidR="00D244BC">
        <w:rPr>
          <w:b/>
        </w:rPr>
        <w:t>8</w:t>
      </w:r>
      <w:r>
        <w:t xml:space="preserve"> </w:t>
      </w:r>
      <w:r w:rsidR="004827B0">
        <w:rPr>
          <w:rFonts w:hint="eastAsia"/>
        </w:rPr>
        <w:t xml:space="preserve">The number of </w:t>
      </w:r>
      <w:r w:rsidR="004827B0">
        <w:t xml:space="preserve">pathogenic bacterial (left) and fungal (right) subspecies </w:t>
      </w:r>
      <w:r w:rsidR="004827B0">
        <w:rPr>
          <w:rFonts w:hint="eastAsia"/>
        </w:rPr>
        <w:t>which showed significant</w:t>
      </w:r>
      <w:r w:rsidR="004827B0">
        <w:t xml:space="preserve"> (</w:t>
      </w:r>
      <w:r w:rsidR="004827B0" w:rsidRPr="004827B0">
        <w:t>at 95% confident interval of response ratio</w:t>
      </w:r>
      <w:r w:rsidR="004827B0">
        <w:t>)</w:t>
      </w:r>
      <w:r w:rsidR="004827B0">
        <w:rPr>
          <w:rFonts w:hint="eastAsia"/>
        </w:rPr>
        <w:t xml:space="preserve"> different abundance</w:t>
      </w:r>
      <w:r w:rsidR="004827B0">
        <w:t>s</w:t>
      </w:r>
      <w:r w:rsidR="004827B0">
        <w:rPr>
          <w:rFonts w:hint="eastAsia"/>
        </w:rPr>
        <w:t xml:space="preserve"> in different areas or media</w:t>
      </w:r>
      <w:r w:rsidR="004827B0">
        <w:t>. CS, sediment samples from control area; RS, sediment samples from remediated area; CW, river water samples from control area; RW, river water samples from remediated area; AB, biofilm samples from abiotic carriers; PB, biofilm samples from plants.</w:t>
      </w:r>
    </w:p>
    <w:p w14:paraId="0B510F0B" w14:textId="2E3BAA08" w:rsidR="00352B5C" w:rsidRDefault="00352B5C" w:rsidP="00352B5C"/>
    <w:p w14:paraId="345F9952" w14:textId="77777777" w:rsidR="00A72CEA" w:rsidRDefault="00A72CEA" w:rsidP="00A72CEA">
      <w:pPr>
        <w:jc w:val="center"/>
        <w:rPr>
          <w:b/>
        </w:rPr>
        <w:sectPr w:rsidR="00A72CE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20C97B0" w14:textId="3C060496" w:rsidR="00A72CEA" w:rsidRDefault="00A72CEA" w:rsidP="00A72CEA">
      <w:pPr>
        <w:jc w:val="center"/>
      </w:pPr>
      <w:r w:rsidRPr="00FD557D">
        <w:rPr>
          <w:b/>
        </w:rPr>
        <w:t>Table S4</w:t>
      </w:r>
      <w:r>
        <w:t xml:space="preserve"> Pathogenic subspecies which had</w:t>
      </w:r>
      <w:r>
        <w:rPr>
          <w:rFonts w:hint="eastAsia"/>
        </w:rPr>
        <w:t xml:space="preserve"> significant</w:t>
      </w:r>
      <w:r>
        <w:t xml:space="preserve"> (</w:t>
      </w:r>
      <w:r w:rsidRPr="004827B0">
        <w:t>at 95% confident interval of response ratio</w:t>
      </w:r>
      <w:r>
        <w:t>)</w:t>
      </w:r>
      <w:r>
        <w:rPr>
          <w:rFonts w:hint="eastAsia"/>
        </w:rPr>
        <w:t xml:space="preserve"> different abundance</w:t>
      </w:r>
      <w:r>
        <w:t>s</w:t>
      </w:r>
      <w:r>
        <w:rPr>
          <w:rFonts w:hint="eastAsia"/>
        </w:rPr>
        <w:t xml:space="preserve"> in different areas or media</w:t>
      </w:r>
      <w:r>
        <w:t>.</w:t>
      </w:r>
    </w:p>
    <w:tbl>
      <w:tblPr>
        <w:tblW w:w="13075" w:type="dxa"/>
        <w:tblInd w:w="-5" w:type="dxa"/>
        <w:tblLook w:val="04A0" w:firstRow="1" w:lastRow="0" w:firstColumn="1" w:lastColumn="0" w:noHBand="0" w:noVBand="1"/>
      </w:tblPr>
      <w:tblGrid>
        <w:gridCol w:w="486"/>
        <w:gridCol w:w="5043"/>
        <w:gridCol w:w="1025"/>
        <w:gridCol w:w="896"/>
        <w:gridCol w:w="1230"/>
        <w:gridCol w:w="993"/>
        <w:gridCol w:w="1275"/>
        <w:gridCol w:w="817"/>
        <w:gridCol w:w="1310"/>
      </w:tblGrid>
      <w:tr w:rsidR="00A72CEA" w:rsidRPr="00A72CEA" w14:paraId="5915EDE7" w14:textId="77777777" w:rsidTr="00A72CEA">
        <w:trPr>
          <w:trHeight w:val="300"/>
          <w:tblHeader/>
        </w:trPr>
        <w:tc>
          <w:tcPr>
            <w:tcW w:w="4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4C17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#</w:t>
            </w:r>
          </w:p>
        </w:tc>
        <w:tc>
          <w:tcPr>
            <w:tcW w:w="50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E07D4" w14:textId="77777777" w:rsidR="00A72CEA" w:rsidRPr="00A72CEA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Subspecies</w:t>
            </w:r>
          </w:p>
        </w:tc>
        <w:tc>
          <w:tcPr>
            <w:tcW w:w="19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F52E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emediated VS Control</w:t>
            </w:r>
          </w:p>
        </w:tc>
        <w:tc>
          <w:tcPr>
            <w:tcW w:w="2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CC170" w14:textId="095FDFF2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iver water VS</w:t>
            </w:r>
            <w:r>
              <w:rPr>
                <w:rFonts w:eastAsia="Times New Roman"/>
                <w:color w:val="000000"/>
                <w:kern w:val="0"/>
                <w:sz w:val="18"/>
                <w:szCs w:val="18"/>
              </w:rPr>
              <w:br/>
            </w: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Facility Biofilms</w:t>
            </w:r>
          </w:p>
        </w:tc>
        <w:tc>
          <w:tcPr>
            <w:tcW w:w="20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5A4C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iver sediment VS Facility Biofilms</w:t>
            </w:r>
          </w:p>
        </w:tc>
        <w:tc>
          <w:tcPr>
            <w:tcW w:w="13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F3DE2" w14:textId="485B5EC3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lant biofilms VS</w:t>
            </w:r>
            <w:r>
              <w:rPr>
                <w:rFonts w:eastAsia="Times New Roman"/>
                <w:color w:val="000000"/>
                <w:kern w:val="0"/>
                <w:sz w:val="18"/>
                <w:szCs w:val="18"/>
              </w:rPr>
              <w:br/>
            </w: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io-carrier biofilms</w:t>
            </w:r>
          </w:p>
        </w:tc>
      </w:tr>
      <w:tr w:rsidR="00A72CEA" w:rsidRPr="00A72CEA" w14:paraId="7A0136E6" w14:textId="77777777" w:rsidTr="00A72CEA">
        <w:trPr>
          <w:trHeight w:val="300"/>
          <w:tblHeader/>
        </w:trPr>
        <w:tc>
          <w:tcPr>
            <w:tcW w:w="4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498D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0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8A62E" w14:textId="77777777" w:rsidR="00A72CEA" w:rsidRPr="00A72CEA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C1B6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iver water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3755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Sediment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A46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io-carrier biofilm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B14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lant biofilm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A2C1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io-carrier biofilm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9B66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lant biofilms</w:t>
            </w:r>
          </w:p>
        </w:tc>
        <w:tc>
          <w:tcPr>
            <w:tcW w:w="13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6B38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A72CEA" w:rsidRPr="00A72CEA" w14:paraId="7F203999" w14:textId="77777777" w:rsidTr="00A72CEA">
        <w:trPr>
          <w:trHeight w:hRule="exact" w:val="255"/>
        </w:trPr>
        <w:tc>
          <w:tcPr>
            <w:tcW w:w="1307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409FF" w14:textId="77777777" w:rsidR="00A72CEA" w:rsidRPr="00A72CEA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athogenic bacteria</w:t>
            </w:r>
          </w:p>
        </w:tc>
      </w:tr>
      <w:tr w:rsidR="00A72CEA" w:rsidRPr="00A72CEA" w14:paraId="15AC6E8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EAB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6DC7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ordetella pertussis Tohama I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5456B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3320BF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201D5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B7AAA1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BDC362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1580E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FF13E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093176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8D51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36EA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rucella abortus biovar 1 str. 9-94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0A7F4D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668106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14B144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855596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D53C9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262D12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3FEC9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999861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678E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91A9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rucella abortus bv. 1 str. 9-94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5CF246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46B4205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74987C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AEB369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C99E90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78E089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EEC482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3E2E3AC4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B075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5514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rucella abortus bv. 6 str. 87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FDCAF6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04186E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CE194F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51C15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16741F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15975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FF5A7A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8E07BA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13D8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34DF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rucella abortus S1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02233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E0CE6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FEF712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FD3E0E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E6880B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A1EFB8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1A3ED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1FF7ECD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39B2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485A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rucella canis ATCC 2336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ED7567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61DF3E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623578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4E2027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D84F44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09B52D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1C57A7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534E347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5C42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1FF8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rucella melitensis 16M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634BA3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FD846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71F9A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263F92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05ADA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87E93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AEEB9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E36301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FAD7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DBDA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rucella melitensis biovar Abortus 230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692E9A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D1B322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75F74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3F23D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F40841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917A81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B98565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7119F0A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F90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9069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rucella melitensis bv. 1 str. 16M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10F4E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355075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008461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875A8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4DFBF9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6C5854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96DF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B5580F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1F0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04AA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rucella melitensis bv. 3 str. Ether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E6DDD5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D1FE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E24B83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1BB459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86942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936FB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D4997E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7ECDBE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23E5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EF7C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rucella suis 133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855965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7669C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7C55B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96087C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7463D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CC29C5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0F591F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25F1CC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D622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BF45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Brucella suis bv. 3 str. 68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88AB7C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CBA24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C213F4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28488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176ED8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A82196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C1525F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6692EB9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FA4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25A9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mpylobacter jejuni RM122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1B02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D3A695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4E928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FCAFD9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6E99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30DB1E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F6D7E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D04C03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6249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6183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mpylobacter jejuni subsp. doylei 269.9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32C80C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D560B7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03C48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09659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2F994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BCAE36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1183EC1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6E69FE7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DD41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F653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mpylobacter jejuni subsp. jejuni 41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D6A61B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33A3E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9241A3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90E20B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E0924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FC6782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FC703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6079E2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316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A052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mpylobacter jejuni subsp. jejuni 8111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0C3767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A484E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38B6B5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6A083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6F1E6D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932052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EFD49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0AF81E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BAD4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2D4C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mpylobacter jejuni subsp. jejuni 84-2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DE9D6C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EE217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42A4612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372FE4F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436FC2B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318E421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98A7B7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56C2728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6AC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06AB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mpylobacter jejuni subsp. jejuni CG848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46BE2E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9EB7B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9F830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17AA1D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89F54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36B31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0247BE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2D71FE4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6F79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5F07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mpylobacter jejuni subsp. jejuni HB93-1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C17DC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A8351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ACC417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8F77F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9F5007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720D2D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1455F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6F41C40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3AC8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E714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mpylobacter jejuni subsp. jejuni NCTC 1116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DFBF65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6269A7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2006A7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5007F7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F27C3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38C0D2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EE0C0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D1E611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9F22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B58E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hlamydia trachomatis 434/Bu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6BAD3E4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03AE6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1EA622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66748FA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0B7F87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C3142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2E884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2DBD08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00A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BF51A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hlamydia trachomatis 7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966C5F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6C5F85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3D5DAE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E3AD47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1F4995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FAB717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F2D2B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255782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C82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9447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hlamydia trachomatis 70s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DE3E03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A1E9D0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7A6AE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A6438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1E88C2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154920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472C75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78E16F8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EF7B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2CE6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hlamydia trachomatis B/TZ1A828/OT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DD50D7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173B7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F4BC9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98507C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F8848F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64063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A50628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0452D99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0396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7EB0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hlamydia trachomatis D/UW-3/CX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370630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994DF1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F3E391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11FE2E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F503AF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3F3E6E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EEE3A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8210144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226C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6B7F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hlamydia trachomatis L2b/UCH-1/proctitis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0BB15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9ECB5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0ECA58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197C1E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5F5B34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DEC4D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D5DF23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6A02DD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A61C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5BB1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botulinum A3 str. Loch Maree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BA89E6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D2B9B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2AFCD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D32A4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AE7B2D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5C3DDE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625E3C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609E71F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BAE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362E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botulinum B str. Eklund 17B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767484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04BF94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DA7B2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589D68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3F875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DBCC14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D4F272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BF6D36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6E6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0BBF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botulinum B1 str. Okr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7759A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2B6551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7EB71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E63B3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1E687D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3F6A5B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83F359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D9BBE0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97E4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D109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botulinum C str. Eklund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841C18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DA92D2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E353E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B81D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15C83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52C29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5302B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87775D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52DE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F461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botulinum D str. 187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F40E9A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84F6F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A877CE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AD03EE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20AF81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9DC7D1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AB6F8E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6CAAEF5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043E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9880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botulinum E3 str. Alaska E4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89434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8A4A4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F44217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3C3C90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904481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44DA0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10B619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011DFD3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C932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6220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botulinum F str. Langeland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9A323F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2A72C3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2574AD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9DFCB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99AC80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1F76E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C68875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6CB4474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8C9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1AF1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botulinum NCTC 291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97A6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BCA3BA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8605E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4228B9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C52BA0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CB7C75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167D10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7CDEE1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DC51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0175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difficile 63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19BEA9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583DD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EE0E2B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466F0E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C35C1F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55DE8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E9E3E6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0B85CB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3799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C672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difficile CD19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B9E201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C41991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B9ADF3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F73503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5D885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E988C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D4B66E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65CB35E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A22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B848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difficile QCD-23m6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7673E1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EC735B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B65142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FC4335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4F1F8B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1DEED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04944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12FDA1A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051D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053F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difficile QCD-66c2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690E5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FCD75A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826F1F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91C6A7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22D2EC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A67353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4718B6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83008C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0004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67D0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perfringens ATCC 1312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7D765C7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0C617A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A85193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25F0E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D97D38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49A43A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D210E5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46A451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EA19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95CF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perfringens B str. ATCC 362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F10646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E8496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4552F5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306E40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A6761F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B2751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E808B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</w:tr>
      <w:tr w:rsidR="00A72CEA" w:rsidRPr="00A72CEA" w14:paraId="07A3606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9DB2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91F7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perfringens C str. JGS149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7887F5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2DEA24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02051FD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19A359F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2ABF30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03C4B69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C9C6A3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0CB654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7020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5848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perfringens D str. JGS172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E49516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DC3F47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187621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1CAB77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8EC2E8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7C2185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C2D4C0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F60C45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8B3C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4A2B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perfringens E str. JGS198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FB2474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64524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4B4E9B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B78259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B461C1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BAFA3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C27D69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767B954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9E54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D7ED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perfringens SM10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5B761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7125D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6A6536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5DA51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76DAA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1AFD38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215289C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0EE74CF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B327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BDF5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lostridium tetani E8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964CE6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B4FE4C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30823B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A5029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0543E6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AEA024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E654A7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B1F095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16CE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D03A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orynebacterium diphtheriae NCTC 1312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9C2476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D393E0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80DCB6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44099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D457D5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DE5EA5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85CCC8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383E01B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564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C620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alis ATCC 420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0DA54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2F9F2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D42FA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C34283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7F812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2F4869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9DB970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6034A4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5CF2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A0CE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alis CH18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B4DB0B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E8047A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A4A755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5854F7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647856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0D5276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C550DE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073C924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6880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E1BF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alis D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EE474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D5555A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DC469C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31B876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2277C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FDB3A8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621E9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AA813E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548B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B64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alis Fly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7F395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6B3CC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AB135D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B6BFFE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94435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8B602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98BFE5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91F91B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0AB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1265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alis HH2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CA9ABC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42FE4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C4AFE1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402784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DCCC69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3EB21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E82C07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45B563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6018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689E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alis JH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7B4B9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B3C92C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DD8AA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C16820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68758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1669FE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910CB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3A6AD99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6A9A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6942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alis T1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4A8E700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56C06B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C4B973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6AF409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F1A26D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194FC46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42F01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</w:tr>
      <w:tr w:rsidR="00A72CEA" w:rsidRPr="00A72CEA" w14:paraId="6CFD3D1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B2C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614F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alis T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2A00A1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0AF3E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DFA4C3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64B90E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C03F35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E9A6A1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4E5551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B90FE2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EC73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CA99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alis T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B9323A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6CBAC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E93C4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5E4D1F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65898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FE6D0F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4EA4C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C09A78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237E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7021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alis TX132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F7710A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25C6C5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598D86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3B3C21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022A975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36FBF4E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AEE88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5E877F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BBAD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B555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alis V58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35F43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7E8089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B9DDA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1D9033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D5C4B5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8C308A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D306D9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19015F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0322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0C4B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ium 1,141,73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7A712A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82377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19620E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77813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47E013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100FAA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D9E00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8996AA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7E93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9E0A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ium 1,230,93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B1D51E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DC94F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4C87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609420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C3720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9DED2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44FE88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629DA5A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C4A4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A4A9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ium 1,231,41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F6BE00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7DC1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B7674B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A68896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6C87C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9A239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1F96433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4435E5A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961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661BA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ium 1,231,50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F1FCA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19A183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FA114E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1ACEBD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1DF866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7349A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81337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9FA4C5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8A9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433E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ium Com1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0874C6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18BDD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DCE59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04922C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0C916E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D7F414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75F8199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77C54C3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F459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DEDE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ium Com1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B0D73C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E1FEC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9B8BFE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FA6E5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0C9A3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28A16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69BF2F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B7E209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8D8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22AF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ium DO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BE7B85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980E0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B5E879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483B6E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C0C344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B3E4D6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02C387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B90133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51D0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70C5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nterococcus faecium TX133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810BF3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85875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EA6CC8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0015DC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F76F2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13A8C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E39697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F1B4C08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EBB3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00AD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53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CCC8AE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DF8EE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1F2A00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3F1697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F687E1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6B9C2C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F71E2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F2B61E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08F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846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APEC O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58A7C8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CD8AB4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F2F81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C76F4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A7FEA7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8524FE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8CF98F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7E5FCF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749D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860B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B17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D62713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49E42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6586B8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2921D11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16032C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288F60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B5430E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</w:tr>
      <w:tr w:rsidR="00A72CEA" w:rsidRPr="00A72CEA" w14:paraId="53B9360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770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931C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B7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98405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DEA27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AF25D9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EFD083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C307C0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B12B07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707DD1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754648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AD51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D49F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CFT07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8FC541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331CBE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67E11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433F5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86FFC2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B29C5A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8F7A5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F65EBD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210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5763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E11001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74E18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CFC4E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49807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CD211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1FDC9F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03A86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052B13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BB9D93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574E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32D1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E24377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456B84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DE7861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60F9FC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0709DE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B67A61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25C09D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FF2412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055271E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F1CC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FB33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IAI3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DA41E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A202D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F7643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719D0D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46D46D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F449FB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B127D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B0FFC5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9264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F415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M71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C29CF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B08D8A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D6B6E8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D7B38C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B3E3C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DA01D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5287493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065C435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FCAF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AB5F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O103:H2 str. 1200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2893496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3572CBC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FFF89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572DE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088F75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185D18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5C4B4E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F65585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F4A4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0C7A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O157:H7 EDL93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497B1D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A8F2D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1DDB68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1AFCF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0A5262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AB5FA1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472BB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8BC20C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AA5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D296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O157:H7 str. EC402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EB25D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A16C05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5DE3F7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A34D0D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73C3BB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CCC2F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6612B0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54F922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15F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B1DA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O157:H7 str. EC419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47DA63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35DC93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FFD495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2F2E92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BE6EAD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4CAF42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905245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3AB51D8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650F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BC35A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O157:H7 str. EC440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7A024E6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58799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E24C84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42363F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CBDF7F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EDF337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3C57F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4D2754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9D99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C8B9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O157:H7 str. EC450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064A3C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EC0DC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DD8F77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579966B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30765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DD9876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D2D102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</w:tr>
      <w:tr w:rsidR="00A72CEA" w:rsidRPr="00A72CEA" w14:paraId="325C962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AD4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62D6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O157:H7 str. EC50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069980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DF9E77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731661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D2590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5139ED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CC12AF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9B356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9E8EDE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9E31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9995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O157:H7 str. EC86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6CB4F2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30A7804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4EFFA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55F814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BEE499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F8A21C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13F067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CA1467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AD65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D75F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O157:H7 str. Sakai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2A42F2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FB270B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B9C06F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BC4C2F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679753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C91E0B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366DF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873FD3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9656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2F06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O157:H7 str. TW1458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5FDDD27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BE130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9131F7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DAB4B6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F77D4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30EF4A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CD77A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047688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6D02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C044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SMS-3-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5AC82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2904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E9FEEA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892A83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D4C77B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999554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A68C48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520C12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29A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033A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UMN02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84B38E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8D3EE7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56EE85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D477D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407822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F19BBD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48B3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932046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E7A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F83E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Escherichia coli UTI8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434E95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CE7E0E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6ABF04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D2CF5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0C030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0548A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DBFFB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7EC232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FBC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B1F6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Francisella tularensis subsp. holarctica LVS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D1645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E039CA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B9E535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3F111A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23FA2C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E54044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835182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</w:tr>
      <w:tr w:rsidR="00A72CEA" w:rsidRPr="00A72CEA" w14:paraId="4C87A75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C5A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4D5B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Francisella tularensis subsp. tularensis FSC 19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688E7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D2E1D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D2D2AB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8CD33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3333C7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FA39FD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33893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8D8A9E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AFE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E150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emophilus influenzae 22.4-2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EF89D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2D17F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A06B9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F0668C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3EE132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F6275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F3D97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C5A3C3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A2C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C3F8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emophilus influenzae 86-028NP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73EB7B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C1A1FC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141CF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4BA13F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19D9D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69E511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99ABA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AA86CF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600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E4BE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emophilus influenzae HK121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C51D10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9CCCEA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121106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C7FCFB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E502FB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5444F8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8AC077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2DAFA1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9847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CAF2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emophilus influenzae NT12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AA8AC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3EDDCC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73C707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4B2CC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6803A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361116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DE69B2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3B279E18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A074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6C38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emophilus influenzae PittA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A76FDF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1FA896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375507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69CB33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494BB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8EF814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73F86E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2FC9DB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8C57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BB89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emophilus influenzae PittHH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B15AE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9C52AA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C01672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CE06A3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857887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119FC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D0A66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150A27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C136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15C0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emophilus influenzae PittII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3F3DA1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D03BAF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329731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83245C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BACA5A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95B21B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829A9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D7D653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4E77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0002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emophilus influenzae R284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4733FD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465339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978CD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A6F55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C2EFDE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1CFD6A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D6958B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4B4DFF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0955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E2AC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emophilus influenzae R286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0D18F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F82DC5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A4C13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39424B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5520B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7A23AD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65B7BC0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69BBD6A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0B98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A761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emophilus influenzae R302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FF1287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1AA74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35014B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237C9C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144EF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CB50A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8665A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8EBB08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664E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9365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aemophilus influenzae Rd KW2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18A6E50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5ACF83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7BB121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EB1304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96EC2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EEDA3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C35D9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E69FD3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1568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09D0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elicobacter pylori 2669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F5513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DDF95A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57E0DE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FE81AA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6535A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6BC097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6C3539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0476A5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4773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DFDA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elicobacter pylori B3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2F7C7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69A501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8FEB32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E2BDF9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42DB0C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7E44F2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CBCC1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2A22062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84CD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808C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elicobacter pylori G2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1B68B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31A02B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7E79C5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B64CE3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54787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42A936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066FDC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6E02C92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381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6872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elicobacter pylori HPAG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B9CF2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F0E715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1F9DC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FF3CB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6E43D7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D17A2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ECE5E4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D8BD0F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B48A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E780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Helicobacter pylori Shi47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9602E5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9DD979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50E591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27CDF9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B9B41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E1D960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0126A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5DC6BA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C7D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D1E5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egionella pneumophila str. Corby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240FA1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1C831E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83059E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1F659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2DEE3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D479C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15145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7D405F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B711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E3D6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egionella pneumophila str. Lens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21634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8F509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B81CE5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DD620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AAE4A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B59E4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2AC520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282B0C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51DA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FA2D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egionella pneumophila str. Paris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C966EF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2BCC4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549864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0B055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BE20C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3FCA4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3BAD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D6B6B7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457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F2D2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egionella pneumophila subsp. fraseri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D83484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0784D8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242A19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13EC3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FE4A4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193983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642D82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2AF82AE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7AF5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F86E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egionella pneumophila subsp. pneumophila str. Philadelphia 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C466ED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517B0D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E7BD1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D4DC97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C359C5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FBC6AF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A611F3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172BB4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274D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8902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eptospira interrogans serovar Copenhageni str. Fiocruz L1-13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5DE14C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13D031D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515089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2F7F3A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D4C3E1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0F6D71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8A5888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5814E9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709F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59ED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eptospira interrogans serovar Lai str. 5660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2FBB02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CA12F9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AB9DE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8D49B6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F5A900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053BBE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75B52B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67B4ACA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0AE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E89A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steria monocytogenes 10403S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B9340A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B242BF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5B7B9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445563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3095D2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947DE4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52782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EEB57E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02F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EA72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steria monocytogenes Clip8045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CCEE91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8D10F7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74B28A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963D2D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59BFD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C5A47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E7739A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38C04F3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8983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3E7D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steria monocytogenes EGD-e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8B130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009D228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742014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A3742F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5115BC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5FAD98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377749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1986DA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C7D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6E78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steria monocytogenes FSL J1-20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8FDB61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840184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DEF45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F46B82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713259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4966D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9FB1D1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083131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449A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A9AA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steria monocytogenes FSL J2-06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48B0DA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5984A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E74302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A68E37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4EB6A7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660BC2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681E61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5DEBE74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FB94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4094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steria monocytogenes HCC2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A13AD1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FE4718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9E4DD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C0129B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3AA443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6070F8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7EB6E1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485D7E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3CCE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9AD4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steria monocytogenes HPB226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068C54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E64D16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CC2B82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520B3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28F1F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7A91A7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D69F26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5B959B3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7808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A477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steria monocytogenes J016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225198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450C3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955E6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F781D2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E044A8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ACB8C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E3A3F2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1710AFF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0D4A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B5A5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steria monocytogenes str. 1/2a F685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6E6B5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CC96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2C8113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04A42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BD2E8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404C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EBC40D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4DEC395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C006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96A6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steria monocytogenes str. 4b F236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3A3E7B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1FDC39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44EC1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2221AC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16A17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E1E7B0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2623DD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76B79968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0108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6C9A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Listeria monocytogenes str. 4b H785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5412B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05EF6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6108A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39AB64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14EF33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CD48A3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0C87E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D3FF5D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522A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FC59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leprae Br492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9B6E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DFC0BE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960D25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2731DE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54E811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FBAC08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A78898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274730E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86E5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CC81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leprae TN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BD593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B96803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7C2A73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195909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1D9DA9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DA46B0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7AA31D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C883B7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C6E1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8C74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02_198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A5164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F7EED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376689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096E7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82AF68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33F745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45F713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603A69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E9D0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9CF3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94_M4241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44F05A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699035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7218CA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D1E968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982609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9BF36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A5283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A5B9F5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B7B1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E526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C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9BC684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FA29D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724DF9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CA2C20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AFA71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4DCE41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92638B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54D6F5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C05E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A2A3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CDC155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B2FA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C4829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765300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FEFB0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9415E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BCE74B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A5FB91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611274C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451E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74F8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CPHL_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972DFD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3702D16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27B45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83DF3E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C2A2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4D8B2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83CD7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7211BB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697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FFC7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EAS05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F744A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6571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DD1B0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072B8A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23C60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370B3B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5AB491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E552E94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0A26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242E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F1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D5E2FD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15E890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2BC884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5C612E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AD0A18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0D0AD8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09CE6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A32FCB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8BAF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A198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GM 150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E91606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A2C108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783055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8702BC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24C36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0E5EBD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F945FF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80E506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6053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22DA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H37R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E2E150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8E920E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29F3D4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1FE384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0C1450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181B3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7C1921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12DEDBA4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0434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116C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H37Rv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F2324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31F32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149110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B1F23C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4AD02F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C572D2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76CC56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2F9BE0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CCB6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47B1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KZN 143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464376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ADDD1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0073BB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08B4B4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AD2B9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12A237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89FBBF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6D50681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B01B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D526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KZN 60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73CEDE3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22F783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2238B4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8A21C1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E1BC8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AD8D7C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BD9CB1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89DF0B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5888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384FA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str. Haarlem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C512D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157208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68711E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6C70D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D4CC4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50CEAF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BA01D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E0F7DB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8C2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5963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T1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D4FD44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8F99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1EDCD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AE4FC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DC9130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5EBE41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599F31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0FDB16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5BBF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8528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T4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F2241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038E55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1C3C3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E403C3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152805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5116CB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88427F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2251BA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C91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802AA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tuberculosis T9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E7B1AC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3BF617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00BFB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6C62B5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B79E86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ED6511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F117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AF72CE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312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7746A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bacterium ulcerans Agy9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1D9CE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BE5A6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41E711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EE676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A57F8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BE9CAF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31D6D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83281F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2F63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C29F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ycoplasma pneumoniae M12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753CDD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50C7F6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B808B8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D749BB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D86C31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5F78D7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4FA0F8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5A9BF4B4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0A4F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669F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gonorrhoeae FA 109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C0BB32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E475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287E78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2CB014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0FC368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6C525B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445F38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CE7E6A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790D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CF7E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gonorrhoeae FA1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8CE2FC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90CCD1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B251B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98C0CB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CD031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A1277B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18741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0F7DDB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835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5F0E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gonorrhoeae NCCP1194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AA7E67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4182E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47B4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BEB4C4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D939A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486501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FBAEBE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04E353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0D01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C589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gonorrhoeae PID1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81EE5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44CDC8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B413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4C0A4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632375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F826C6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86B80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3A14E48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B541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5040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gonorrhoeae PID33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867E06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41885D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BD277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44B857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04CC9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CEB67C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DFA3A7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90EC42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4E7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E9D6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gonorrhoeae SK-93-103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298843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014A3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C95D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0FD94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50F7BD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E0EF2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E75D23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7AE605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6DD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4154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meningitidis alpha1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F123EB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9FD6D4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A55A1A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22800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3A43CB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EBB303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E36CE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7C7CCE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2296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AC7F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meningitidis ATCC 1309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206BC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76DFBF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1670E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99545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EAA60A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94C03E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43E5EC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D2A706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D232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B139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meningitidis FAM1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9FC7C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65152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8D6365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CEF72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909BD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5C4092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C9F7A7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50DD6C2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7611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5376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meningitidis MC5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5EB482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E3BE30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A8040E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545D55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315A60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08FEC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C70078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040FE9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C0C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586C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meningitidis serogroup W13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AFFBF1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05347C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5F45B8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A682E8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9CD946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EC34FC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5D8FB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0EF0987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441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2BF4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isseria meningitidis Z249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D3FC80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2E97CD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267759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17C74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944AD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AD26E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5EB4C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6B19811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619C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877A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seudomonas aeruginosa 219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A434BF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2C6E83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3C7BF3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0FF085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2EF619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47EFC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6BBBB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A6C23B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AA11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265F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seudomonas aeruginosa C371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08F801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C30C7E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6716D1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873DD7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004245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9F1FFD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3F0DD7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4E72B37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1DAD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499D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seudomonas aeruginosa LESB5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D9F523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4227BF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9F9DCF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19DBDD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B8925C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77BAF2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EFBD6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755090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BF89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D2F5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seudomonas aeruginosa PA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1EF19E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CC20E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BA0411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DECD0A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10DD90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B4BE87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22E26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D54B8A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70E9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72BD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seudomonas aeruginosa PACS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F29BC6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F2DD1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BD66E2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C4CAF5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4EFD9B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08079B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BCAC78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37313A9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C536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9738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seudomonas aeruginosa PAO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B126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C12986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06CFA7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FD15B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DA8A2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96D94F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BF954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A7CE99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2C93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D381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seudomonas aeruginosa UCBPP-PA1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C2CA0F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27234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382347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52283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808A0C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E0D67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3359AB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2DB696A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95B6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3943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almonella typhimurium LT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7EAFF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D6A80B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9D8F27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2DA1D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4A26ED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683B2A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568BA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EEE2D7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F8B1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8EC0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aphylococcus aureus 930918-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943C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0D991A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5B5013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BFD77F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5F14E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562139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3E95411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6A965BC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458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F671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aphylococcus aureus A963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D82ED8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2DECD1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86E2F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62F029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482EB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D7FC1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92DBC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C836BD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AF65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A6CA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aphylococcus aureus RF12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1865FB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B11BE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2D18C7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C06DB2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E12D8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41A35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C74EBB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0C4298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D4FA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5A23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aphylococcus aureus subsp. aureus Btn126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56DC1A8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4F36A8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94A14E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0FEE2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030360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4952E3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A1AC9F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54166D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B185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1565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aphylococcus aureus subsp. aureus MRSA25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A3AED5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1AF643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0A379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A8A4A6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65607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D7223A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ECF642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ED6DD5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3DF1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22EA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aphylococcus aureus subsp. aureus TCH7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3A57A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E6B209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ECDDF9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B06F68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52C50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01E74E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B7692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4C2187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69D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6BF4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aphylococcus epidermidis ATCC 1222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B604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7D6A0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E961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75F485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D664F9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9088A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7AEB77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EC8A0B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26AB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40F1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aphylococcus epidermidis M23864:W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A3403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86CBD6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EAB29D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7717FB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83C679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05DFD5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0CCE06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00B7FD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9434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79FC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aphylococcus epidermidis RP62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28DDE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2D677B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8BC285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564383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0CC9E8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4EB262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C241A2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6853134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42DC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C0600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aphylococcus epidermidis W2314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0F136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36740D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3022D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0B59A0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1E2C50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3AE5AA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2D8140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0C62571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D578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2D1D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aphylococcus saprophyticus subsp. saprophyticus ATCC 1530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2CA21F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F85E54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EB9F23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E8E30D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FF5D5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518A80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DF35D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2F2DE50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4E4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124C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agalactiae A90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ADF8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6E2EEE5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97A9B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FA4EA9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4C7470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BFC40D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750508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042B088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8B1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FF17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agalactiae CJB11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2F974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3CA92D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D6F65F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5A6BE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48EF6F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496BA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45846BD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5A79756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2031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CAAF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agalactiae COH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E6E4D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7E64EF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971514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B47AC9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7B5059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6A4E29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E95F8D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665AF88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ABE8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BF20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agalactiae H36B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2D1884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4B651F5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1715FB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571F85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0524F3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0B6F72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633A5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4CB99B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BEE6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5411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agalactiae NEM31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145E727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658E1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AE1B22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F7D1B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DA6FF1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A94005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DD3F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2FE03D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4312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EB02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neumoniae CCRI 1974M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568EC9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54817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9C2CBA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10BAF6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854747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B0574E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B6313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97FDE4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6210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CEB4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neumoniae CDC1873-0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12B847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D85E2D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45BED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5ABA0B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440EB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98F3D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7433CC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8904CB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E71C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EC29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neumoniae D3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DD088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9C26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975AE3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2AA2D5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599E13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B6090A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29B3D6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2B65FDB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D26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C25D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neumoniae Hungary19A-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7E5962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DBE549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9BF4F5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B5472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1CB08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5112A9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E9C409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11E4F4C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3968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15C6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neumoniae JJ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BF1D1B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7706B66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790DA0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B09DA9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7413EA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B07309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1DDF12E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4FB90358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FF78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7991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neumoniae R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959A1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E8E413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269D6C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161F97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6AC54A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C37446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F48322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603DF64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2268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BED0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neumoniae SP11-BS7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1D1921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FDE670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22450B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63A4C8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596F09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A97F1E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228BF4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86FA81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D0D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AAC1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neumoniae SP6-BS7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7F8348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0356B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3235FA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F18B4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1E1B13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A58E2B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EFDC4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8BFB53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F985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4780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neumoniae SP9-BS6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0E963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1A6843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C2C0F7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15968D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E181DE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4015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B7D80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20E320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8A6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97E2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yogenes MGAS209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27ABCF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9B0658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F33303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9CEE32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0EE7D7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50B7B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BA5C89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4CEF6F1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1640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7FABA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yogenes MGAS500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4AAA67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06498B2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E6C280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647FAE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271DE9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574284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43B2B0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C23DA1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55EE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6C1C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treptococcus pyogenes SSI-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65958EF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99999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60A691E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7138D09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2BA62F9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217D1A9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770C43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291EFE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20D4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438B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Treponema pallidum subsp. pallidum SS1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5B132E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9FAA1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EFFADF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1C0B3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8B1CFE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882559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1A7F4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63DCBC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D6FB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2E66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Treponema pallidum subsp. pallidum str. Nichols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6D65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AD3B55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6E1260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67B7B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A3D015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169306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B7302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533CE90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F826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BC0C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12129(1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12068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35B323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CA181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AE2B39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61065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E24CB3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493C01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10C0F7C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5887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20B6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158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4C99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FA8D17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A7864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7A7E7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F7046D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15B9D1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2A78C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229E45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D2F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30FA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623-3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ECD5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4D8F2B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1E53B9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22BDE2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7F6774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549D77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CDC15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6B7FFD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AC9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6C98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AM-1922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81E2BD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885A5B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A33FF1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7CD7DC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15E26A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3FD06A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CF5A49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273B38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F6D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99A4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B3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AF08C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95B58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07088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82D58E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EB8FB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986C69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27DE2D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6EA3C7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B64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8019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bv. albensis VL42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131C87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DE5139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82D59D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EDBF47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73DE93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D2801F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2DF988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5E69EB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DA2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CC9D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CT 5369-9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B392A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B2A2E8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C484A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66F52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4D75BC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4E93BE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2AD1A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A3FD8E8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2DFB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C58A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M66-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F51BF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E3CEF5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B5D8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551037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FFE217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356455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FAF118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3B5BCE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121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0A08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MZO-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58A28F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051623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D32C3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F7B7EE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FC0F9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93748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8F0A9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A539AC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DB98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3130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MZO-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4DE137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69CA18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1ECA8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056FC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E9D0E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A2F6D3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87CE4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FDADFA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5060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5168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non-O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25F218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95E6A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6FBE476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71C5C67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B5C3F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D0EB42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82148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6EDF80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30CC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E9CA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O1 biovar eltor str. N1696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C5C11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31FDCD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68E63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B54ED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42EDEF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52B75E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F56FB2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1A92F74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053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7ADE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O39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1C65EE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233159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CD0F82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7CC10D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AAF9F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E988A9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D0A98C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25B9B75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576F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204E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RC38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893C31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7B08F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B7CAB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8DDCD2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013B09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E69D0B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C78EA1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3B57AF5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A906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230B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TM 11079-8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6545F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DCF96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FC59EE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B6DCDB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E7A08E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AB43F7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FF37EE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D58B77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DA32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8B1CA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TMA 2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E942B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2BB1200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526733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F1E506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8FE85C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76037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144F43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AE7FC0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25A5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1ACC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V5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4DE260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965F5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78D94C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D918E5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40E05E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905639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ECA1DD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27BE690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D5FF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7F12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Vibrio cholerae V5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D8C591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C437A7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3BED5D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B1F71E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062677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A2910C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476AC5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E677F3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0598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7996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Angol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09442C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2D2C80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B4F7D9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391199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090724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07CEA4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3339EF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03705EA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948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D09D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Antiqu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33083B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398C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5CED0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A0E8C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B2693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1F23D7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52E11D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541B93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CAB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ADEE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biovar Mediaevalis str. K197300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0F5FAD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7A4E97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C9E431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E80ABA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946583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AB356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D14E2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03C014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B4AB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E699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biovar Microtus str. 9100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9C552D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207060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27EF5D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BA8FA1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C90044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C01C8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B7C725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A8BB37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9A9B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03EF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biovar Orientalis str. F199101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43CB57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80A7C5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5519F0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74DAB1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9A8DD3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E3B03E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911CA5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6D73F78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1740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C7A5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biovar Orientalis str. IP27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D6F5BD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34230B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F8ED9D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649235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EDEA17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DE4532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B56D69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23A1F24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C2C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5023A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biovar Orientalis str. PEXU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60B33B6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6FA60B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5E5E24B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CB2D26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3E78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E90AB9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2F13BF6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493C868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8B2A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9E21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CO9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77291A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1496CB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38DD385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9C67B5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E7621A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4F6D3B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252D0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05CE58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2035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2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63A8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KIM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B4124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D1A086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6AC0D88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3401BD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D79150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9283BB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78765E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</w:tr>
      <w:tr w:rsidR="00A72CEA" w:rsidRPr="00A72CEA" w14:paraId="3CC3BEF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F002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2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5BF4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Nepal51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1579FE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9D8C4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C1BB35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DBB32B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195A63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55158E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3707AEA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5B5AB4D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2E1F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2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312A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Pestoides F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08F4F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4E25DD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1B3700A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282026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74732DE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01B4285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77B96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8E0DB7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9188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2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F3DF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Yersinia pestis phage phiA112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24868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EE2715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0228DF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8AE010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669FC0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AF753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D4706E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98B7FCD" w14:textId="77777777" w:rsidTr="00A72CEA">
        <w:trPr>
          <w:trHeight w:hRule="exact" w:val="255"/>
        </w:trPr>
        <w:tc>
          <w:tcPr>
            <w:tcW w:w="1307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0D86C" w14:textId="77777777" w:rsidR="00A72CEA" w:rsidRPr="00A72CEA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athogenic fungi</w:t>
            </w:r>
          </w:p>
        </w:tc>
      </w:tr>
      <w:tr w:rsidR="00A72CEA" w:rsidRPr="00A72CEA" w14:paraId="703F5B8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2A9C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7E3A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jellomyces capsulatus G186AR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155458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5906F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56BF63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9D050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7AC254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21EB6C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F580ED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4DC3D34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70DB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58D2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jellomyces capsulatus H14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DC4038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3C92CE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7CBD32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171A0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F1F3E9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CB08BB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BED683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35BEB7C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E428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C3F0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jellomyces capsulatus NAm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D2A58F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CA4C84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8A390D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5F7CA5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E1B383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548551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2F46B2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71B117B2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DA25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8C069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jellomyces dermatitidis ER-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FAA64F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6F05C5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C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E13D5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A00721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E2527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25EE49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D744CB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4BD66CA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6FF7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3AFE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jellomyces dermatitidis SLH1408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ADF2C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EB3261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9CA23D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ACCD76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6F5E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E8A6D6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F932A9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CAAFDF4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21AC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935C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rthroderma benhamiae CBS 11237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9B1013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88605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8E5B14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ECE63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ED2EC3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CBCEA4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6754A2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8F5314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D6B8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31DD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rthroderma gypseum CBS 11889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64CAE6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6CC65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A706A7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B0C70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D0E83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6912B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FFFF20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3E4B84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FCA0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7588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rthroderma otae CBS 11348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6FBD3A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F2EE9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3B780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1B670D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F13D71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72ECE3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9A902F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707E023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DFB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3153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spergillus flavus NRRL335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0F25ED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D2E036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944517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CF6290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A90F9D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6CD701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2520B0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7B5A33F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8607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A40C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spergillus fumigatus A116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164C47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1D150A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61043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8F706C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7CC94A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E702A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00C1A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716D5BA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99BA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5EDD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spergillus fumigatus Af29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A21976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5BA76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D567C2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9E6431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1A83EB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E7AD44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92DE9C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39DCCD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27E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628B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Aspergillus niger CBS 513.8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D7452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297E6B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87AFFA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1AD94B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B2EE0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056866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26EE6E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1082AAA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83D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D6AB1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ndida albicans SC531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A22CB6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3E357F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3B15A4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5E0D8D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DEC814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5288FA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01CEE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15E921FD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9605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11C3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ndida albicans WO-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D33EA3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BAE2B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3C8E68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D40DF5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C541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8AC6"/>
            <w:noWrap/>
            <w:vAlign w:val="center"/>
            <w:hideMark/>
          </w:tcPr>
          <w:p w14:paraId="466B181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1587CD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PB</w:t>
            </w:r>
          </w:p>
        </w:tc>
      </w:tr>
      <w:tr w:rsidR="00A72CEA" w:rsidRPr="00A72CEA" w14:paraId="6FF665B4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9A1B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E4CF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ndida glabrata CBS 13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3EB64E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88A4B7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7E808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C169D6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AA06B4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73F6E5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7799FD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786DB8F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89FB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48DCC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andida tropicalis MYA-340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C07BD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A5AB6F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52960B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F6F4D0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BEAE08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CB3A25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2677F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1BAD42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1BA3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2A65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occidioides immitis RS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763BB2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80EE0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DBF680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30692A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E35272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82AC64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05487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F51D74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AAA5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5F6AB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ryptococcus neoformans var. grubii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FA4E2E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W&gt;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3A1772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4651F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665610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A476C6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116B42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F0A75B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5167A879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B84D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1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34C92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ryptococcus neoformans var. neoformans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FD668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F538C6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33D53A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2C0308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212575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4ACF26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9DC3EF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616F94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70CA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CAB8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ryptococcus neoformans var. neoformans B-3501A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8FCF32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B08A68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5E8C1C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D5F1FD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554B9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E59262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D1913B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7CF5D1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5D47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396A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Cryptococcus neoformans var. neoformans JEC2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C06F62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21D470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83B895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F10198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7B145B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6CC2AE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196232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3FADFAA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337F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6B4D4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alassezia globosa CBS 796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F84086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074313A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35615B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88C90E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39F01C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614C4D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5CFCB0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  <w:tr w:rsidR="00A72CEA" w:rsidRPr="00A72CEA" w14:paraId="61F76DF5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6C55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D9C8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icrosporum canis CBS 11348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8EAE5E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6826FE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250B2E4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8FC54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43364D7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5479A0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6EC4A9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1CA0AF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232D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5059F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Mucor circinelloides f. lusitanicus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FD5827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CFC24E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020281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A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CAF4F2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C7C5F9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A6CE72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EED545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A0984B1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277F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15CAD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ctria haematococca mpVI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center"/>
            <w:hideMark/>
          </w:tcPr>
          <w:p w14:paraId="7D9D552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Only R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D8A01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C838EE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0E0E96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09F520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B1BBB0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1E3C50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065DC58C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43F2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6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7DEF6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Nectria haematococca mpVI 77-13-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8E15FC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923478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797BECC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2371C8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74E54A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312CDA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3678B7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AE142A6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04E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7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4FD88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aracoccidioides brasiliensis Pb0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1FF271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48B91A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CS&gt;R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95F3D2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5BB108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476372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62EB5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900484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D4BED2B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6D45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8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DC99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aracoccidioides brasiliensis Pb0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DBB0BC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2BBFC968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79E54C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027206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4812B54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0C0746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23E5B9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0698F17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6718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29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CFE1E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aracoccidioides brasiliensis Pb1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03D645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E404F1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426967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6667A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EA291F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DC74C1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71BFA6A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2BA7ED13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33C3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9380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enicillium marneffei ATCC 1822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CF6898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905FF7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6265DC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8E7BA0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CD8CDF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6461C59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5E5CAF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7DD727F4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EC419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1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5D6E3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Pichia guilliermondii ATCC 626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0419A3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FC5B1A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E3C47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9837373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2F0BE0C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58B79FD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77BA78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180257DE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4BF2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2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59987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Schizophyllum commune H4-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359F948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CW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611D9A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35D6E67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1054D33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W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1382A0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R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02B1B6E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6C2534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PB&gt;AB</w:t>
            </w:r>
          </w:p>
        </w:tc>
      </w:tr>
      <w:tr w:rsidR="00A72CEA" w:rsidRPr="00A72CEA" w14:paraId="2BEFF9D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18E2E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3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84CD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Trichophyton rubrum CBS 11889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FD86436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B896DD7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4247C59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675298B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67C7AFF5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AB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72B62A82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189BBA1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</w:tr>
      <w:tr w:rsidR="00A72CEA" w:rsidRPr="00A72CEA" w14:paraId="6FC6E660" w14:textId="77777777" w:rsidTr="00A72CEA">
        <w:trPr>
          <w:trHeight w:hRule="exact" w:val="255"/>
        </w:trPr>
        <w:tc>
          <w:tcPr>
            <w:tcW w:w="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F70BD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34</w:t>
            </w:r>
          </w:p>
        </w:tc>
        <w:tc>
          <w:tcPr>
            <w:tcW w:w="5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4C3C5" w14:textId="77777777" w:rsidR="00A72CEA" w:rsidRPr="007B71AB" w:rsidRDefault="00A72CEA" w:rsidP="00A72CEA">
            <w:pPr>
              <w:widowControl/>
              <w:spacing w:line="240" w:lineRule="auto"/>
              <w:jc w:val="left"/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</w:pPr>
            <w:r w:rsidRPr="007B71AB">
              <w:rPr>
                <w:rFonts w:eastAsia="Times New Roman"/>
                <w:i/>
                <w:color w:val="000000"/>
                <w:kern w:val="0"/>
                <w:sz w:val="18"/>
                <w:szCs w:val="18"/>
              </w:rPr>
              <w:t>Trichophyton verrucosum HKI 051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35F756DA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6CCBAD7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5CCA273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524E3394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W&gt;P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FCFF"/>
            <w:noWrap/>
            <w:vAlign w:val="center"/>
            <w:hideMark/>
          </w:tcPr>
          <w:p w14:paraId="1D1D981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ns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2B5"/>
            <w:noWrap/>
            <w:vAlign w:val="center"/>
            <w:hideMark/>
          </w:tcPr>
          <w:p w14:paraId="1361B18F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RS&gt;PB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C3E3"/>
            <w:noWrap/>
            <w:vAlign w:val="center"/>
            <w:hideMark/>
          </w:tcPr>
          <w:p w14:paraId="25E57BB0" w14:textId="77777777" w:rsidR="00A72CEA" w:rsidRPr="00A72CEA" w:rsidRDefault="00A72CEA" w:rsidP="00A72CEA">
            <w:pPr>
              <w:widowControl/>
              <w:spacing w:line="240" w:lineRule="auto"/>
              <w:jc w:val="center"/>
              <w:rPr>
                <w:rFonts w:eastAsia="Times New Roman"/>
                <w:color w:val="000000"/>
                <w:kern w:val="0"/>
                <w:sz w:val="18"/>
                <w:szCs w:val="18"/>
              </w:rPr>
            </w:pPr>
            <w:r w:rsidRPr="00A72CEA">
              <w:rPr>
                <w:rFonts w:eastAsia="Times New Roman"/>
                <w:color w:val="000000"/>
                <w:kern w:val="0"/>
                <w:sz w:val="18"/>
                <w:szCs w:val="18"/>
              </w:rPr>
              <w:t>AB&gt;PB</w:t>
            </w:r>
          </w:p>
        </w:tc>
      </w:tr>
    </w:tbl>
    <w:p w14:paraId="4F37106F" w14:textId="77777777" w:rsidR="00917CFD" w:rsidRDefault="00917CFD" w:rsidP="00352B5C"/>
    <w:p w14:paraId="5DA70719" w14:textId="77777777" w:rsidR="0009515F" w:rsidRPr="0009515F" w:rsidRDefault="0009515F" w:rsidP="0009515F"/>
    <w:sectPr w:rsidR="0009515F" w:rsidRPr="0009515F" w:rsidSect="00A72CE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AE4A9" w14:textId="77777777" w:rsidR="008D2DD0" w:rsidRDefault="008D2DD0" w:rsidP="006737D3">
      <w:pPr>
        <w:spacing w:line="240" w:lineRule="auto"/>
      </w:pPr>
      <w:r>
        <w:separator/>
      </w:r>
    </w:p>
  </w:endnote>
  <w:endnote w:type="continuationSeparator" w:id="0">
    <w:p w14:paraId="4A30273D" w14:textId="77777777" w:rsidR="008D2DD0" w:rsidRDefault="008D2DD0" w:rsidP="006737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C6599" w14:textId="77777777" w:rsidR="008D2DD0" w:rsidRDefault="008D2DD0" w:rsidP="006737D3">
      <w:pPr>
        <w:spacing w:line="240" w:lineRule="auto"/>
      </w:pPr>
      <w:r>
        <w:separator/>
      </w:r>
    </w:p>
  </w:footnote>
  <w:footnote w:type="continuationSeparator" w:id="0">
    <w:p w14:paraId="4CCE0DFC" w14:textId="77777777" w:rsidR="008D2DD0" w:rsidRDefault="008D2DD0" w:rsidP="006737D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DIzNrUwNDUwNTBW0lEKTi0uzszPAykwrAUA7bbOsCwAAAA="/>
    <w:docVar w:name="Total_Editing_Time" w:val="701"/>
  </w:docVars>
  <w:rsids>
    <w:rsidRoot w:val="00324928"/>
    <w:rsid w:val="000023FD"/>
    <w:rsid w:val="00004F85"/>
    <w:rsid w:val="0000763C"/>
    <w:rsid w:val="00007BE9"/>
    <w:rsid w:val="00007E00"/>
    <w:rsid w:val="0001085E"/>
    <w:rsid w:val="00012CFC"/>
    <w:rsid w:val="000148E7"/>
    <w:rsid w:val="0001510D"/>
    <w:rsid w:val="000156F7"/>
    <w:rsid w:val="00022A37"/>
    <w:rsid w:val="00023F04"/>
    <w:rsid w:val="00030399"/>
    <w:rsid w:val="00033FA2"/>
    <w:rsid w:val="00034764"/>
    <w:rsid w:val="0003543B"/>
    <w:rsid w:val="00037FA5"/>
    <w:rsid w:val="000414CF"/>
    <w:rsid w:val="00045878"/>
    <w:rsid w:val="00046026"/>
    <w:rsid w:val="00046420"/>
    <w:rsid w:val="000466A1"/>
    <w:rsid w:val="000507ED"/>
    <w:rsid w:val="0005391E"/>
    <w:rsid w:val="000568BA"/>
    <w:rsid w:val="00060B20"/>
    <w:rsid w:val="000618A3"/>
    <w:rsid w:val="00070B31"/>
    <w:rsid w:val="0007463D"/>
    <w:rsid w:val="00076417"/>
    <w:rsid w:val="000777CD"/>
    <w:rsid w:val="00082A96"/>
    <w:rsid w:val="000834C9"/>
    <w:rsid w:val="00086E8A"/>
    <w:rsid w:val="00093C81"/>
    <w:rsid w:val="0009515F"/>
    <w:rsid w:val="0009656A"/>
    <w:rsid w:val="00096D53"/>
    <w:rsid w:val="000A6614"/>
    <w:rsid w:val="000B104A"/>
    <w:rsid w:val="000B1ADB"/>
    <w:rsid w:val="000B3DF3"/>
    <w:rsid w:val="000B4AE3"/>
    <w:rsid w:val="000B4AF6"/>
    <w:rsid w:val="000B64A4"/>
    <w:rsid w:val="000B7C41"/>
    <w:rsid w:val="000B7D57"/>
    <w:rsid w:val="000C0339"/>
    <w:rsid w:val="000C059F"/>
    <w:rsid w:val="000C2D99"/>
    <w:rsid w:val="000C2DDD"/>
    <w:rsid w:val="000C3DCA"/>
    <w:rsid w:val="000C53D3"/>
    <w:rsid w:val="000C5969"/>
    <w:rsid w:val="000C5E3A"/>
    <w:rsid w:val="000C6350"/>
    <w:rsid w:val="000D012E"/>
    <w:rsid w:val="000D3292"/>
    <w:rsid w:val="000D37AE"/>
    <w:rsid w:val="000D5D3C"/>
    <w:rsid w:val="000E1A3F"/>
    <w:rsid w:val="000E3009"/>
    <w:rsid w:val="000E315B"/>
    <w:rsid w:val="000E3634"/>
    <w:rsid w:val="000E7241"/>
    <w:rsid w:val="000F7E9D"/>
    <w:rsid w:val="00101B41"/>
    <w:rsid w:val="001028AC"/>
    <w:rsid w:val="00103C2B"/>
    <w:rsid w:val="0010465E"/>
    <w:rsid w:val="00106128"/>
    <w:rsid w:val="00110638"/>
    <w:rsid w:val="00112A72"/>
    <w:rsid w:val="00115155"/>
    <w:rsid w:val="0011661B"/>
    <w:rsid w:val="00116752"/>
    <w:rsid w:val="0011678D"/>
    <w:rsid w:val="00116E4C"/>
    <w:rsid w:val="00120C0D"/>
    <w:rsid w:val="00124A6C"/>
    <w:rsid w:val="0012539A"/>
    <w:rsid w:val="00126324"/>
    <w:rsid w:val="00130485"/>
    <w:rsid w:val="001305A7"/>
    <w:rsid w:val="001305D0"/>
    <w:rsid w:val="00133F53"/>
    <w:rsid w:val="00135422"/>
    <w:rsid w:val="0013548E"/>
    <w:rsid w:val="00135580"/>
    <w:rsid w:val="001359EA"/>
    <w:rsid w:val="00137E1A"/>
    <w:rsid w:val="00140953"/>
    <w:rsid w:val="001409E9"/>
    <w:rsid w:val="00141D3D"/>
    <w:rsid w:val="00144EE8"/>
    <w:rsid w:val="00146B77"/>
    <w:rsid w:val="0015144E"/>
    <w:rsid w:val="00152E15"/>
    <w:rsid w:val="00152FF2"/>
    <w:rsid w:val="00155395"/>
    <w:rsid w:val="00157405"/>
    <w:rsid w:val="00161996"/>
    <w:rsid w:val="00162C39"/>
    <w:rsid w:val="001640F3"/>
    <w:rsid w:val="00165FDC"/>
    <w:rsid w:val="00166B44"/>
    <w:rsid w:val="001721B3"/>
    <w:rsid w:val="00172841"/>
    <w:rsid w:val="0017437A"/>
    <w:rsid w:val="00174CF6"/>
    <w:rsid w:val="0017636C"/>
    <w:rsid w:val="00176C84"/>
    <w:rsid w:val="0017786D"/>
    <w:rsid w:val="0018019E"/>
    <w:rsid w:val="00182148"/>
    <w:rsid w:val="00183BCC"/>
    <w:rsid w:val="001870A1"/>
    <w:rsid w:val="00187BCC"/>
    <w:rsid w:val="00190C5C"/>
    <w:rsid w:val="00190FEC"/>
    <w:rsid w:val="00193733"/>
    <w:rsid w:val="00193C2D"/>
    <w:rsid w:val="001946F1"/>
    <w:rsid w:val="001A40D2"/>
    <w:rsid w:val="001A4368"/>
    <w:rsid w:val="001B117A"/>
    <w:rsid w:val="001B2C09"/>
    <w:rsid w:val="001B3913"/>
    <w:rsid w:val="001B5D7D"/>
    <w:rsid w:val="001B608E"/>
    <w:rsid w:val="001B667F"/>
    <w:rsid w:val="001C05EF"/>
    <w:rsid w:val="001C0D48"/>
    <w:rsid w:val="001C2C9E"/>
    <w:rsid w:val="001C52B7"/>
    <w:rsid w:val="001C5772"/>
    <w:rsid w:val="001C5CF0"/>
    <w:rsid w:val="001C7CF6"/>
    <w:rsid w:val="001D1BD5"/>
    <w:rsid w:val="001D20E0"/>
    <w:rsid w:val="001D26C9"/>
    <w:rsid w:val="001D30EF"/>
    <w:rsid w:val="001D6748"/>
    <w:rsid w:val="001D6AFD"/>
    <w:rsid w:val="001D6D9C"/>
    <w:rsid w:val="001D70EC"/>
    <w:rsid w:val="001E3C4F"/>
    <w:rsid w:val="001E3C78"/>
    <w:rsid w:val="001E449F"/>
    <w:rsid w:val="001E4EF4"/>
    <w:rsid w:val="001E75CB"/>
    <w:rsid w:val="001F0675"/>
    <w:rsid w:val="001F3F4C"/>
    <w:rsid w:val="001F52CC"/>
    <w:rsid w:val="001F6414"/>
    <w:rsid w:val="001F6A34"/>
    <w:rsid w:val="002036E2"/>
    <w:rsid w:val="00203735"/>
    <w:rsid w:val="002067F4"/>
    <w:rsid w:val="00207F30"/>
    <w:rsid w:val="002130E5"/>
    <w:rsid w:val="0021354B"/>
    <w:rsid w:val="00213F33"/>
    <w:rsid w:val="00213F83"/>
    <w:rsid w:val="002155A6"/>
    <w:rsid w:val="00216058"/>
    <w:rsid w:val="002164E6"/>
    <w:rsid w:val="00216F2E"/>
    <w:rsid w:val="002211EC"/>
    <w:rsid w:val="00221CD0"/>
    <w:rsid w:val="00222E5C"/>
    <w:rsid w:val="00224651"/>
    <w:rsid w:val="00224B4F"/>
    <w:rsid w:val="00234733"/>
    <w:rsid w:val="002356D2"/>
    <w:rsid w:val="00236957"/>
    <w:rsid w:val="00240712"/>
    <w:rsid w:val="00240DC4"/>
    <w:rsid w:val="002417FF"/>
    <w:rsid w:val="002434B9"/>
    <w:rsid w:val="002443CB"/>
    <w:rsid w:val="002462A2"/>
    <w:rsid w:val="00251165"/>
    <w:rsid w:val="00254CF2"/>
    <w:rsid w:val="0025646A"/>
    <w:rsid w:val="00256F93"/>
    <w:rsid w:val="00257189"/>
    <w:rsid w:val="0026079D"/>
    <w:rsid w:val="00263DC2"/>
    <w:rsid w:val="002671D8"/>
    <w:rsid w:val="002703F8"/>
    <w:rsid w:val="00271C20"/>
    <w:rsid w:val="00273933"/>
    <w:rsid w:val="00276C76"/>
    <w:rsid w:val="00276CC9"/>
    <w:rsid w:val="00276ED0"/>
    <w:rsid w:val="00277501"/>
    <w:rsid w:val="002811FD"/>
    <w:rsid w:val="00281461"/>
    <w:rsid w:val="002814D7"/>
    <w:rsid w:val="00281EA0"/>
    <w:rsid w:val="00283C73"/>
    <w:rsid w:val="00286810"/>
    <w:rsid w:val="00287626"/>
    <w:rsid w:val="00287EC7"/>
    <w:rsid w:val="002912B9"/>
    <w:rsid w:val="00293614"/>
    <w:rsid w:val="00295961"/>
    <w:rsid w:val="002964B2"/>
    <w:rsid w:val="00297155"/>
    <w:rsid w:val="0029718D"/>
    <w:rsid w:val="002973AF"/>
    <w:rsid w:val="002A01FE"/>
    <w:rsid w:val="002A09AC"/>
    <w:rsid w:val="002A2AD8"/>
    <w:rsid w:val="002A4275"/>
    <w:rsid w:val="002A50DB"/>
    <w:rsid w:val="002B2175"/>
    <w:rsid w:val="002B2750"/>
    <w:rsid w:val="002B3A67"/>
    <w:rsid w:val="002B3BF9"/>
    <w:rsid w:val="002B40DE"/>
    <w:rsid w:val="002B7BC3"/>
    <w:rsid w:val="002C394D"/>
    <w:rsid w:val="002C3F23"/>
    <w:rsid w:val="002C4CBC"/>
    <w:rsid w:val="002C4F1F"/>
    <w:rsid w:val="002C4FFA"/>
    <w:rsid w:val="002C6403"/>
    <w:rsid w:val="002C65EB"/>
    <w:rsid w:val="002C68AB"/>
    <w:rsid w:val="002C7A01"/>
    <w:rsid w:val="002D1E17"/>
    <w:rsid w:val="002D43A1"/>
    <w:rsid w:val="002D4CF4"/>
    <w:rsid w:val="002D7A3D"/>
    <w:rsid w:val="002E35ED"/>
    <w:rsid w:val="002E4660"/>
    <w:rsid w:val="002E4F65"/>
    <w:rsid w:val="002E6A0A"/>
    <w:rsid w:val="002F1F53"/>
    <w:rsid w:val="002F2A9D"/>
    <w:rsid w:val="002F78FE"/>
    <w:rsid w:val="00300910"/>
    <w:rsid w:val="003017EC"/>
    <w:rsid w:val="0030190F"/>
    <w:rsid w:val="00304C37"/>
    <w:rsid w:val="00305282"/>
    <w:rsid w:val="0030647F"/>
    <w:rsid w:val="00306982"/>
    <w:rsid w:val="00310A6F"/>
    <w:rsid w:val="003148C4"/>
    <w:rsid w:val="00315E76"/>
    <w:rsid w:val="00316BA1"/>
    <w:rsid w:val="00321429"/>
    <w:rsid w:val="00324928"/>
    <w:rsid w:val="0032677B"/>
    <w:rsid w:val="00326F19"/>
    <w:rsid w:val="00330FCE"/>
    <w:rsid w:val="0033176A"/>
    <w:rsid w:val="00334430"/>
    <w:rsid w:val="00334F98"/>
    <w:rsid w:val="00335569"/>
    <w:rsid w:val="003360B6"/>
    <w:rsid w:val="00342A2A"/>
    <w:rsid w:val="0034429B"/>
    <w:rsid w:val="00345DF5"/>
    <w:rsid w:val="003463D1"/>
    <w:rsid w:val="00346A75"/>
    <w:rsid w:val="00346BD0"/>
    <w:rsid w:val="00347B92"/>
    <w:rsid w:val="0035062F"/>
    <w:rsid w:val="00350A8D"/>
    <w:rsid w:val="0035216E"/>
    <w:rsid w:val="00352B5C"/>
    <w:rsid w:val="00353E62"/>
    <w:rsid w:val="00354E2A"/>
    <w:rsid w:val="003557A5"/>
    <w:rsid w:val="003567FA"/>
    <w:rsid w:val="00357844"/>
    <w:rsid w:val="00360058"/>
    <w:rsid w:val="00362A80"/>
    <w:rsid w:val="00363B44"/>
    <w:rsid w:val="003661FB"/>
    <w:rsid w:val="0036644D"/>
    <w:rsid w:val="00366C98"/>
    <w:rsid w:val="003703C5"/>
    <w:rsid w:val="00370B56"/>
    <w:rsid w:val="00371C63"/>
    <w:rsid w:val="003748A1"/>
    <w:rsid w:val="0037751B"/>
    <w:rsid w:val="00377A85"/>
    <w:rsid w:val="003824FB"/>
    <w:rsid w:val="00382BF0"/>
    <w:rsid w:val="00383005"/>
    <w:rsid w:val="00384C4E"/>
    <w:rsid w:val="00384E8B"/>
    <w:rsid w:val="00387971"/>
    <w:rsid w:val="00394450"/>
    <w:rsid w:val="00394D6F"/>
    <w:rsid w:val="003A08F8"/>
    <w:rsid w:val="003A2069"/>
    <w:rsid w:val="003A65B9"/>
    <w:rsid w:val="003B338B"/>
    <w:rsid w:val="003B4C09"/>
    <w:rsid w:val="003B7632"/>
    <w:rsid w:val="003C28F3"/>
    <w:rsid w:val="003C33FE"/>
    <w:rsid w:val="003C3CF3"/>
    <w:rsid w:val="003C411E"/>
    <w:rsid w:val="003C43C7"/>
    <w:rsid w:val="003C4837"/>
    <w:rsid w:val="003D10F1"/>
    <w:rsid w:val="003D1FE7"/>
    <w:rsid w:val="003D4718"/>
    <w:rsid w:val="003D4B09"/>
    <w:rsid w:val="003D4F88"/>
    <w:rsid w:val="003D7A7F"/>
    <w:rsid w:val="003E4645"/>
    <w:rsid w:val="003E4BED"/>
    <w:rsid w:val="003E7C9E"/>
    <w:rsid w:val="003F12EB"/>
    <w:rsid w:val="003F1B98"/>
    <w:rsid w:val="003F2AA9"/>
    <w:rsid w:val="003F3375"/>
    <w:rsid w:val="003F474F"/>
    <w:rsid w:val="003F6ED8"/>
    <w:rsid w:val="003F70F1"/>
    <w:rsid w:val="004016CC"/>
    <w:rsid w:val="00403706"/>
    <w:rsid w:val="004052ED"/>
    <w:rsid w:val="004068E0"/>
    <w:rsid w:val="00406FFF"/>
    <w:rsid w:val="0041120E"/>
    <w:rsid w:val="004115F1"/>
    <w:rsid w:val="0041279B"/>
    <w:rsid w:val="0041440D"/>
    <w:rsid w:val="0041493F"/>
    <w:rsid w:val="00414E9F"/>
    <w:rsid w:val="0041649D"/>
    <w:rsid w:val="0042115C"/>
    <w:rsid w:val="004253F4"/>
    <w:rsid w:val="0042542E"/>
    <w:rsid w:val="0043152B"/>
    <w:rsid w:val="00432F39"/>
    <w:rsid w:val="0043527A"/>
    <w:rsid w:val="00437445"/>
    <w:rsid w:val="004375F7"/>
    <w:rsid w:val="004415C9"/>
    <w:rsid w:val="004442CE"/>
    <w:rsid w:val="004450E0"/>
    <w:rsid w:val="00446056"/>
    <w:rsid w:val="00447C7D"/>
    <w:rsid w:val="0045034E"/>
    <w:rsid w:val="0045129B"/>
    <w:rsid w:val="00451D68"/>
    <w:rsid w:val="00451FF1"/>
    <w:rsid w:val="00452647"/>
    <w:rsid w:val="0045377D"/>
    <w:rsid w:val="0045436B"/>
    <w:rsid w:val="00454AC6"/>
    <w:rsid w:val="0045532D"/>
    <w:rsid w:val="00457091"/>
    <w:rsid w:val="00460824"/>
    <w:rsid w:val="00460ECF"/>
    <w:rsid w:val="00462CC8"/>
    <w:rsid w:val="00466905"/>
    <w:rsid w:val="00466DCD"/>
    <w:rsid w:val="004748B1"/>
    <w:rsid w:val="00475491"/>
    <w:rsid w:val="00476CD8"/>
    <w:rsid w:val="00476F60"/>
    <w:rsid w:val="0047703A"/>
    <w:rsid w:val="0047759B"/>
    <w:rsid w:val="00480DB9"/>
    <w:rsid w:val="004827B0"/>
    <w:rsid w:val="00483ECE"/>
    <w:rsid w:val="004856E8"/>
    <w:rsid w:val="004870A3"/>
    <w:rsid w:val="00496DD8"/>
    <w:rsid w:val="004A0E53"/>
    <w:rsid w:val="004A144B"/>
    <w:rsid w:val="004A19C1"/>
    <w:rsid w:val="004A1A38"/>
    <w:rsid w:val="004A2F1C"/>
    <w:rsid w:val="004A6371"/>
    <w:rsid w:val="004A7951"/>
    <w:rsid w:val="004B3558"/>
    <w:rsid w:val="004B38A5"/>
    <w:rsid w:val="004B3CC4"/>
    <w:rsid w:val="004B5A40"/>
    <w:rsid w:val="004B746E"/>
    <w:rsid w:val="004C17A0"/>
    <w:rsid w:val="004C1DD9"/>
    <w:rsid w:val="004C2EBD"/>
    <w:rsid w:val="004C340F"/>
    <w:rsid w:val="004C36B7"/>
    <w:rsid w:val="004C5983"/>
    <w:rsid w:val="004C72D9"/>
    <w:rsid w:val="004D0315"/>
    <w:rsid w:val="004D0A08"/>
    <w:rsid w:val="004D442A"/>
    <w:rsid w:val="004D5A72"/>
    <w:rsid w:val="004D68E4"/>
    <w:rsid w:val="004D798B"/>
    <w:rsid w:val="004E0EF0"/>
    <w:rsid w:val="004E1D44"/>
    <w:rsid w:val="004E2369"/>
    <w:rsid w:val="004E2425"/>
    <w:rsid w:val="004E3BEA"/>
    <w:rsid w:val="004E5FB2"/>
    <w:rsid w:val="004E6460"/>
    <w:rsid w:val="004E6489"/>
    <w:rsid w:val="004E6B70"/>
    <w:rsid w:val="004F08ED"/>
    <w:rsid w:val="004F0C79"/>
    <w:rsid w:val="004F43CB"/>
    <w:rsid w:val="004F4E03"/>
    <w:rsid w:val="005004C5"/>
    <w:rsid w:val="00504E95"/>
    <w:rsid w:val="00506A17"/>
    <w:rsid w:val="00507CFD"/>
    <w:rsid w:val="00511135"/>
    <w:rsid w:val="00516766"/>
    <w:rsid w:val="0052063F"/>
    <w:rsid w:val="005210D4"/>
    <w:rsid w:val="00521BDD"/>
    <w:rsid w:val="005220E6"/>
    <w:rsid w:val="00527649"/>
    <w:rsid w:val="00527B11"/>
    <w:rsid w:val="00527C27"/>
    <w:rsid w:val="00533061"/>
    <w:rsid w:val="00534AA5"/>
    <w:rsid w:val="00534C6D"/>
    <w:rsid w:val="00537443"/>
    <w:rsid w:val="00545A8A"/>
    <w:rsid w:val="005514EA"/>
    <w:rsid w:val="005519E8"/>
    <w:rsid w:val="00552E59"/>
    <w:rsid w:val="00552FE2"/>
    <w:rsid w:val="00553B4C"/>
    <w:rsid w:val="0055440F"/>
    <w:rsid w:val="005618D5"/>
    <w:rsid w:val="005633D2"/>
    <w:rsid w:val="005666B1"/>
    <w:rsid w:val="0057081E"/>
    <w:rsid w:val="00571A48"/>
    <w:rsid w:val="005737A9"/>
    <w:rsid w:val="00574187"/>
    <w:rsid w:val="00575132"/>
    <w:rsid w:val="00576265"/>
    <w:rsid w:val="00576840"/>
    <w:rsid w:val="005778C6"/>
    <w:rsid w:val="005802A0"/>
    <w:rsid w:val="00581B31"/>
    <w:rsid w:val="00581D1F"/>
    <w:rsid w:val="005825BB"/>
    <w:rsid w:val="00583708"/>
    <w:rsid w:val="00584B80"/>
    <w:rsid w:val="00584F17"/>
    <w:rsid w:val="00585826"/>
    <w:rsid w:val="005858A7"/>
    <w:rsid w:val="00586E35"/>
    <w:rsid w:val="00591706"/>
    <w:rsid w:val="0059172C"/>
    <w:rsid w:val="005919F3"/>
    <w:rsid w:val="00593C0F"/>
    <w:rsid w:val="00595D99"/>
    <w:rsid w:val="00596CC6"/>
    <w:rsid w:val="00596DE6"/>
    <w:rsid w:val="005A1CF9"/>
    <w:rsid w:val="005A27A7"/>
    <w:rsid w:val="005A2F52"/>
    <w:rsid w:val="005B14A6"/>
    <w:rsid w:val="005B15AB"/>
    <w:rsid w:val="005B29FF"/>
    <w:rsid w:val="005B4A4F"/>
    <w:rsid w:val="005B4E11"/>
    <w:rsid w:val="005C034D"/>
    <w:rsid w:val="005C1A3F"/>
    <w:rsid w:val="005C41D8"/>
    <w:rsid w:val="005C4A02"/>
    <w:rsid w:val="005C504A"/>
    <w:rsid w:val="005C50E5"/>
    <w:rsid w:val="005C56CA"/>
    <w:rsid w:val="005C5820"/>
    <w:rsid w:val="005C5AA4"/>
    <w:rsid w:val="005C7C43"/>
    <w:rsid w:val="005D0F5A"/>
    <w:rsid w:val="005D13D3"/>
    <w:rsid w:val="005D2609"/>
    <w:rsid w:val="005D3FE8"/>
    <w:rsid w:val="005D600F"/>
    <w:rsid w:val="005D7A6B"/>
    <w:rsid w:val="005E4896"/>
    <w:rsid w:val="005E5550"/>
    <w:rsid w:val="005E5644"/>
    <w:rsid w:val="005E58D8"/>
    <w:rsid w:val="005E5BD1"/>
    <w:rsid w:val="005E67C6"/>
    <w:rsid w:val="005F22B6"/>
    <w:rsid w:val="005F4D7E"/>
    <w:rsid w:val="005F6118"/>
    <w:rsid w:val="005F6BB0"/>
    <w:rsid w:val="00601580"/>
    <w:rsid w:val="0061105B"/>
    <w:rsid w:val="006119CC"/>
    <w:rsid w:val="00616786"/>
    <w:rsid w:val="00620C7A"/>
    <w:rsid w:val="00620D0C"/>
    <w:rsid w:val="0062132F"/>
    <w:rsid w:val="00623285"/>
    <w:rsid w:val="00627453"/>
    <w:rsid w:val="00631792"/>
    <w:rsid w:val="00631BDD"/>
    <w:rsid w:val="006363A2"/>
    <w:rsid w:val="00636C3D"/>
    <w:rsid w:val="00640475"/>
    <w:rsid w:val="006404F4"/>
    <w:rsid w:val="006417EE"/>
    <w:rsid w:val="0064297D"/>
    <w:rsid w:val="006430C5"/>
    <w:rsid w:val="006436FE"/>
    <w:rsid w:val="006442F6"/>
    <w:rsid w:val="006509D2"/>
    <w:rsid w:val="006509D5"/>
    <w:rsid w:val="006544E2"/>
    <w:rsid w:val="00657146"/>
    <w:rsid w:val="00661364"/>
    <w:rsid w:val="00661628"/>
    <w:rsid w:val="006620DD"/>
    <w:rsid w:val="00665751"/>
    <w:rsid w:val="0066608C"/>
    <w:rsid w:val="00671639"/>
    <w:rsid w:val="00671BF0"/>
    <w:rsid w:val="0067212D"/>
    <w:rsid w:val="00672BB9"/>
    <w:rsid w:val="006737D3"/>
    <w:rsid w:val="00673D2E"/>
    <w:rsid w:val="006750EA"/>
    <w:rsid w:val="00675ECB"/>
    <w:rsid w:val="00676025"/>
    <w:rsid w:val="006769B3"/>
    <w:rsid w:val="006803C2"/>
    <w:rsid w:val="00680CD3"/>
    <w:rsid w:val="00682905"/>
    <w:rsid w:val="006829F1"/>
    <w:rsid w:val="006842F2"/>
    <w:rsid w:val="0068550F"/>
    <w:rsid w:val="006866B7"/>
    <w:rsid w:val="00687564"/>
    <w:rsid w:val="006906A1"/>
    <w:rsid w:val="00691CBB"/>
    <w:rsid w:val="006A09F0"/>
    <w:rsid w:val="006A3093"/>
    <w:rsid w:val="006A3EC8"/>
    <w:rsid w:val="006B1221"/>
    <w:rsid w:val="006B1E9B"/>
    <w:rsid w:val="006B428A"/>
    <w:rsid w:val="006B4861"/>
    <w:rsid w:val="006B6FC4"/>
    <w:rsid w:val="006B7486"/>
    <w:rsid w:val="006B79B3"/>
    <w:rsid w:val="006C0C7F"/>
    <w:rsid w:val="006C0CE8"/>
    <w:rsid w:val="006C647A"/>
    <w:rsid w:val="006C728E"/>
    <w:rsid w:val="006D03FB"/>
    <w:rsid w:val="006D0595"/>
    <w:rsid w:val="006D0AC1"/>
    <w:rsid w:val="006D5BB3"/>
    <w:rsid w:val="006D5C84"/>
    <w:rsid w:val="006E0D51"/>
    <w:rsid w:val="006E1DFD"/>
    <w:rsid w:val="006E51D7"/>
    <w:rsid w:val="006E60BA"/>
    <w:rsid w:val="006E671F"/>
    <w:rsid w:val="006E6F5C"/>
    <w:rsid w:val="006E759F"/>
    <w:rsid w:val="006F2C71"/>
    <w:rsid w:val="006F3214"/>
    <w:rsid w:val="006F4EAD"/>
    <w:rsid w:val="006F7C54"/>
    <w:rsid w:val="007008D3"/>
    <w:rsid w:val="00705200"/>
    <w:rsid w:val="00707D62"/>
    <w:rsid w:val="007119F8"/>
    <w:rsid w:val="00712475"/>
    <w:rsid w:val="007134DF"/>
    <w:rsid w:val="00713FF8"/>
    <w:rsid w:val="00714652"/>
    <w:rsid w:val="00714BE0"/>
    <w:rsid w:val="00716515"/>
    <w:rsid w:val="007173F7"/>
    <w:rsid w:val="00721007"/>
    <w:rsid w:val="00721940"/>
    <w:rsid w:val="00722CF3"/>
    <w:rsid w:val="007271B0"/>
    <w:rsid w:val="0072723E"/>
    <w:rsid w:val="007303CF"/>
    <w:rsid w:val="00731499"/>
    <w:rsid w:val="00731C40"/>
    <w:rsid w:val="00731F65"/>
    <w:rsid w:val="0073256A"/>
    <w:rsid w:val="007341B8"/>
    <w:rsid w:val="007355D9"/>
    <w:rsid w:val="007360CA"/>
    <w:rsid w:val="0073647E"/>
    <w:rsid w:val="007412C8"/>
    <w:rsid w:val="0074153F"/>
    <w:rsid w:val="007417FE"/>
    <w:rsid w:val="00742D85"/>
    <w:rsid w:val="0074523C"/>
    <w:rsid w:val="00746BA6"/>
    <w:rsid w:val="007508BA"/>
    <w:rsid w:val="00756E23"/>
    <w:rsid w:val="00757BE5"/>
    <w:rsid w:val="00760B49"/>
    <w:rsid w:val="007639CC"/>
    <w:rsid w:val="00763B75"/>
    <w:rsid w:val="00764039"/>
    <w:rsid w:val="007647FE"/>
    <w:rsid w:val="00764FB2"/>
    <w:rsid w:val="00766CB8"/>
    <w:rsid w:val="00773112"/>
    <w:rsid w:val="00776710"/>
    <w:rsid w:val="007776CD"/>
    <w:rsid w:val="00777A87"/>
    <w:rsid w:val="007811BD"/>
    <w:rsid w:val="0078460D"/>
    <w:rsid w:val="00786177"/>
    <w:rsid w:val="00786F29"/>
    <w:rsid w:val="00790975"/>
    <w:rsid w:val="007919AE"/>
    <w:rsid w:val="00794EF2"/>
    <w:rsid w:val="00795449"/>
    <w:rsid w:val="00795B3F"/>
    <w:rsid w:val="00795C09"/>
    <w:rsid w:val="007974F6"/>
    <w:rsid w:val="007A0797"/>
    <w:rsid w:val="007A1C75"/>
    <w:rsid w:val="007A3846"/>
    <w:rsid w:val="007A531D"/>
    <w:rsid w:val="007B0B65"/>
    <w:rsid w:val="007B181E"/>
    <w:rsid w:val="007B1D55"/>
    <w:rsid w:val="007B2140"/>
    <w:rsid w:val="007B2A0A"/>
    <w:rsid w:val="007B6B64"/>
    <w:rsid w:val="007B6FF1"/>
    <w:rsid w:val="007B71AB"/>
    <w:rsid w:val="007C12EF"/>
    <w:rsid w:val="007C1351"/>
    <w:rsid w:val="007C1CD6"/>
    <w:rsid w:val="007C292B"/>
    <w:rsid w:val="007C5DBF"/>
    <w:rsid w:val="007D5E2A"/>
    <w:rsid w:val="007D64FC"/>
    <w:rsid w:val="007D66ED"/>
    <w:rsid w:val="007E02EF"/>
    <w:rsid w:val="007E1BE8"/>
    <w:rsid w:val="007E59F4"/>
    <w:rsid w:val="007E5B95"/>
    <w:rsid w:val="007F017C"/>
    <w:rsid w:val="007F13C9"/>
    <w:rsid w:val="007F16D4"/>
    <w:rsid w:val="007F2CE7"/>
    <w:rsid w:val="007F5DDD"/>
    <w:rsid w:val="007F6171"/>
    <w:rsid w:val="00801667"/>
    <w:rsid w:val="00803251"/>
    <w:rsid w:val="00803C7A"/>
    <w:rsid w:val="0081204D"/>
    <w:rsid w:val="00812201"/>
    <w:rsid w:val="0081638D"/>
    <w:rsid w:val="0081784B"/>
    <w:rsid w:val="00820585"/>
    <w:rsid w:val="00820E89"/>
    <w:rsid w:val="00823526"/>
    <w:rsid w:val="0082432F"/>
    <w:rsid w:val="00826198"/>
    <w:rsid w:val="008264FC"/>
    <w:rsid w:val="00827377"/>
    <w:rsid w:val="008304FD"/>
    <w:rsid w:val="00831DAA"/>
    <w:rsid w:val="00832857"/>
    <w:rsid w:val="008330DA"/>
    <w:rsid w:val="008338F2"/>
    <w:rsid w:val="008346EE"/>
    <w:rsid w:val="008350AE"/>
    <w:rsid w:val="00835569"/>
    <w:rsid w:val="00837A5A"/>
    <w:rsid w:val="008409D3"/>
    <w:rsid w:val="008432A5"/>
    <w:rsid w:val="0084467C"/>
    <w:rsid w:val="0084513B"/>
    <w:rsid w:val="008459B4"/>
    <w:rsid w:val="00845D2B"/>
    <w:rsid w:val="00845E17"/>
    <w:rsid w:val="00847B45"/>
    <w:rsid w:val="0085042C"/>
    <w:rsid w:val="0085155F"/>
    <w:rsid w:val="00851739"/>
    <w:rsid w:val="008537AB"/>
    <w:rsid w:val="0085436C"/>
    <w:rsid w:val="00856041"/>
    <w:rsid w:val="00856D74"/>
    <w:rsid w:val="00860FB4"/>
    <w:rsid w:val="00861B65"/>
    <w:rsid w:val="00862581"/>
    <w:rsid w:val="00863366"/>
    <w:rsid w:val="008643C4"/>
    <w:rsid w:val="00866330"/>
    <w:rsid w:val="00866445"/>
    <w:rsid w:val="008753DA"/>
    <w:rsid w:val="00882ED3"/>
    <w:rsid w:val="00884B61"/>
    <w:rsid w:val="00885F6D"/>
    <w:rsid w:val="008871A6"/>
    <w:rsid w:val="00891082"/>
    <w:rsid w:val="008924BC"/>
    <w:rsid w:val="00892A5E"/>
    <w:rsid w:val="00893DD5"/>
    <w:rsid w:val="008951E2"/>
    <w:rsid w:val="0089751B"/>
    <w:rsid w:val="008A2CB5"/>
    <w:rsid w:val="008A5503"/>
    <w:rsid w:val="008A6410"/>
    <w:rsid w:val="008A7C34"/>
    <w:rsid w:val="008B04FC"/>
    <w:rsid w:val="008B2FF9"/>
    <w:rsid w:val="008B3F46"/>
    <w:rsid w:val="008B756E"/>
    <w:rsid w:val="008C1C08"/>
    <w:rsid w:val="008C29CD"/>
    <w:rsid w:val="008C3BD5"/>
    <w:rsid w:val="008D164A"/>
    <w:rsid w:val="008D2DD0"/>
    <w:rsid w:val="008D5BC4"/>
    <w:rsid w:val="008D613A"/>
    <w:rsid w:val="008D6665"/>
    <w:rsid w:val="008D68D5"/>
    <w:rsid w:val="008D6D40"/>
    <w:rsid w:val="008E0501"/>
    <w:rsid w:val="008E081E"/>
    <w:rsid w:val="008E2759"/>
    <w:rsid w:val="008E4739"/>
    <w:rsid w:val="008E4B2E"/>
    <w:rsid w:val="008E57EC"/>
    <w:rsid w:val="008E67C4"/>
    <w:rsid w:val="008E73B9"/>
    <w:rsid w:val="008F0DA2"/>
    <w:rsid w:val="008F2445"/>
    <w:rsid w:val="008F3FBA"/>
    <w:rsid w:val="008F5EB7"/>
    <w:rsid w:val="008F6487"/>
    <w:rsid w:val="008F6B33"/>
    <w:rsid w:val="008F7163"/>
    <w:rsid w:val="008F7F0A"/>
    <w:rsid w:val="00901026"/>
    <w:rsid w:val="00902F24"/>
    <w:rsid w:val="00903D91"/>
    <w:rsid w:val="00904701"/>
    <w:rsid w:val="00904AE8"/>
    <w:rsid w:val="009100EA"/>
    <w:rsid w:val="00910560"/>
    <w:rsid w:val="009150CF"/>
    <w:rsid w:val="00915762"/>
    <w:rsid w:val="00917CFD"/>
    <w:rsid w:val="00921DD3"/>
    <w:rsid w:val="00922226"/>
    <w:rsid w:val="009250B7"/>
    <w:rsid w:val="00925727"/>
    <w:rsid w:val="00926251"/>
    <w:rsid w:val="00927FF7"/>
    <w:rsid w:val="00930034"/>
    <w:rsid w:val="00931088"/>
    <w:rsid w:val="00931339"/>
    <w:rsid w:val="00933154"/>
    <w:rsid w:val="00933468"/>
    <w:rsid w:val="0093546E"/>
    <w:rsid w:val="00935B32"/>
    <w:rsid w:val="00940A2E"/>
    <w:rsid w:val="009421F8"/>
    <w:rsid w:val="00944199"/>
    <w:rsid w:val="00946BBF"/>
    <w:rsid w:val="0095060C"/>
    <w:rsid w:val="00952E72"/>
    <w:rsid w:val="00955410"/>
    <w:rsid w:val="009653E9"/>
    <w:rsid w:val="009715F5"/>
    <w:rsid w:val="00971845"/>
    <w:rsid w:val="00972D4B"/>
    <w:rsid w:val="0097365F"/>
    <w:rsid w:val="00973D21"/>
    <w:rsid w:val="00975C5A"/>
    <w:rsid w:val="00976D3C"/>
    <w:rsid w:val="00976F23"/>
    <w:rsid w:val="0098035E"/>
    <w:rsid w:val="00980FF5"/>
    <w:rsid w:val="00981AD8"/>
    <w:rsid w:val="00982220"/>
    <w:rsid w:val="00982776"/>
    <w:rsid w:val="009841F2"/>
    <w:rsid w:val="009852F7"/>
    <w:rsid w:val="00990C47"/>
    <w:rsid w:val="00993555"/>
    <w:rsid w:val="0099795F"/>
    <w:rsid w:val="009A0164"/>
    <w:rsid w:val="009A1180"/>
    <w:rsid w:val="009A7ECB"/>
    <w:rsid w:val="009B113E"/>
    <w:rsid w:val="009B13F1"/>
    <w:rsid w:val="009B40C0"/>
    <w:rsid w:val="009B4AF3"/>
    <w:rsid w:val="009C20BC"/>
    <w:rsid w:val="009C2E3A"/>
    <w:rsid w:val="009C30AB"/>
    <w:rsid w:val="009C377E"/>
    <w:rsid w:val="009C3B4F"/>
    <w:rsid w:val="009C54E0"/>
    <w:rsid w:val="009C638B"/>
    <w:rsid w:val="009D0586"/>
    <w:rsid w:val="009D1105"/>
    <w:rsid w:val="009D2279"/>
    <w:rsid w:val="009D327A"/>
    <w:rsid w:val="009D41BF"/>
    <w:rsid w:val="009D4D2C"/>
    <w:rsid w:val="009D50E7"/>
    <w:rsid w:val="009D5BF4"/>
    <w:rsid w:val="009D78B1"/>
    <w:rsid w:val="009E22B9"/>
    <w:rsid w:val="009E3077"/>
    <w:rsid w:val="009E32C2"/>
    <w:rsid w:val="009E337D"/>
    <w:rsid w:val="009E37D1"/>
    <w:rsid w:val="009E3E9E"/>
    <w:rsid w:val="009E4C84"/>
    <w:rsid w:val="009E69B4"/>
    <w:rsid w:val="009E73B0"/>
    <w:rsid w:val="009F2EFD"/>
    <w:rsid w:val="009F3E02"/>
    <w:rsid w:val="009F5201"/>
    <w:rsid w:val="00A03B1B"/>
    <w:rsid w:val="00A03CB5"/>
    <w:rsid w:val="00A051A6"/>
    <w:rsid w:val="00A05C07"/>
    <w:rsid w:val="00A06A39"/>
    <w:rsid w:val="00A1029A"/>
    <w:rsid w:val="00A146EF"/>
    <w:rsid w:val="00A23DB4"/>
    <w:rsid w:val="00A24049"/>
    <w:rsid w:val="00A26470"/>
    <w:rsid w:val="00A32ED0"/>
    <w:rsid w:val="00A356B4"/>
    <w:rsid w:val="00A35C78"/>
    <w:rsid w:val="00A4069E"/>
    <w:rsid w:val="00A431CF"/>
    <w:rsid w:val="00A44FE7"/>
    <w:rsid w:val="00A476D1"/>
    <w:rsid w:val="00A53ECA"/>
    <w:rsid w:val="00A55AD8"/>
    <w:rsid w:val="00A55B19"/>
    <w:rsid w:val="00A56A14"/>
    <w:rsid w:val="00A57CAB"/>
    <w:rsid w:val="00A648C3"/>
    <w:rsid w:val="00A656F6"/>
    <w:rsid w:val="00A673E4"/>
    <w:rsid w:val="00A72366"/>
    <w:rsid w:val="00A72CEA"/>
    <w:rsid w:val="00A7333B"/>
    <w:rsid w:val="00A73625"/>
    <w:rsid w:val="00A7708D"/>
    <w:rsid w:val="00A80BC0"/>
    <w:rsid w:val="00A8651F"/>
    <w:rsid w:val="00A909F7"/>
    <w:rsid w:val="00A92031"/>
    <w:rsid w:val="00A92A26"/>
    <w:rsid w:val="00A93D42"/>
    <w:rsid w:val="00A95941"/>
    <w:rsid w:val="00A966FD"/>
    <w:rsid w:val="00A96837"/>
    <w:rsid w:val="00AA09A2"/>
    <w:rsid w:val="00AA1458"/>
    <w:rsid w:val="00AA2716"/>
    <w:rsid w:val="00AA324A"/>
    <w:rsid w:val="00AA3B29"/>
    <w:rsid w:val="00AA6A22"/>
    <w:rsid w:val="00AB14C2"/>
    <w:rsid w:val="00AB17D7"/>
    <w:rsid w:val="00AB4CC7"/>
    <w:rsid w:val="00AB6944"/>
    <w:rsid w:val="00AC0616"/>
    <w:rsid w:val="00AC16F1"/>
    <w:rsid w:val="00AC633A"/>
    <w:rsid w:val="00AC7E1E"/>
    <w:rsid w:val="00AD42B5"/>
    <w:rsid w:val="00AF19CC"/>
    <w:rsid w:val="00AF44B2"/>
    <w:rsid w:val="00B00CBA"/>
    <w:rsid w:val="00B019AF"/>
    <w:rsid w:val="00B025EB"/>
    <w:rsid w:val="00B04887"/>
    <w:rsid w:val="00B07EF0"/>
    <w:rsid w:val="00B12490"/>
    <w:rsid w:val="00B13DB9"/>
    <w:rsid w:val="00B14E16"/>
    <w:rsid w:val="00B22C27"/>
    <w:rsid w:val="00B22CD3"/>
    <w:rsid w:val="00B23BBC"/>
    <w:rsid w:val="00B2662D"/>
    <w:rsid w:val="00B321DE"/>
    <w:rsid w:val="00B366E0"/>
    <w:rsid w:val="00B37252"/>
    <w:rsid w:val="00B42617"/>
    <w:rsid w:val="00B44F2A"/>
    <w:rsid w:val="00B4587D"/>
    <w:rsid w:val="00B56AB8"/>
    <w:rsid w:val="00B6136C"/>
    <w:rsid w:val="00B62CC8"/>
    <w:rsid w:val="00B6384E"/>
    <w:rsid w:val="00B63F4D"/>
    <w:rsid w:val="00B654A3"/>
    <w:rsid w:val="00B65C96"/>
    <w:rsid w:val="00B66301"/>
    <w:rsid w:val="00B66E1B"/>
    <w:rsid w:val="00B7101E"/>
    <w:rsid w:val="00B71ACB"/>
    <w:rsid w:val="00B71DA4"/>
    <w:rsid w:val="00B73B72"/>
    <w:rsid w:val="00B75CD9"/>
    <w:rsid w:val="00B760A2"/>
    <w:rsid w:val="00B83672"/>
    <w:rsid w:val="00B84894"/>
    <w:rsid w:val="00B84B2F"/>
    <w:rsid w:val="00B85645"/>
    <w:rsid w:val="00B85D97"/>
    <w:rsid w:val="00B85DB2"/>
    <w:rsid w:val="00B86277"/>
    <w:rsid w:val="00B868A4"/>
    <w:rsid w:val="00B876C5"/>
    <w:rsid w:val="00B90A47"/>
    <w:rsid w:val="00B94EAD"/>
    <w:rsid w:val="00B9682F"/>
    <w:rsid w:val="00BA0126"/>
    <w:rsid w:val="00BA1079"/>
    <w:rsid w:val="00BA11A8"/>
    <w:rsid w:val="00BA20EA"/>
    <w:rsid w:val="00BA23E0"/>
    <w:rsid w:val="00BA2CD7"/>
    <w:rsid w:val="00BA43AF"/>
    <w:rsid w:val="00BA63A2"/>
    <w:rsid w:val="00BA6823"/>
    <w:rsid w:val="00BA7709"/>
    <w:rsid w:val="00BA7E6A"/>
    <w:rsid w:val="00BB243F"/>
    <w:rsid w:val="00BB3EEF"/>
    <w:rsid w:val="00BB48CF"/>
    <w:rsid w:val="00BB6C3F"/>
    <w:rsid w:val="00BC35DF"/>
    <w:rsid w:val="00BC3908"/>
    <w:rsid w:val="00BC5986"/>
    <w:rsid w:val="00BD1BCE"/>
    <w:rsid w:val="00BD2744"/>
    <w:rsid w:val="00BD4330"/>
    <w:rsid w:val="00BD48B3"/>
    <w:rsid w:val="00BD6ED9"/>
    <w:rsid w:val="00BD76A6"/>
    <w:rsid w:val="00BE097D"/>
    <w:rsid w:val="00BE1C9C"/>
    <w:rsid w:val="00BE23B2"/>
    <w:rsid w:val="00BE2960"/>
    <w:rsid w:val="00BE31E7"/>
    <w:rsid w:val="00BE49FE"/>
    <w:rsid w:val="00BE7C9C"/>
    <w:rsid w:val="00BF2257"/>
    <w:rsid w:val="00BF32EA"/>
    <w:rsid w:val="00BF495D"/>
    <w:rsid w:val="00BF5ABC"/>
    <w:rsid w:val="00C002A7"/>
    <w:rsid w:val="00C05231"/>
    <w:rsid w:val="00C05FD1"/>
    <w:rsid w:val="00C070AD"/>
    <w:rsid w:val="00C0784F"/>
    <w:rsid w:val="00C11101"/>
    <w:rsid w:val="00C1161B"/>
    <w:rsid w:val="00C11E91"/>
    <w:rsid w:val="00C13190"/>
    <w:rsid w:val="00C14BC4"/>
    <w:rsid w:val="00C178D1"/>
    <w:rsid w:val="00C20C72"/>
    <w:rsid w:val="00C21026"/>
    <w:rsid w:val="00C21C87"/>
    <w:rsid w:val="00C23584"/>
    <w:rsid w:val="00C253AA"/>
    <w:rsid w:val="00C32358"/>
    <w:rsid w:val="00C3340B"/>
    <w:rsid w:val="00C3379C"/>
    <w:rsid w:val="00C33B42"/>
    <w:rsid w:val="00C35F72"/>
    <w:rsid w:val="00C3618E"/>
    <w:rsid w:val="00C36AC9"/>
    <w:rsid w:val="00C4041C"/>
    <w:rsid w:val="00C40B03"/>
    <w:rsid w:val="00C42F75"/>
    <w:rsid w:val="00C44F77"/>
    <w:rsid w:val="00C460A0"/>
    <w:rsid w:val="00C504B7"/>
    <w:rsid w:val="00C504C3"/>
    <w:rsid w:val="00C54494"/>
    <w:rsid w:val="00C56E82"/>
    <w:rsid w:val="00C57151"/>
    <w:rsid w:val="00C57368"/>
    <w:rsid w:val="00C57990"/>
    <w:rsid w:val="00C60B9C"/>
    <w:rsid w:val="00C614F6"/>
    <w:rsid w:val="00C63BB9"/>
    <w:rsid w:val="00C63F67"/>
    <w:rsid w:val="00C65546"/>
    <w:rsid w:val="00C65F81"/>
    <w:rsid w:val="00C71379"/>
    <w:rsid w:val="00C75145"/>
    <w:rsid w:val="00C75C19"/>
    <w:rsid w:val="00C7691C"/>
    <w:rsid w:val="00C7725F"/>
    <w:rsid w:val="00C84456"/>
    <w:rsid w:val="00C846A3"/>
    <w:rsid w:val="00C91A09"/>
    <w:rsid w:val="00C93776"/>
    <w:rsid w:val="00C94231"/>
    <w:rsid w:val="00C96552"/>
    <w:rsid w:val="00C969F3"/>
    <w:rsid w:val="00CA0245"/>
    <w:rsid w:val="00CA1F1D"/>
    <w:rsid w:val="00CA2756"/>
    <w:rsid w:val="00CA2E43"/>
    <w:rsid w:val="00CA3866"/>
    <w:rsid w:val="00CA4A9D"/>
    <w:rsid w:val="00CA4FD4"/>
    <w:rsid w:val="00CA6A27"/>
    <w:rsid w:val="00CA78E5"/>
    <w:rsid w:val="00CB018C"/>
    <w:rsid w:val="00CB0A68"/>
    <w:rsid w:val="00CB1AA1"/>
    <w:rsid w:val="00CB1C5A"/>
    <w:rsid w:val="00CB430C"/>
    <w:rsid w:val="00CB4BF9"/>
    <w:rsid w:val="00CB672E"/>
    <w:rsid w:val="00CC01DC"/>
    <w:rsid w:val="00CC0AC9"/>
    <w:rsid w:val="00CC21AB"/>
    <w:rsid w:val="00CC2CEF"/>
    <w:rsid w:val="00CC4A0F"/>
    <w:rsid w:val="00CC5427"/>
    <w:rsid w:val="00CC5CBC"/>
    <w:rsid w:val="00CD352A"/>
    <w:rsid w:val="00CE011B"/>
    <w:rsid w:val="00CE01FA"/>
    <w:rsid w:val="00CE0AF1"/>
    <w:rsid w:val="00CE1591"/>
    <w:rsid w:val="00CE1AF5"/>
    <w:rsid w:val="00CE321E"/>
    <w:rsid w:val="00CE525F"/>
    <w:rsid w:val="00CF3995"/>
    <w:rsid w:val="00CF55C0"/>
    <w:rsid w:val="00CF57EB"/>
    <w:rsid w:val="00CF76F9"/>
    <w:rsid w:val="00CF7F49"/>
    <w:rsid w:val="00D00F9E"/>
    <w:rsid w:val="00D01388"/>
    <w:rsid w:val="00D0249A"/>
    <w:rsid w:val="00D02C13"/>
    <w:rsid w:val="00D03511"/>
    <w:rsid w:val="00D0747A"/>
    <w:rsid w:val="00D11788"/>
    <w:rsid w:val="00D12AA4"/>
    <w:rsid w:val="00D1453C"/>
    <w:rsid w:val="00D14971"/>
    <w:rsid w:val="00D1574A"/>
    <w:rsid w:val="00D1664A"/>
    <w:rsid w:val="00D20027"/>
    <w:rsid w:val="00D2191D"/>
    <w:rsid w:val="00D244BC"/>
    <w:rsid w:val="00D24FD6"/>
    <w:rsid w:val="00D278CA"/>
    <w:rsid w:val="00D27FC2"/>
    <w:rsid w:val="00D32C8F"/>
    <w:rsid w:val="00D33486"/>
    <w:rsid w:val="00D34E53"/>
    <w:rsid w:val="00D35130"/>
    <w:rsid w:val="00D355BA"/>
    <w:rsid w:val="00D3719A"/>
    <w:rsid w:val="00D3773D"/>
    <w:rsid w:val="00D37884"/>
    <w:rsid w:val="00D4373D"/>
    <w:rsid w:val="00D46603"/>
    <w:rsid w:val="00D476B1"/>
    <w:rsid w:val="00D512C1"/>
    <w:rsid w:val="00D539E2"/>
    <w:rsid w:val="00D5527C"/>
    <w:rsid w:val="00D60288"/>
    <w:rsid w:val="00D65FE5"/>
    <w:rsid w:val="00D6630A"/>
    <w:rsid w:val="00D66385"/>
    <w:rsid w:val="00D66B84"/>
    <w:rsid w:val="00D72581"/>
    <w:rsid w:val="00D746FF"/>
    <w:rsid w:val="00D813F9"/>
    <w:rsid w:val="00D8175B"/>
    <w:rsid w:val="00D81B02"/>
    <w:rsid w:val="00D85C3E"/>
    <w:rsid w:val="00D951A2"/>
    <w:rsid w:val="00D95F3F"/>
    <w:rsid w:val="00DA793B"/>
    <w:rsid w:val="00DB0DBC"/>
    <w:rsid w:val="00DB146A"/>
    <w:rsid w:val="00DB19BC"/>
    <w:rsid w:val="00DB345C"/>
    <w:rsid w:val="00DB38A9"/>
    <w:rsid w:val="00DB47EF"/>
    <w:rsid w:val="00DB496F"/>
    <w:rsid w:val="00DB5F6C"/>
    <w:rsid w:val="00DC11D5"/>
    <w:rsid w:val="00DC1B4D"/>
    <w:rsid w:val="00DC55CE"/>
    <w:rsid w:val="00DC5868"/>
    <w:rsid w:val="00DC5A86"/>
    <w:rsid w:val="00DC6527"/>
    <w:rsid w:val="00DD0472"/>
    <w:rsid w:val="00DD14D9"/>
    <w:rsid w:val="00DD19F5"/>
    <w:rsid w:val="00DD2102"/>
    <w:rsid w:val="00DD257B"/>
    <w:rsid w:val="00DD2B29"/>
    <w:rsid w:val="00DD7C22"/>
    <w:rsid w:val="00DE0059"/>
    <w:rsid w:val="00DE074D"/>
    <w:rsid w:val="00DE1200"/>
    <w:rsid w:val="00DE23CD"/>
    <w:rsid w:val="00DE361C"/>
    <w:rsid w:val="00DF1A8E"/>
    <w:rsid w:val="00DF2F94"/>
    <w:rsid w:val="00E00362"/>
    <w:rsid w:val="00E02B08"/>
    <w:rsid w:val="00E03104"/>
    <w:rsid w:val="00E038EB"/>
    <w:rsid w:val="00E03C97"/>
    <w:rsid w:val="00E03E02"/>
    <w:rsid w:val="00E04EA6"/>
    <w:rsid w:val="00E0577E"/>
    <w:rsid w:val="00E05E23"/>
    <w:rsid w:val="00E05E4E"/>
    <w:rsid w:val="00E07B33"/>
    <w:rsid w:val="00E10581"/>
    <w:rsid w:val="00E10BD1"/>
    <w:rsid w:val="00E126B8"/>
    <w:rsid w:val="00E12A09"/>
    <w:rsid w:val="00E13B6F"/>
    <w:rsid w:val="00E15187"/>
    <w:rsid w:val="00E21069"/>
    <w:rsid w:val="00E2280D"/>
    <w:rsid w:val="00E24E8B"/>
    <w:rsid w:val="00E35354"/>
    <w:rsid w:val="00E36FBA"/>
    <w:rsid w:val="00E45265"/>
    <w:rsid w:val="00E47EA5"/>
    <w:rsid w:val="00E52017"/>
    <w:rsid w:val="00E522F3"/>
    <w:rsid w:val="00E54E02"/>
    <w:rsid w:val="00E57734"/>
    <w:rsid w:val="00E600D9"/>
    <w:rsid w:val="00E6458A"/>
    <w:rsid w:val="00E658A3"/>
    <w:rsid w:val="00E70D5B"/>
    <w:rsid w:val="00E71361"/>
    <w:rsid w:val="00E72169"/>
    <w:rsid w:val="00E83297"/>
    <w:rsid w:val="00E83366"/>
    <w:rsid w:val="00E8386D"/>
    <w:rsid w:val="00E83E21"/>
    <w:rsid w:val="00E85413"/>
    <w:rsid w:val="00E863FD"/>
    <w:rsid w:val="00E866D1"/>
    <w:rsid w:val="00E9040A"/>
    <w:rsid w:val="00E90573"/>
    <w:rsid w:val="00E92F86"/>
    <w:rsid w:val="00E95187"/>
    <w:rsid w:val="00E959D6"/>
    <w:rsid w:val="00E96706"/>
    <w:rsid w:val="00EA2A46"/>
    <w:rsid w:val="00EA610B"/>
    <w:rsid w:val="00EB3D44"/>
    <w:rsid w:val="00EB46B4"/>
    <w:rsid w:val="00EC17E8"/>
    <w:rsid w:val="00EC45E3"/>
    <w:rsid w:val="00EC4E48"/>
    <w:rsid w:val="00EC5187"/>
    <w:rsid w:val="00EC57DF"/>
    <w:rsid w:val="00EC6678"/>
    <w:rsid w:val="00EC764F"/>
    <w:rsid w:val="00ED2ACD"/>
    <w:rsid w:val="00ED74FB"/>
    <w:rsid w:val="00EE1972"/>
    <w:rsid w:val="00EE62AB"/>
    <w:rsid w:val="00EE6D62"/>
    <w:rsid w:val="00EE6EAF"/>
    <w:rsid w:val="00EE7DB3"/>
    <w:rsid w:val="00EF01C1"/>
    <w:rsid w:val="00EF034B"/>
    <w:rsid w:val="00EF5578"/>
    <w:rsid w:val="00EF5C3E"/>
    <w:rsid w:val="00EF6798"/>
    <w:rsid w:val="00EF7940"/>
    <w:rsid w:val="00EF7B20"/>
    <w:rsid w:val="00F0116C"/>
    <w:rsid w:val="00F01BD0"/>
    <w:rsid w:val="00F021A5"/>
    <w:rsid w:val="00F022B3"/>
    <w:rsid w:val="00F04DE3"/>
    <w:rsid w:val="00F061EB"/>
    <w:rsid w:val="00F07573"/>
    <w:rsid w:val="00F145DE"/>
    <w:rsid w:val="00F151A6"/>
    <w:rsid w:val="00F16012"/>
    <w:rsid w:val="00F20FF4"/>
    <w:rsid w:val="00F24029"/>
    <w:rsid w:val="00F27270"/>
    <w:rsid w:val="00F277BC"/>
    <w:rsid w:val="00F319BC"/>
    <w:rsid w:val="00F32181"/>
    <w:rsid w:val="00F3263E"/>
    <w:rsid w:val="00F34A03"/>
    <w:rsid w:val="00F352C1"/>
    <w:rsid w:val="00F369BD"/>
    <w:rsid w:val="00F36F2E"/>
    <w:rsid w:val="00F40842"/>
    <w:rsid w:val="00F4259F"/>
    <w:rsid w:val="00F43345"/>
    <w:rsid w:val="00F43847"/>
    <w:rsid w:val="00F4387D"/>
    <w:rsid w:val="00F4437B"/>
    <w:rsid w:val="00F44AEF"/>
    <w:rsid w:val="00F4651B"/>
    <w:rsid w:val="00F5023E"/>
    <w:rsid w:val="00F5090F"/>
    <w:rsid w:val="00F514F4"/>
    <w:rsid w:val="00F533A6"/>
    <w:rsid w:val="00F53655"/>
    <w:rsid w:val="00F5586A"/>
    <w:rsid w:val="00F55E1D"/>
    <w:rsid w:val="00F56804"/>
    <w:rsid w:val="00F61240"/>
    <w:rsid w:val="00F6188A"/>
    <w:rsid w:val="00F627AD"/>
    <w:rsid w:val="00F629F2"/>
    <w:rsid w:val="00F64BEA"/>
    <w:rsid w:val="00F65468"/>
    <w:rsid w:val="00F65E16"/>
    <w:rsid w:val="00F67AC5"/>
    <w:rsid w:val="00F67B90"/>
    <w:rsid w:val="00F70B2E"/>
    <w:rsid w:val="00F711F4"/>
    <w:rsid w:val="00F71A94"/>
    <w:rsid w:val="00F727BB"/>
    <w:rsid w:val="00F72D26"/>
    <w:rsid w:val="00F77B8C"/>
    <w:rsid w:val="00F80159"/>
    <w:rsid w:val="00F815D0"/>
    <w:rsid w:val="00F86057"/>
    <w:rsid w:val="00F86B1A"/>
    <w:rsid w:val="00F87285"/>
    <w:rsid w:val="00F92F86"/>
    <w:rsid w:val="00FA1C8C"/>
    <w:rsid w:val="00FA211B"/>
    <w:rsid w:val="00FA34E3"/>
    <w:rsid w:val="00FA5B75"/>
    <w:rsid w:val="00FB143B"/>
    <w:rsid w:val="00FB16B7"/>
    <w:rsid w:val="00FB42F0"/>
    <w:rsid w:val="00FB59CD"/>
    <w:rsid w:val="00FB5CE2"/>
    <w:rsid w:val="00FB734C"/>
    <w:rsid w:val="00FC1A43"/>
    <w:rsid w:val="00FC35A7"/>
    <w:rsid w:val="00FC5B68"/>
    <w:rsid w:val="00FC5C1C"/>
    <w:rsid w:val="00FC780F"/>
    <w:rsid w:val="00FD1607"/>
    <w:rsid w:val="00FD36FA"/>
    <w:rsid w:val="00FD3CE7"/>
    <w:rsid w:val="00FD4F9C"/>
    <w:rsid w:val="00FD557D"/>
    <w:rsid w:val="00FD662F"/>
    <w:rsid w:val="00FD68B4"/>
    <w:rsid w:val="00FE0BC9"/>
    <w:rsid w:val="00FE1A58"/>
    <w:rsid w:val="00FE23F8"/>
    <w:rsid w:val="00FE3017"/>
    <w:rsid w:val="00FE448B"/>
    <w:rsid w:val="00FE6620"/>
    <w:rsid w:val="00FE6805"/>
    <w:rsid w:val="00FF08E9"/>
    <w:rsid w:val="00FF11C5"/>
    <w:rsid w:val="00FF2677"/>
    <w:rsid w:val="00FF2DDA"/>
    <w:rsid w:val="00FF5607"/>
    <w:rsid w:val="00FF5F80"/>
    <w:rsid w:val="00FF6AB1"/>
    <w:rsid w:val="00FF7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0F33AF"/>
  <w15:docId w15:val="{EA967533-F47E-4AB0-94A0-1477648B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18C"/>
    <w:pPr>
      <w:widowControl w:val="0"/>
      <w:spacing w:after="0" w:line="312" w:lineRule="auto"/>
      <w:jc w:val="both"/>
    </w:pPr>
    <w:rPr>
      <w:rFonts w:ascii="Times New Roman" w:eastAsia="宋体" w:hAnsi="Times New Roman" w:cs="Times New Roman"/>
      <w:kern w:val="2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6330"/>
    <w:pPr>
      <w:keepNext/>
      <w:keepLines/>
      <w:spacing w:after="200" w:line="240" w:lineRule="auto"/>
      <w:outlineLvl w:val="0"/>
    </w:pPr>
    <w:rPr>
      <w:rFonts w:ascii="Arial" w:eastAsiaTheme="majorEastAsia" w:hAnsi="Arial" w:cstheme="majorBidi"/>
      <w:b/>
      <w:color w:val="000000" w:themeColor="text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6330"/>
    <w:rPr>
      <w:rFonts w:ascii="Arial" w:eastAsiaTheme="majorEastAsia" w:hAnsi="Arial" w:cstheme="majorBidi"/>
      <w:b/>
      <w:color w:val="000000" w:themeColor="text1"/>
      <w:kern w:val="2"/>
      <w:sz w:val="24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2973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3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3AF"/>
    <w:rPr>
      <w:rFonts w:ascii="Times New Roman" w:eastAsia="宋体" w:hAnsi="Times New Roman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3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3AF"/>
    <w:rPr>
      <w:rFonts w:ascii="Times New Roman" w:eastAsia="宋体" w:hAnsi="Times New Roman" w:cs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3A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3AF"/>
    <w:rPr>
      <w:rFonts w:ascii="Segoe UI" w:eastAsia="宋体" w:hAnsi="Segoe UI" w:cs="Segoe UI"/>
      <w:kern w:val="2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76CC9"/>
    <w:pPr>
      <w:spacing w:line="240" w:lineRule="auto"/>
      <w:jc w:val="center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37D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7D3"/>
    <w:rPr>
      <w:rFonts w:ascii="Times New Roman" w:eastAsia="宋体" w:hAnsi="Times New Roman" w:cs="Times New Roman"/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6737D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7D3"/>
    <w:rPr>
      <w:rFonts w:ascii="Times New Roman" w:eastAsia="宋体" w:hAnsi="Times New Roman" w:cs="Times New Roman"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91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3" Type="http://schemas.openxmlformats.org/officeDocument/2006/relationships/settings" Target="settings.xml"/><Relationship Id="rId21" Type="http://schemas.openxmlformats.org/officeDocument/2006/relationships/image" Target="media/image15.emf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4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fontTable" Target="fontTable.xml"/><Relationship Id="rId10" Type="http://schemas.openxmlformats.org/officeDocument/2006/relationships/image" Target="media/image4.emf"/><Relationship Id="rId19" Type="http://schemas.openxmlformats.org/officeDocument/2006/relationships/image" Target="media/image13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image" Target="media/image16.emf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326CE-0935-4FD9-8678-80DE0F321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531</Words>
  <Characters>25831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iang Ning</dc:creator>
  <cp:keywords/>
  <dc:description/>
  <cp:lastModifiedBy>Wu, Liyou</cp:lastModifiedBy>
  <cp:revision>2</cp:revision>
  <dcterms:created xsi:type="dcterms:W3CDTF">2022-04-01T15:56:00Z</dcterms:created>
  <dcterms:modified xsi:type="dcterms:W3CDTF">2022-04-01T15:56:00Z</dcterms:modified>
</cp:coreProperties>
</file>